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4B2B0" w14:textId="0BDF3607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Dear colleagues,</w:t>
      </w:r>
    </w:p>
    <w:p w14:paraId="6CB7F54F" w14:textId="4CFC7A9C" w:rsidR="0081285C" w:rsidRPr="00CF5BC0" w:rsidRDefault="00DC24BB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L</w:t>
      </w:r>
      <w:r w:rsidR="0081285C" w:rsidRPr="00CF5BC0">
        <w:rPr>
          <w:rFonts w:ascii="Calibri" w:hAnsi="Calibri" w:cs="Calibri"/>
          <w:color w:val="000000"/>
          <w:lang w:val="en-GB"/>
        </w:rPr>
        <w:t>et us cordially invite you</w:t>
      </w:r>
      <w:r w:rsidR="00DE6631">
        <w:rPr>
          <w:rFonts w:ascii="Calibri" w:hAnsi="Calibri" w:cs="Calibri"/>
          <w:color w:val="000000"/>
          <w:lang w:val="en-GB"/>
        </w:rPr>
        <w:t xml:space="preserve"> in the name of the dean of the Faculty of </w:t>
      </w:r>
      <w:r w:rsidR="00D84CDC">
        <w:rPr>
          <w:rFonts w:ascii="Calibri" w:hAnsi="Calibri" w:cs="Calibri"/>
          <w:color w:val="000000"/>
          <w:lang w:val="en-GB"/>
        </w:rPr>
        <w:t>Economics and Management, Czech University of Life Sciences Prague (CZU Prague)</w:t>
      </w:r>
      <w:r w:rsidR="0081285C" w:rsidRPr="00CF5BC0">
        <w:rPr>
          <w:rFonts w:ascii="Calibri" w:hAnsi="Calibri" w:cs="Calibri"/>
          <w:color w:val="000000"/>
          <w:lang w:val="en-GB"/>
        </w:rPr>
        <w:t xml:space="preserve"> to the </w:t>
      </w:r>
      <w:r w:rsidR="00A32101" w:rsidRPr="00CF5BC0">
        <w:rPr>
          <w:rFonts w:ascii="Calibri" w:hAnsi="Calibri" w:cs="Calibri"/>
          <w:color w:val="000000"/>
          <w:lang w:val="en-GB"/>
        </w:rPr>
        <w:t>20</w:t>
      </w:r>
      <w:r w:rsidR="0081285C" w:rsidRPr="00CF5BC0">
        <w:rPr>
          <w:rFonts w:ascii="Calibri" w:hAnsi="Calibri" w:cs="Calibri"/>
          <w:color w:val="000000"/>
          <w:vertAlign w:val="superscript"/>
          <w:lang w:val="en-GB"/>
        </w:rPr>
        <w:t>th</w:t>
      </w:r>
      <w:r w:rsidR="0081285C" w:rsidRPr="00CF5BC0">
        <w:rPr>
          <w:rFonts w:ascii="Calibri" w:hAnsi="Calibri" w:cs="Calibri"/>
          <w:color w:val="000000"/>
          <w:lang w:val="en-GB"/>
        </w:rPr>
        <w:t xml:space="preserve"> international conference on</w:t>
      </w:r>
    </w:p>
    <w:p w14:paraId="684ABCB3" w14:textId="77777777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1636198A" w14:textId="352689EA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EFFICIENCY AND RESPONSIBILITY IN EDUCATION (ERIE 20</w:t>
      </w:r>
      <w:r w:rsidR="001A7FF2" w:rsidRPr="00CF5BC0"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2</w:t>
      </w:r>
      <w:r w:rsidR="00A32101" w:rsidRPr="00CF5BC0"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3</w:t>
      </w:r>
      <w:r w:rsidRPr="00CF5BC0">
        <w:rPr>
          <w:rFonts w:ascii="Calibri" w:hAnsi="Calibri" w:cs="Calibri"/>
          <w:b/>
          <w:bCs/>
          <w:color w:val="000000"/>
          <w:sz w:val="36"/>
          <w:szCs w:val="36"/>
          <w:lang w:val="en-GB"/>
        </w:rPr>
        <w:t>)</w:t>
      </w:r>
    </w:p>
    <w:p w14:paraId="347E75EF" w14:textId="77777777" w:rsidR="0081285C" w:rsidRPr="00CF5BC0" w:rsidRDefault="0081285C" w:rsidP="0081285C">
      <w:pPr>
        <w:pStyle w:val="Normlnweb"/>
        <w:spacing w:before="12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727F3181" w14:textId="7F10D9FB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organized by the Czech University of Life Sciences Prague, Czech Republic. ERIE 20</w:t>
      </w:r>
      <w:r w:rsidR="00642618" w:rsidRPr="00CF5BC0">
        <w:rPr>
          <w:rFonts w:ascii="Calibri" w:hAnsi="Calibri" w:cs="Calibri"/>
          <w:color w:val="000000"/>
          <w:lang w:val="en-GB"/>
        </w:rPr>
        <w:t>2</w:t>
      </w:r>
      <w:r w:rsidR="00A32101" w:rsidRPr="00CF5BC0">
        <w:rPr>
          <w:rFonts w:ascii="Calibri" w:hAnsi="Calibri" w:cs="Calibri"/>
          <w:color w:val="000000"/>
          <w:lang w:val="en-GB"/>
        </w:rPr>
        <w:t>3</w:t>
      </w:r>
      <w:r w:rsidRPr="00CF5BC0">
        <w:rPr>
          <w:rFonts w:ascii="Calibri" w:hAnsi="Calibri" w:cs="Calibri"/>
          <w:color w:val="000000"/>
          <w:lang w:val="en-GB"/>
        </w:rPr>
        <w:t xml:space="preserve"> conference is held </w:t>
      </w:r>
      <w:r w:rsidR="003408B1" w:rsidRPr="00CF5BC0">
        <w:rPr>
          <w:rFonts w:ascii="Calibri" w:hAnsi="Calibri" w:cs="Calibri"/>
          <w:color w:val="000000"/>
          <w:lang w:val="en-GB"/>
        </w:rPr>
        <w:t>o</w:t>
      </w:r>
      <w:r w:rsidRPr="00CF5BC0">
        <w:rPr>
          <w:rFonts w:ascii="Calibri" w:hAnsi="Calibri" w:cs="Calibri"/>
          <w:color w:val="000000"/>
          <w:lang w:val="en-GB"/>
        </w:rPr>
        <w:t xml:space="preserve">n </w:t>
      </w:r>
      <w:r w:rsidR="00A32101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September</w:t>
      </w:r>
      <w:r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 </w:t>
      </w:r>
      <w:r w:rsidR="00A32101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6</w:t>
      </w:r>
      <w:r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 – </w:t>
      </w:r>
      <w:r w:rsidR="00A32101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7</w:t>
      </w:r>
      <w:r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, 20</w:t>
      </w:r>
      <w:r w:rsidR="001A7FF2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2</w:t>
      </w:r>
      <w:r w:rsidR="00A32101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3</w:t>
      </w:r>
      <w:r w:rsidRPr="00CF5BC0">
        <w:rPr>
          <w:rFonts w:ascii="Calibri" w:hAnsi="Calibri" w:cs="Calibri"/>
          <w:color w:val="000000"/>
          <w:lang w:val="en-GB"/>
        </w:rPr>
        <w:t xml:space="preserve"> in Prague.</w:t>
      </w:r>
    </w:p>
    <w:p w14:paraId="149B2058" w14:textId="77777777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 </w:t>
      </w:r>
    </w:p>
    <w:p w14:paraId="1E349AD3" w14:textId="4E957A96" w:rsidR="0081285C" w:rsidRPr="00CF5BC0" w:rsidRDefault="00396BE3" w:rsidP="0081285C">
      <w:pPr>
        <w:pStyle w:val="Normlnweb"/>
        <w:spacing w:before="0" w:beforeAutospacing="0" w:after="0" w:afterAutospacing="0"/>
        <w:rPr>
          <w:rFonts w:ascii="Calibri" w:hAnsi="Calibri" w:cs="Calibri"/>
          <w:b/>
          <w:bCs/>
          <w:color w:val="000000"/>
          <w:lang w:val="en-GB"/>
        </w:rPr>
      </w:pPr>
      <w:r w:rsidRPr="00CF5BC0">
        <w:rPr>
          <w:rFonts w:ascii="Calibri" w:hAnsi="Calibri" w:cs="Calibri"/>
          <w:b/>
          <w:bCs/>
          <w:color w:val="000000"/>
          <w:lang w:val="en-GB"/>
        </w:rPr>
        <w:t xml:space="preserve">MAIN </w:t>
      </w:r>
      <w:r w:rsidR="0081285C" w:rsidRPr="00CF5BC0">
        <w:rPr>
          <w:rFonts w:ascii="Calibri" w:hAnsi="Calibri" w:cs="Calibri"/>
          <w:b/>
          <w:bCs/>
          <w:color w:val="000000"/>
          <w:lang w:val="en-GB"/>
        </w:rPr>
        <w:t>CONFERENCE TOPICS</w:t>
      </w:r>
    </w:p>
    <w:p w14:paraId="632455BC" w14:textId="77777777" w:rsidR="0081285C" w:rsidRPr="00CF5BC0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Theory and Methodology of Pedagogy and Education</w:t>
      </w:r>
    </w:p>
    <w:p w14:paraId="03F9F946" w14:textId="77777777" w:rsidR="0081285C" w:rsidRPr="00CF5BC0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Information and Knowledge in Lifelong Education and Training</w:t>
      </w:r>
    </w:p>
    <w:p w14:paraId="27DC9C17" w14:textId="77777777" w:rsidR="0081285C" w:rsidRPr="00CF5BC0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ICT in Education</w:t>
      </w:r>
    </w:p>
    <w:p w14:paraId="555CF7E5" w14:textId="77777777" w:rsidR="0081285C" w:rsidRPr="00CF5BC0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Applications, Practice and Experience</w:t>
      </w:r>
    </w:p>
    <w:p w14:paraId="6A9EE85A" w14:textId="3F7AD2B2" w:rsidR="0081285C" w:rsidRPr="00CF5BC0" w:rsidRDefault="0081285C" w:rsidP="0081285C">
      <w:pPr>
        <w:numPr>
          <w:ilvl w:val="0"/>
          <w:numId w:val="3"/>
        </w:numPr>
        <w:spacing w:before="0" w:beforeAutospacing="1" w:afterAutospacing="1"/>
        <w:jc w:val="left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Responsibility in Education, Ethical Issues</w:t>
      </w:r>
    </w:p>
    <w:p w14:paraId="68DCE3FA" w14:textId="67D54F3B" w:rsidR="00690C99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 xml:space="preserve">Original research papers, which pass a rigorous double-blind peer-review process, will be published in the conference proceedings. Conference proceedings from the previous years have been indexed in </w:t>
      </w:r>
      <w:r w:rsidR="00BA04AC" w:rsidRPr="00CF5BC0">
        <w:rPr>
          <w:rFonts w:ascii="Calibri" w:hAnsi="Calibri" w:cs="Calibri"/>
          <w:color w:val="000000"/>
          <w:lang w:val="en-GB"/>
        </w:rPr>
        <w:t>Web of Science</w:t>
      </w:r>
      <w:r w:rsidRPr="00CF5BC0">
        <w:rPr>
          <w:rFonts w:ascii="Calibri" w:hAnsi="Calibri" w:cs="Calibri"/>
          <w:color w:val="000000"/>
          <w:lang w:val="en-GB"/>
        </w:rPr>
        <w:t xml:space="preserve">. </w:t>
      </w:r>
    </w:p>
    <w:p w14:paraId="7EE9E3C3" w14:textId="494003F2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Conference proceedings from the previous years are available at the conference website (</w:t>
      </w:r>
      <w:hyperlink r:id="rId6" w:history="1">
        <w:r w:rsidR="0010785E" w:rsidRPr="00CF5BC0">
          <w:rPr>
            <w:rStyle w:val="Hypertextovodkaz"/>
            <w:lang w:val="en-GB"/>
          </w:rPr>
          <w:t>https://erie.v2.czu.cz/en/r-13320-conference-proceedings</w:t>
        </w:r>
      </w:hyperlink>
      <w:r w:rsidRPr="00CF5BC0">
        <w:rPr>
          <w:rFonts w:ascii="Calibri" w:hAnsi="Calibri" w:cs="Calibri"/>
          <w:color w:val="000000"/>
          <w:lang w:val="en-GB"/>
        </w:rPr>
        <w:t>).</w:t>
      </w:r>
    </w:p>
    <w:p w14:paraId="67BC2CF8" w14:textId="77777777" w:rsidR="00690C99" w:rsidRPr="00CF5BC0" w:rsidRDefault="00690C99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7968A689" w14:textId="083D0369" w:rsidR="00690C99" w:rsidRPr="00CF5BC0" w:rsidRDefault="00690C99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Submissions will </w:t>
      </w:r>
      <w:r w:rsidR="00825611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open on </w:t>
      </w:r>
      <w:r w:rsidR="003073ED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February 20</w:t>
      </w:r>
      <w:r w:rsidR="00825611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, 202</w:t>
      </w:r>
      <w:r w:rsidR="003073ED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3</w:t>
      </w:r>
      <w:r w:rsidR="00825611" w:rsidRPr="00CF5BC0">
        <w:rPr>
          <w:rFonts w:ascii="Calibri" w:hAnsi="Calibri" w:cs="Calibri"/>
          <w:b/>
          <w:bCs/>
          <w:bdr w:val="none" w:sz="0" w:space="0" w:color="auto" w:frame="1"/>
          <w:lang w:val="en-GB"/>
        </w:rPr>
        <w:t>,</w:t>
      </w:r>
      <w:r w:rsidR="00825611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 xml:space="preserve"> </w:t>
      </w:r>
      <w:r w:rsidR="00825611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and the deadline for paper submission is </w:t>
      </w:r>
      <w:r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>on</w:t>
      </w:r>
      <w:r w:rsidR="0081285C" w:rsidRPr="00CF5BC0">
        <w:rPr>
          <w:rFonts w:ascii="Calibri" w:hAnsi="Calibri" w:cs="Calibri"/>
          <w:b/>
          <w:bCs/>
          <w:color w:val="000000"/>
          <w:bdr w:val="none" w:sz="0" w:space="0" w:color="auto" w:frame="1"/>
          <w:lang w:val="en-GB"/>
        </w:rPr>
        <w:t xml:space="preserve"> </w:t>
      </w:r>
      <w:r w:rsidR="00260BDE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April 30</w:t>
      </w:r>
      <w:r w:rsidR="0081285C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, 20</w:t>
      </w:r>
      <w:r w:rsidR="001A7FF2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2</w:t>
      </w:r>
      <w:r w:rsidR="00260BDE" w:rsidRPr="00CF5BC0">
        <w:rPr>
          <w:rFonts w:ascii="Calibri" w:hAnsi="Calibri" w:cs="Calibri"/>
          <w:b/>
          <w:bCs/>
          <w:color w:val="FF0000"/>
          <w:bdr w:val="none" w:sz="0" w:space="0" w:color="auto" w:frame="1"/>
          <w:lang w:val="en-GB"/>
        </w:rPr>
        <w:t>3</w:t>
      </w:r>
      <w:r w:rsidRPr="00CF5BC0">
        <w:rPr>
          <w:rFonts w:ascii="Calibri" w:hAnsi="Calibri" w:cs="Calibri"/>
          <w:b/>
          <w:color w:val="000000"/>
          <w:lang w:val="en-GB"/>
        </w:rPr>
        <w:t>!</w:t>
      </w:r>
      <w:r w:rsidRPr="00CF5BC0">
        <w:rPr>
          <w:rFonts w:ascii="Calibri" w:hAnsi="Calibri" w:cs="Calibri"/>
          <w:color w:val="000000"/>
          <w:lang w:val="en-GB"/>
        </w:rPr>
        <w:t xml:space="preserve"> </w:t>
      </w:r>
    </w:p>
    <w:p w14:paraId="6DD3B00A" w14:textId="0EF60F43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 xml:space="preserve">If you are </w:t>
      </w:r>
      <w:r w:rsidR="009B6CF4" w:rsidRPr="00CF5BC0">
        <w:rPr>
          <w:rFonts w:ascii="Calibri" w:hAnsi="Calibri" w:cs="Calibri"/>
          <w:color w:val="000000"/>
          <w:lang w:val="en-GB"/>
        </w:rPr>
        <w:t xml:space="preserve">a </w:t>
      </w:r>
      <w:r w:rsidRPr="00CF5BC0">
        <w:rPr>
          <w:rFonts w:ascii="Calibri" w:hAnsi="Calibri" w:cs="Calibri"/>
          <w:color w:val="000000"/>
          <w:lang w:val="en-GB"/>
        </w:rPr>
        <w:t>participant from the last year, you can use your account details registered last year.</w:t>
      </w:r>
    </w:p>
    <w:p w14:paraId="2359A5B0" w14:textId="6ED77EFF" w:rsidR="001A7FF2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Complete information regarding conference</w:t>
      </w:r>
      <w:r w:rsidR="009B6CF4" w:rsidRPr="00CF5BC0">
        <w:rPr>
          <w:rFonts w:ascii="Calibri" w:hAnsi="Calibri" w:cs="Calibri"/>
          <w:color w:val="000000"/>
          <w:lang w:val="en-GB"/>
        </w:rPr>
        <w:t xml:space="preserve"> ERIE 202</w:t>
      </w:r>
      <w:r w:rsidR="00260BDE" w:rsidRPr="00CF5BC0">
        <w:rPr>
          <w:rFonts w:ascii="Calibri" w:hAnsi="Calibri" w:cs="Calibri"/>
          <w:color w:val="000000"/>
          <w:lang w:val="en-GB"/>
        </w:rPr>
        <w:t>3</w:t>
      </w:r>
      <w:r w:rsidRPr="00CF5BC0">
        <w:rPr>
          <w:rFonts w:ascii="Calibri" w:hAnsi="Calibri" w:cs="Calibri"/>
          <w:color w:val="000000"/>
          <w:lang w:val="en-GB"/>
        </w:rPr>
        <w:t xml:space="preserve">, including detailed Instructions for Authors, is available at the conference website </w:t>
      </w:r>
      <w:hyperlink r:id="rId7" w:history="1">
        <w:r w:rsidRPr="00CF5BC0">
          <w:rPr>
            <w:rStyle w:val="Hypertextovodkaz"/>
            <w:rFonts w:eastAsiaTheme="majorEastAsia"/>
            <w:bdr w:val="none" w:sz="0" w:space="0" w:color="auto" w:frame="1"/>
            <w:lang w:val="en-GB"/>
          </w:rPr>
          <w:t>http://erie.pef.czu.cz</w:t>
        </w:r>
      </w:hyperlink>
      <w:r w:rsidRPr="00CF5BC0">
        <w:rPr>
          <w:rFonts w:ascii="Calibri" w:hAnsi="Calibri" w:cs="Calibri"/>
          <w:color w:val="000000"/>
          <w:lang w:val="en-GB"/>
        </w:rPr>
        <w:t xml:space="preserve">. Moreover, you can follow conference updates </w:t>
      </w:r>
      <w:r w:rsidR="009B6CF4" w:rsidRPr="00CF5BC0">
        <w:rPr>
          <w:rFonts w:ascii="Calibri" w:hAnsi="Calibri" w:cs="Calibri"/>
          <w:color w:val="000000"/>
          <w:lang w:val="en-GB"/>
        </w:rPr>
        <w:t xml:space="preserve">on </w:t>
      </w:r>
      <w:r w:rsidRPr="00CF5BC0">
        <w:rPr>
          <w:rFonts w:ascii="Calibri" w:hAnsi="Calibri" w:cs="Calibri"/>
          <w:color w:val="000000"/>
          <w:lang w:val="en-GB"/>
        </w:rPr>
        <w:t xml:space="preserve">LinkedIn: </w:t>
      </w:r>
      <w:hyperlink r:id="rId8" w:history="1">
        <w:r w:rsidRPr="00CF5BC0">
          <w:rPr>
            <w:rStyle w:val="Hypertextovodkaz"/>
            <w:rFonts w:eastAsiaTheme="majorEastAsia"/>
            <w:bdr w:val="none" w:sz="0" w:space="0" w:color="auto" w:frame="1"/>
            <w:lang w:val="en-GB"/>
          </w:rPr>
          <w:t>https://www.linkedin.com/company/eriesjournal/</w:t>
        </w:r>
      </w:hyperlink>
      <w:r w:rsidRPr="00CF5BC0">
        <w:rPr>
          <w:rFonts w:ascii="Calibri" w:hAnsi="Calibri" w:cs="Calibri"/>
          <w:color w:val="000000"/>
          <w:lang w:val="en-GB"/>
        </w:rPr>
        <w:t>.</w:t>
      </w:r>
    </w:p>
    <w:p w14:paraId="50D2A27D" w14:textId="77777777" w:rsidR="001A7FF2" w:rsidRPr="00CF5BC0" w:rsidRDefault="001A7FF2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78F59898" w14:textId="3DA72051" w:rsidR="00CF5BC0" w:rsidRPr="00CF5BC0" w:rsidRDefault="00CF5BC0" w:rsidP="00CF5BC0">
      <w:pPr>
        <w:rPr>
          <w:rFonts w:ascii="Calibri" w:eastAsia="Times New Roman" w:hAnsi="Calibri" w:cs="Calibri"/>
          <w:color w:val="000000"/>
          <w:szCs w:val="24"/>
          <w:lang w:val="en-GB" w:eastAsia="en-US"/>
        </w:rPr>
      </w:pPr>
      <w:r w:rsidRPr="00CF5BC0">
        <w:rPr>
          <w:rFonts w:ascii="Calibri" w:eastAsia="Times New Roman" w:hAnsi="Calibri" w:cs="Calibri"/>
          <w:color w:val="000000"/>
          <w:szCs w:val="24"/>
          <w:lang w:val="en-GB" w:eastAsia="en-US"/>
        </w:rPr>
        <w:t xml:space="preserve">This year we changed the conference date from June to September, which had a good reason. Due to this change, </w:t>
      </w:r>
      <w:r w:rsidRPr="00CF5BC0">
        <w:rPr>
          <w:rFonts w:ascii="Calibri" w:eastAsia="Times New Roman" w:hAnsi="Calibri" w:cs="Calibri"/>
          <w:color w:val="000000"/>
          <w:szCs w:val="24"/>
          <w:lang w:val="en-GB" w:eastAsia="en-US"/>
        </w:rPr>
        <w:t>we</w:t>
      </w:r>
      <w:r w:rsidRPr="00CF5BC0">
        <w:rPr>
          <w:rFonts w:ascii="Calibri" w:eastAsia="Times New Roman" w:hAnsi="Calibri" w:cs="Calibri"/>
          <w:color w:val="000000"/>
          <w:szCs w:val="24"/>
          <w:lang w:val="en-GB" w:eastAsia="en-US"/>
        </w:rPr>
        <w:t xml:space="preserve"> can offer you the opportunity to participate in the </w:t>
      </w:r>
      <w:r w:rsidRPr="000202A4">
        <w:rPr>
          <w:rFonts w:ascii="Calibri" w:eastAsia="Times New Roman" w:hAnsi="Calibri" w:cs="Calibri"/>
          <w:b/>
          <w:bCs/>
          <w:color w:val="000000"/>
          <w:szCs w:val="24"/>
          <w:lang w:val="en-GB" w:eastAsia="en-US"/>
        </w:rPr>
        <w:t>Agrarian Perspectives 2023 conference</w:t>
      </w:r>
      <w:r w:rsidRPr="00CF5BC0">
        <w:rPr>
          <w:rFonts w:ascii="Calibri" w:eastAsia="Times New Roman" w:hAnsi="Calibri" w:cs="Calibri"/>
          <w:color w:val="000000"/>
          <w:szCs w:val="24"/>
          <w:lang w:val="en-GB" w:eastAsia="en-US"/>
        </w:rPr>
        <w:t xml:space="preserve"> at the same time and place (FEM CZU Prague). A visit to both conferences is included in one admission fee! For more information about the Agrarian Perspectives </w:t>
      </w:r>
      <w:r w:rsidR="000202A4">
        <w:rPr>
          <w:rFonts w:ascii="Calibri" w:eastAsia="Times New Roman" w:hAnsi="Calibri" w:cs="Calibri"/>
          <w:color w:val="000000"/>
          <w:szCs w:val="24"/>
          <w:lang w:val="en-GB" w:eastAsia="en-US"/>
        </w:rPr>
        <w:t xml:space="preserve">2023 </w:t>
      </w:r>
      <w:r w:rsidRPr="00CF5BC0">
        <w:rPr>
          <w:rFonts w:ascii="Calibri" w:eastAsia="Times New Roman" w:hAnsi="Calibri" w:cs="Calibri"/>
          <w:color w:val="000000"/>
          <w:szCs w:val="24"/>
          <w:lang w:val="en-GB" w:eastAsia="en-US"/>
        </w:rPr>
        <w:t xml:space="preserve">conference, visit the website </w:t>
      </w:r>
      <w:hyperlink r:id="rId9" w:history="1">
        <w:r w:rsidRPr="00CF5BC0">
          <w:rPr>
            <w:rFonts w:ascii="Calibri" w:eastAsia="Times New Roman" w:hAnsi="Calibri" w:cs="Calibri"/>
            <w:color w:val="000000"/>
            <w:szCs w:val="24"/>
            <w:lang w:val="en-GB" w:eastAsia="en-US"/>
          </w:rPr>
          <w:t>https://ap.pef.czu.cz/en</w:t>
        </w:r>
      </w:hyperlink>
      <w:r w:rsidRPr="00CF5BC0">
        <w:rPr>
          <w:rFonts w:ascii="Calibri" w:eastAsia="Times New Roman" w:hAnsi="Calibri" w:cs="Calibri"/>
          <w:color w:val="000000"/>
          <w:szCs w:val="24"/>
          <w:lang w:val="en-GB" w:eastAsia="en-US"/>
        </w:rPr>
        <w:t>.</w:t>
      </w:r>
    </w:p>
    <w:p w14:paraId="02B06BD3" w14:textId="77777777" w:rsidR="00CF5BC0" w:rsidRPr="00CF5BC0" w:rsidRDefault="00CF5BC0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6D1567BE" w14:textId="259C9297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In case of any questions</w:t>
      </w:r>
      <w:r w:rsidR="009B6CF4" w:rsidRPr="00CF5BC0">
        <w:rPr>
          <w:rFonts w:ascii="Calibri" w:hAnsi="Calibri" w:cs="Calibri"/>
          <w:color w:val="000000"/>
          <w:lang w:val="en-GB"/>
        </w:rPr>
        <w:t>,</w:t>
      </w:r>
      <w:r w:rsidRPr="00CF5BC0">
        <w:rPr>
          <w:rFonts w:ascii="Calibri" w:hAnsi="Calibri" w:cs="Calibri"/>
          <w:color w:val="000000"/>
          <w:lang w:val="en-GB"/>
        </w:rPr>
        <w:t xml:space="preserve"> do not hesitate to contact the organization committee.</w:t>
      </w:r>
    </w:p>
    <w:p w14:paraId="6939C474" w14:textId="77777777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68328DA6" w14:textId="77777777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We are looking forward to meeting you!</w:t>
      </w:r>
    </w:p>
    <w:p w14:paraId="76710EA4" w14:textId="77777777" w:rsidR="0081285C" w:rsidRPr="00CF5BC0" w:rsidRDefault="0081285C" w:rsidP="0081285C">
      <w:pPr>
        <w:pStyle w:val="Normlnweb"/>
        <w:spacing w:before="120" w:beforeAutospacing="0" w:after="0" w:afterAutospacing="0"/>
        <w:rPr>
          <w:rFonts w:ascii="Calibri" w:hAnsi="Calibri" w:cs="Calibri"/>
          <w:color w:val="000000"/>
          <w:lang w:val="en-GB"/>
        </w:rPr>
      </w:pPr>
    </w:p>
    <w:p w14:paraId="6A4B94A6" w14:textId="45EED246" w:rsidR="0081285C" w:rsidRPr="00CF5BC0" w:rsidRDefault="00690C99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Jiří Fejfar</w:t>
      </w:r>
    </w:p>
    <w:p w14:paraId="709293DF" w14:textId="7605B100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 xml:space="preserve">Head of the </w:t>
      </w:r>
      <w:r w:rsidR="00690C99" w:rsidRPr="00CF5BC0">
        <w:rPr>
          <w:rFonts w:ascii="Calibri" w:hAnsi="Calibri" w:cs="Calibri"/>
          <w:color w:val="000000"/>
          <w:lang w:val="en-GB"/>
        </w:rPr>
        <w:t xml:space="preserve">Organisation </w:t>
      </w:r>
      <w:r w:rsidRPr="00CF5BC0">
        <w:rPr>
          <w:rFonts w:ascii="Calibri" w:hAnsi="Calibri" w:cs="Calibri"/>
          <w:color w:val="000000"/>
          <w:lang w:val="en-GB"/>
        </w:rPr>
        <w:t>Committee</w:t>
      </w:r>
    </w:p>
    <w:p w14:paraId="423FBD9C" w14:textId="3036AF6C" w:rsidR="0081285C" w:rsidRPr="00CF5BC0" w:rsidRDefault="0081285C" w:rsidP="0081285C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r w:rsidRPr="00CF5BC0">
        <w:rPr>
          <w:rFonts w:ascii="Calibri" w:hAnsi="Calibri" w:cs="Calibri"/>
          <w:color w:val="000000"/>
          <w:lang w:val="en-GB"/>
        </w:rPr>
        <w:t>Conference ERIE 20</w:t>
      </w:r>
      <w:r w:rsidR="001A7FF2" w:rsidRPr="00CF5BC0">
        <w:rPr>
          <w:rFonts w:ascii="Calibri" w:hAnsi="Calibri" w:cs="Calibri"/>
          <w:color w:val="000000"/>
          <w:lang w:val="en-GB"/>
        </w:rPr>
        <w:t>2</w:t>
      </w:r>
      <w:r w:rsidR="00D84CDC">
        <w:rPr>
          <w:rFonts w:ascii="Calibri" w:hAnsi="Calibri" w:cs="Calibri"/>
          <w:color w:val="000000"/>
          <w:lang w:val="en-GB"/>
        </w:rPr>
        <w:t>3</w:t>
      </w:r>
    </w:p>
    <w:p w14:paraId="2413D8C5" w14:textId="611E57D5" w:rsidR="00947ECF" w:rsidRPr="00CF5BC0" w:rsidRDefault="00000000" w:rsidP="008B46EA">
      <w:pPr>
        <w:pStyle w:val="Normlnweb"/>
        <w:spacing w:before="0" w:beforeAutospacing="0" w:after="0" w:afterAutospacing="0"/>
        <w:rPr>
          <w:rFonts w:ascii="Calibri" w:hAnsi="Calibri" w:cs="Calibri"/>
          <w:color w:val="000000"/>
          <w:lang w:val="en-GB"/>
        </w:rPr>
      </w:pPr>
      <w:hyperlink r:id="rId10" w:history="1">
        <w:r w:rsidR="00947ECF" w:rsidRPr="00CF5BC0">
          <w:rPr>
            <w:rStyle w:val="Hypertextovodkaz"/>
            <w:rFonts w:ascii="Calibri" w:hAnsi="Calibri" w:cs="Calibri"/>
            <w:lang w:val="en-GB"/>
          </w:rPr>
          <w:t>erie@pef.czu.cz</w:t>
        </w:r>
      </w:hyperlink>
    </w:p>
    <w:sectPr w:rsidR="00947ECF" w:rsidRPr="00CF5BC0" w:rsidSect="00EE44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03753"/>
    <w:multiLevelType w:val="multilevel"/>
    <w:tmpl w:val="54467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BC1ED8"/>
    <w:multiLevelType w:val="hybridMultilevel"/>
    <w:tmpl w:val="926E03B8"/>
    <w:lvl w:ilvl="0" w:tplc="C7BCFC1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8B1CD4"/>
    <w:multiLevelType w:val="hybridMultilevel"/>
    <w:tmpl w:val="01D21D4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BCFC1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84471F"/>
    <w:multiLevelType w:val="hybridMultilevel"/>
    <w:tmpl w:val="745A21B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F78D1"/>
    <w:multiLevelType w:val="hybridMultilevel"/>
    <w:tmpl w:val="9A7CF3F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CB5F94"/>
    <w:multiLevelType w:val="hybridMultilevel"/>
    <w:tmpl w:val="A260C4CC"/>
    <w:lvl w:ilvl="0" w:tplc="ED429CB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865027">
    <w:abstractNumId w:val="3"/>
  </w:num>
  <w:num w:numId="2" w16cid:durableId="2021159825">
    <w:abstractNumId w:val="5"/>
  </w:num>
  <w:num w:numId="3" w16cid:durableId="1727534448">
    <w:abstractNumId w:val="0"/>
  </w:num>
  <w:num w:numId="4" w16cid:durableId="1160534579">
    <w:abstractNumId w:val="4"/>
  </w:num>
  <w:num w:numId="5" w16cid:durableId="2099212684">
    <w:abstractNumId w:val="2"/>
  </w:num>
  <w:num w:numId="6" w16cid:durableId="68342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C3NDM1MrKwsDRW0lEKTi0uzszPAykwrgUAQjgsKCwAAAA="/>
  </w:docVars>
  <w:rsids>
    <w:rsidRoot w:val="008B06B4"/>
    <w:rsid w:val="00000A9D"/>
    <w:rsid w:val="00002381"/>
    <w:rsid w:val="0000239F"/>
    <w:rsid w:val="000025E4"/>
    <w:rsid w:val="0000271C"/>
    <w:rsid w:val="0000282E"/>
    <w:rsid w:val="00003E6F"/>
    <w:rsid w:val="00004CF8"/>
    <w:rsid w:val="00006132"/>
    <w:rsid w:val="00006502"/>
    <w:rsid w:val="00006A99"/>
    <w:rsid w:val="00010DB4"/>
    <w:rsid w:val="00012074"/>
    <w:rsid w:val="00012832"/>
    <w:rsid w:val="00012923"/>
    <w:rsid w:val="00012BE2"/>
    <w:rsid w:val="00013703"/>
    <w:rsid w:val="000143CB"/>
    <w:rsid w:val="00014847"/>
    <w:rsid w:val="00014866"/>
    <w:rsid w:val="000148BC"/>
    <w:rsid w:val="00014F61"/>
    <w:rsid w:val="0001586C"/>
    <w:rsid w:val="00015DE7"/>
    <w:rsid w:val="000165F9"/>
    <w:rsid w:val="0001675C"/>
    <w:rsid w:val="00017557"/>
    <w:rsid w:val="00017953"/>
    <w:rsid w:val="000202A4"/>
    <w:rsid w:val="00020CB9"/>
    <w:rsid w:val="00021F5F"/>
    <w:rsid w:val="00022653"/>
    <w:rsid w:val="0002283C"/>
    <w:rsid w:val="00022973"/>
    <w:rsid w:val="00023040"/>
    <w:rsid w:val="00023B33"/>
    <w:rsid w:val="00023E35"/>
    <w:rsid w:val="000247B9"/>
    <w:rsid w:val="00024978"/>
    <w:rsid w:val="00024BF3"/>
    <w:rsid w:val="00024C18"/>
    <w:rsid w:val="00024D55"/>
    <w:rsid w:val="000253AF"/>
    <w:rsid w:val="00025509"/>
    <w:rsid w:val="000264FE"/>
    <w:rsid w:val="00026561"/>
    <w:rsid w:val="00026603"/>
    <w:rsid w:val="00027903"/>
    <w:rsid w:val="0003064C"/>
    <w:rsid w:val="00030A38"/>
    <w:rsid w:val="00031028"/>
    <w:rsid w:val="00031196"/>
    <w:rsid w:val="000314EC"/>
    <w:rsid w:val="00033131"/>
    <w:rsid w:val="00033621"/>
    <w:rsid w:val="0003403B"/>
    <w:rsid w:val="000347EA"/>
    <w:rsid w:val="0003486F"/>
    <w:rsid w:val="00034D3B"/>
    <w:rsid w:val="000353FA"/>
    <w:rsid w:val="00035904"/>
    <w:rsid w:val="00036425"/>
    <w:rsid w:val="0003659D"/>
    <w:rsid w:val="00036874"/>
    <w:rsid w:val="00036C12"/>
    <w:rsid w:val="00037989"/>
    <w:rsid w:val="00037E9F"/>
    <w:rsid w:val="00040E68"/>
    <w:rsid w:val="00041CB3"/>
    <w:rsid w:val="00041E8E"/>
    <w:rsid w:val="00043264"/>
    <w:rsid w:val="00043686"/>
    <w:rsid w:val="00044A8C"/>
    <w:rsid w:val="00045622"/>
    <w:rsid w:val="00046616"/>
    <w:rsid w:val="00050381"/>
    <w:rsid w:val="0005040C"/>
    <w:rsid w:val="00050DD4"/>
    <w:rsid w:val="00050F0A"/>
    <w:rsid w:val="0005141A"/>
    <w:rsid w:val="00051B37"/>
    <w:rsid w:val="0005224D"/>
    <w:rsid w:val="00052759"/>
    <w:rsid w:val="000528F0"/>
    <w:rsid w:val="00052BF0"/>
    <w:rsid w:val="00052EFD"/>
    <w:rsid w:val="00053205"/>
    <w:rsid w:val="00053704"/>
    <w:rsid w:val="00053814"/>
    <w:rsid w:val="000539BE"/>
    <w:rsid w:val="00053BD6"/>
    <w:rsid w:val="00053C5B"/>
    <w:rsid w:val="000546A6"/>
    <w:rsid w:val="0005658B"/>
    <w:rsid w:val="000567EF"/>
    <w:rsid w:val="00056988"/>
    <w:rsid w:val="00056FAF"/>
    <w:rsid w:val="000577D4"/>
    <w:rsid w:val="00057F84"/>
    <w:rsid w:val="000603E8"/>
    <w:rsid w:val="0006102D"/>
    <w:rsid w:val="0006146C"/>
    <w:rsid w:val="00062DCF"/>
    <w:rsid w:val="000633AA"/>
    <w:rsid w:val="000634BB"/>
    <w:rsid w:val="00063A4C"/>
    <w:rsid w:val="00063F81"/>
    <w:rsid w:val="00064166"/>
    <w:rsid w:val="00064573"/>
    <w:rsid w:val="000646FD"/>
    <w:rsid w:val="0006475C"/>
    <w:rsid w:val="00065B34"/>
    <w:rsid w:val="00065FEE"/>
    <w:rsid w:val="00067428"/>
    <w:rsid w:val="0006763D"/>
    <w:rsid w:val="00067A58"/>
    <w:rsid w:val="0007007A"/>
    <w:rsid w:val="00070445"/>
    <w:rsid w:val="000708D4"/>
    <w:rsid w:val="00070DC1"/>
    <w:rsid w:val="00070FD9"/>
    <w:rsid w:val="00071A4A"/>
    <w:rsid w:val="00072346"/>
    <w:rsid w:val="000730C3"/>
    <w:rsid w:val="00073259"/>
    <w:rsid w:val="00073AFC"/>
    <w:rsid w:val="000742B1"/>
    <w:rsid w:val="00074993"/>
    <w:rsid w:val="000749BC"/>
    <w:rsid w:val="00075967"/>
    <w:rsid w:val="00076476"/>
    <w:rsid w:val="000768C8"/>
    <w:rsid w:val="00076B1D"/>
    <w:rsid w:val="00077508"/>
    <w:rsid w:val="000775DD"/>
    <w:rsid w:val="0008062D"/>
    <w:rsid w:val="000807E6"/>
    <w:rsid w:val="0008094F"/>
    <w:rsid w:val="0008111C"/>
    <w:rsid w:val="000819DC"/>
    <w:rsid w:val="00082610"/>
    <w:rsid w:val="00082F57"/>
    <w:rsid w:val="00083505"/>
    <w:rsid w:val="00083F0A"/>
    <w:rsid w:val="000845B4"/>
    <w:rsid w:val="00084A1A"/>
    <w:rsid w:val="00085245"/>
    <w:rsid w:val="00085532"/>
    <w:rsid w:val="00085643"/>
    <w:rsid w:val="000872CC"/>
    <w:rsid w:val="0009010A"/>
    <w:rsid w:val="00090E1F"/>
    <w:rsid w:val="00091999"/>
    <w:rsid w:val="00091A14"/>
    <w:rsid w:val="00091B45"/>
    <w:rsid w:val="00091B92"/>
    <w:rsid w:val="00092362"/>
    <w:rsid w:val="000924D6"/>
    <w:rsid w:val="00092863"/>
    <w:rsid w:val="00092A8A"/>
    <w:rsid w:val="00092B25"/>
    <w:rsid w:val="0009379B"/>
    <w:rsid w:val="00093916"/>
    <w:rsid w:val="00093F5D"/>
    <w:rsid w:val="000948EE"/>
    <w:rsid w:val="00094CB2"/>
    <w:rsid w:val="000952F7"/>
    <w:rsid w:val="00095DD9"/>
    <w:rsid w:val="000966DA"/>
    <w:rsid w:val="00096BED"/>
    <w:rsid w:val="00097CC5"/>
    <w:rsid w:val="000A061C"/>
    <w:rsid w:val="000A1025"/>
    <w:rsid w:val="000A107D"/>
    <w:rsid w:val="000A169B"/>
    <w:rsid w:val="000A1DAD"/>
    <w:rsid w:val="000A1F76"/>
    <w:rsid w:val="000A259D"/>
    <w:rsid w:val="000A331A"/>
    <w:rsid w:val="000A41E1"/>
    <w:rsid w:val="000A4A18"/>
    <w:rsid w:val="000A4CE3"/>
    <w:rsid w:val="000A5A31"/>
    <w:rsid w:val="000A60BC"/>
    <w:rsid w:val="000A6108"/>
    <w:rsid w:val="000A6ABA"/>
    <w:rsid w:val="000A6B4F"/>
    <w:rsid w:val="000A73E3"/>
    <w:rsid w:val="000B05A3"/>
    <w:rsid w:val="000B076F"/>
    <w:rsid w:val="000B09F9"/>
    <w:rsid w:val="000B1077"/>
    <w:rsid w:val="000B1327"/>
    <w:rsid w:val="000B1B63"/>
    <w:rsid w:val="000B1F35"/>
    <w:rsid w:val="000B217D"/>
    <w:rsid w:val="000B27B2"/>
    <w:rsid w:val="000B319A"/>
    <w:rsid w:val="000B31B9"/>
    <w:rsid w:val="000B46AF"/>
    <w:rsid w:val="000B4F32"/>
    <w:rsid w:val="000B4F88"/>
    <w:rsid w:val="000B5E8A"/>
    <w:rsid w:val="000B600D"/>
    <w:rsid w:val="000B68B2"/>
    <w:rsid w:val="000B704C"/>
    <w:rsid w:val="000B714E"/>
    <w:rsid w:val="000B7399"/>
    <w:rsid w:val="000B776B"/>
    <w:rsid w:val="000B7E43"/>
    <w:rsid w:val="000C0810"/>
    <w:rsid w:val="000C0D5F"/>
    <w:rsid w:val="000C2116"/>
    <w:rsid w:val="000C2E6F"/>
    <w:rsid w:val="000C340E"/>
    <w:rsid w:val="000C3B48"/>
    <w:rsid w:val="000C3D61"/>
    <w:rsid w:val="000C42C3"/>
    <w:rsid w:val="000C47AB"/>
    <w:rsid w:val="000C554E"/>
    <w:rsid w:val="000C63AF"/>
    <w:rsid w:val="000C6E0E"/>
    <w:rsid w:val="000C6F10"/>
    <w:rsid w:val="000C7D11"/>
    <w:rsid w:val="000D0259"/>
    <w:rsid w:val="000D0C7F"/>
    <w:rsid w:val="000D0FEA"/>
    <w:rsid w:val="000D19AA"/>
    <w:rsid w:val="000D1AA2"/>
    <w:rsid w:val="000D1FCF"/>
    <w:rsid w:val="000D394B"/>
    <w:rsid w:val="000D3B73"/>
    <w:rsid w:val="000D3E5B"/>
    <w:rsid w:val="000D40C1"/>
    <w:rsid w:val="000D40CD"/>
    <w:rsid w:val="000D4A2E"/>
    <w:rsid w:val="000D4C42"/>
    <w:rsid w:val="000D5554"/>
    <w:rsid w:val="000D671B"/>
    <w:rsid w:val="000D6B61"/>
    <w:rsid w:val="000D7118"/>
    <w:rsid w:val="000D766C"/>
    <w:rsid w:val="000D7814"/>
    <w:rsid w:val="000D79C1"/>
    <w:rsid w:val="000D7B2C"/>
    <w:rsid w:val="000E0339"/>
    <w:rsid w:val="000E034C"/>
    <w:rsid w:val="000E0675"/>
    <w:rsid w:val="000E0967"/>
    <w:rsid w:val="000E22AC"/>
    <w:rsid w:val="000E271E"/>
    <w:rsid w:val="000E2D0E"/>
    <w:rsid w:val="000E3FBD"/>
    <w:rsid w:val="000E4E74"/>
    <w:rsid w:val="000E5B47"/>
    <w:rsid w:val="000E5F19"/>
    <w:rsid w:val="000E694B"/>
    <w:rsid w:val="000E6BAC"/>
    <w:rsid w:val="000E7033"/>
    <w:rsid w:val="000F2732"/>
    <w:rsid w:val="000F2DEF"/>
    <w:rsid w:val="000F3B7D"/>
    <w:rsid w:val="000F424B"/>
    <w:rsid w:val="000F455C"/>
    <w:rsid w:val="000F4F26"/>
    <w:rsid w:val="000F5287"/>
    <w:rsid w:val="000F5570"/>
    <w:rsid w:val="000F5B40"/>
    <w:rsid w:val="000F63DE"/>
    <w:rsid w:val="000F70A0"/>
    <w:rsid w:val="000F70EC"/>
    <w:rsid w:val="000F7329"/>
    <w:rsid w:val="00100261"/>
    <w:rsid w:val="00100268"/>
    <w:rsid w:val="00100283"/>
    <w:rsid w:val="001006AF"/>
    <w:rsid w:val="00100EEF"/>
    <w:rsid w:val="001023C1"/>
    <w:rsid w:val="00102AF0"/>
    <w:rsid w:val="0010364A"/>
    <w:rsid w:val="001037F3"/>
    <w:rsid w:val="00103896"/>
    <w:rsid w:val="001050B7"/>
    <w:rsid w:val="001053CF"/>
    <w:rsid w:val="00105E4A"/>
    <w:rsid w:val="00105F5F"/>
    <w:rsid w:val="0010660E"/>
    <w:rsid w:val="00106680"/>
    <w:rsid w:val="0010770B"/>
    <w:rsid w:val="0010785E"/>
    <w:rsid w:val="00107FB3"/>
    <w:rsid w:val="00110128"/>
    <w:rsid w:val="0011142E"/>
    <w:rsid w:val="00111671"/>
    <w:rsid w:val="00111BA8"/>
    <w:rsid w:val="0011239D"/>
    <w:rsid w:val="001127D1"/>
    <w:rsid w:val="001128FE"/>
    <w:rsid w:val="00112E8B"/>
    <w:rsid w:val="00112F70"/>
    <w:rsid w:val="00113DFE"/>
    <w:rsid w:val="00113EBB"/>
    <w:rsid w:val="00113EFB"/>
    <w:rsid w:val="001141F0"/>
    <w:rsid w:val="0011516A"/>
    <w:rsid w:val="0011516E"/>
    <w:rsid w:val="001162B1"/>
    <w:rsid w:val="001163A5"/>
    <w:rsid w:val="001163EA"/>
    <w:rsid w:val="00116FAF"/>
    <w:rsid w:val="001173D1"/>
    <w:rsid w:val="001174B0"/>
    <w:rsid w:val="001203AA"/>
    <w:rsid w:val="00120409"/>
    <w:rsid w:val="00120825"/>
    <w:rsid w:val="00120A2A"/>
    <w:rsid w:val="00120B1F"/>
    <w:rsid w:val="00121959"/>
    <w:rsid w:val="0012424F"/>
    <w:rsid w:val="00124457"/>
    <w:rsid w:val="00124617"/>
    <w:rsid w:val="001248B1"/>
    <w:rsid w:val="00125069"/>
    <w:rsid w:val="001251CB"/>
    <w:rsid w:val="001257FD"/>
    <w:rsid w:val="00126F3A"/>
    <w:rsid w:val="00127047"/>
    <w:rsid w:val="001301DB"/>
    <w:rsid w:val="001309E5"/>
    <w:rsid w:val="001311EE"/>
    <w:rsid w:val="0013157F"/>
    <w:rsid w:val="00132001"/>
    <w:rsid w:val="00132FC9"/>
    <w:rsid w:val="00133627"/>
    <w:rsid w:val="00134558"/>
    <w:rsid w:val="00134604"/>
    <w:rsid w:val="00134B60"/>
    <w:rsid w:val="0013561E"/>
    <w:rsid w:val="001358AC"/>
    <w:rsid w:val="0013646C"/>
    <w:rsid w:val="00136BC9"/>
    <w:rsid w:val="0013719B"/>
    <w:rsid w:val="00140D71"/>
    <w:rsid w:val="001414A9"/>
    <w:rsid w:val="001419A8"/>
    <w:rsid w:val="00142816"/>
    <w:rsid w:val="00143997"/>
    <w:rsid w:val="001443F9"/>
    <w:rsid w:val="00144835"/>
    <w:rsid w:val="00145052"/>
    <w:rsid w:val="001450A7"/>
    <w:rsid w:val="001456BB"/>
    <w:rsid w:val="00146551"/>
    <w:rsid w:val="001465DC"/>
    <w:rsid w:val="0014662B"/>
    <w:rsid w:val="00146ADF"/>
    <w:rsid w:val="00150740"/>
    <w:rsid w:val="00150AF1"/>
    <w:rsid w:val="00150C9F"/>
    <w:rsid w:val="00151B58"/>
    <w:rsid w:val="00152A33"/>
    <w:rsid w:val="001539E2"/>
    <w:rsid w:val="00155501"/>
    <w:rsid w:val="001559BA"/>
    <w:rsid w:val="00155F03"/>
    <w:rsid w:val="00156527"/>
    <w:rsid w:val="00156E4D"/>
    <w:rsid w:val="00160777"/>
    <w:rsid w:val="00160848"/>
    <w:rsid w:val="00160C4D"/>
    <w:rsid w:val="00161221"/>
    <w:rsid w:val="00161CB0"/>
    <w:rsid w:val="00162296"/>
    <w:rsid w:val="0016258E"/>
    <w:rsid w:val="00162846"/>
    <w:rsid w:val="00162B31"/>
    <w:rsid w:val="0016313D"/>
    <w:rsid w:val="001632AE"/>
    <w:rsid w:val="00163775"/>
    <w:rsid w:val="00163910"/>
    <w:rsid w:val="00164774"/>
    <w:rsid w:val="00164FD5"/>
    <w:rsid w:val="001667D1"/>
    <w:rsid w:val="00167698"/>
    <w:rsid w:val="00167A1D"/>
    <w:rsid w:val="00167E9C"/>
    <w:rsid w:val="00170349"/>
    <w:rsid w:val="00170395"/>
    <w:rsid w:val="001705CF"/>
    <w:rsid w:val="001707C6"/>
    <w:rsid w:val="00170EE9"/>
    <w:rsid w:val="00171303"/>
    <w:rsid w:val="001716C7"/>
    <w:rsid w:val="00172AC8"/>
    <w:rsid w:val="00173268"/>
    <w:rsid w:val="00174AD8"/>
    <w:rsid w:val="00174DEB"/>
    <w:rsid w:val="001759DE"/>
    <w:rsid w:val="0017673E"/>
    <w:rsid w:val="00176774"/>
    <w:rsid w:val="00176F74"/>
    <w:rsid w:val="001776C1"/>
    <w:rsid w:val="001779D1"/>
    <w:rsid w:val="00180BD3"/>
    <w:rsid w:val="001819F0"/>
    <w:rsid w:val="00181A57"/>
    <w:rsid w:val="0018240C"/>
    <w:rsid w:val="0018290E"/>
    <w:rsid w:val="00183087"/>
    <w:rsid w:val="00183778"/>
    <w:rsid w:val="00183B59"/>
    <w:rsid w:val="00184F7D"/>
    <w:rsid w:val="001853EA"/>
    <w:rsid w:val="001856FD"/>
    <w:rsid w:val="00185B3D"/>
    <w:rsid w:val="00185D8A"/>
    <w:rsid w:val="00187733"/>
    <w:rsid w:val="0019014D"/>
    <w:rsid w:val="001904E2"/>
    <w:rsid w:val="001916DA"/>
    <w:rsid w:val="001919C9"/>
    <w:rsid w:val="00191A64"/>
    <w:rsid w:val="00191CB8"/>
    <w:rsid w:val="00192798"/>
    <w:rsid w:val="00192DF7"/>
    <w:rsid w:val="00193244"/>
    <w:rsid w:val="001934A7"/>
    <w:rsid w:val="001943EB"/>
    <w:rsid w:val="00194ACA"/>
    <w:rsid w:val="00194C1E"/>
    <w:rsid w:val="00194E0C"/>
    <w:rsid w:val="00194E8A"/>
    <w:rsid w:val="00195337"/>
    <w:rsid w:val="00195504"/>
    <w:rsid w:val="00195585"/>
    <w:rsid w:val="00195885"/>
    <w:rsid w:val="0019591A"/>
    <w:rsid w:val="00195CE7"/>
    <w:rsid w:val="0019688F"/>
    <w:rsid w:val="00196B8C"/>
    <w:rsid w:val="00196F43"/>
    <w:rsid w:val="00197865"/>
    <w:rsid w:val="00197898"/>
    <w:rsid w:val="00197900"/>
    <w:rsid w:val="001A0442"/>
    <w:rsid w:val="001A0872"/>
    <w:rsid w:val="001A0CEB"/>
    <w:rsid w:val="001A2095"/>
    <w:rsid w:val="001A2689"/>
    <w:rsid w:val="001A2F35"/>
    <w:rsid w:val="001A359F"/>
    <w:rsid w:val="001A3880"/>
    <w:rsid w:val="001A3EB0"/>
    <w:rsid w:val="001A48CD"/>
    <w:rsid w:val="001A4BBE"/>
    <w:rsid w:val="001A50AB"/>
    <w:rsid w:val="001A5127"/>
    <w:rsid w:val="001A628B"/>
    <w:rsid w:val="001A69C2"/>
    <w:rsid w:val="001A7519"/>
    <w:rsid w:val="001A77FC"/>
    <w:rsid w:val="001A7975"/>
    <w:rsid w:val="001A7FF2"/>
    <w:rsid w:val="001B1CD2"/>
    <w:rsid w:val="001B1D05"/>
    <w:rsid w:val="001B1EDC"/>
    <w:rsid w:val="001B2640"/>
    <w:rsid w:val="001B2AEF"/>
    <w:rsid w:val="001B3211"/>
    <w:rsid w:val="001B5C77"/>
    <w:rsid w:val="001B7190"/>
    <w:rsid w:val="001B7861"/>
    <w:rsid w:val="001C033F"/>
    <w:rsid w:val="001C03BD"/>
    <w:rsid w:val="001C144F"/>
    <w:rsid w:val="001C1BEB"/>
    <w:rsid w:val="001C2A42"/>
    <w:rsid w:val="001C2B02"/>
    <w:rsid w:val="001C2CB5"/>
    <w:rsid w:val="001C3B96"/>
    <w:rsid w:val="001C3F29"/>
    <w:rsid w:val="001C4FC2"/>
    <w:rsid w:val="001C51FD"/>
    <w:rsid w:val="001C5929"/>
    <w:rsid w:val="001C60CA"/>
    <w:rsid w:val="001D0336"/>
    <w:rsid w:val="001D033F"/>
    <w:rsid w:val="001D1586"/>
    <w:rsid w:val="001D170B"/>
    <w:rsid w:val="001D3354"/>
    <w:rsid w:val="001D3396"/>
    <w:rsid w:val="001D39FD"/>
    <w:rsid w:val="001D3DBF"/>
    <w:rsid w:val="001D3E28"/>
    <w:rsid w:val="001D466F"/>
    <w:rsid w:val="001D6050"/>
    <w:rsid w:val="001D6996"/>
    <w:rsid w:val="001D6BB5"/>
    <w:rsid w:val="001E1B76"/>
    <w:rsid w:val="001E1F24"/>
    <w:rsid w:val="001E21C0"/>
    <w:rsid w:val="001E2869"/>
    <w:rsid w:val="001E2A78"/>
    <w:rsid w:val="001E3D61"/>
    <w:rsid w:val="001E4404"/>
    <w:rsid w:val="001E545B"/>
    <w:rsid w:val="001E5613"/>
    <w:rsid w:val="001E5949"/>
    <w:rsid w:val="001E5EC7"/>
    <w:rsid w:val="001E60D7"/>
    <w:rsid w:val="001E653A"/>
    <w:rsid w:val="001E6F4C"/>
    <w:rsid w:val="001E736A"/>
    <w:rsid w:val="001E74DA"/>
    <w:rsid w:val="001E75C2"/>
    <w:rsid w:val="001E7823"/>
    <w:rsid w:val="001E7974"/>
    <w:rsid w:val="001E7D13"/>
    <w:rsid w:val="001E7F39"/>
    <w:rsid w:val="001F1230"/>
    <w:rsid w:val="001F1380"/>
    <w:rsid w:val="001F1922"/>
    <w:rsid w:val="001F1AAD"/>
    <w:rsid w:val="001F1AFC"/>
    <w:rsid w:val="001F1D37"/>
    <w:rsid w:val="001F207D"/>
    <w:rsid w:val="001F2280"/>
    <w:rsid w:val="001F2AEC"/>
    <w:rsid w:val="001F482F"/>
    <w:rsid w:val="001F4CBF"/>
    <w:rsid w:val="001F518A"/>
    <w:rsid w:val="001F526A"/>
    <w:rsid w:val="001F5692"/>
    <w:rsid w:val="001F56C6"/>
    <w:rsid w:val="001F63FD"/>
    <w:rsid w:val="001F6841"/>
    <w:rsid w:val="001F6D57"/>
    <w:rsid w:val="001F6DFB"/>
    <w:rsid w:val="001F7372"/>
    <w:rsid w:val="0020001F"/>
    <w:rsid w:val="002012BA"/>
    <w:rsid w:val="002015C5"/>
    <w:rsid w:val="0020187B"/>
    <w:rsid w:val="00201A8C"/>
    <w:rsid w:val="00201CA6"/>
    <w:rsid w:val="00201CC5"/>
    <w:rsid w:val="002024A8"/>
    <w:rsid w:val="00202529"/>
    <w:rsid w:val="00202EE6"/>
    <w:rsid w:val="00203436"/>
    <w:rsid w:val="00203595"/>
    <w:rsid w:val="00203C7D"/>
    <w:rsid w:val="002043D7"/>
    <w:rsid w:val="0020507E"/>
    <w:rsid w:val="00205ACA"/>
    <w:rsid w:val="002065C7"/>
    <w:rsid w:val="002066C5"/>
    <w:rsid w:val="00206F66"/>
    <w:rsid w:val="002078CB"/>
    <w:rsid w:val="00210372"/>
    <w:rsid w:val="00211B75"/>
    <w:rsid w:val="00211C7F"/>
    <w:rsid w:val="00211D91"/>
    <w:rsid w:val="00212800"/>
    <w:rsid w:val="0021295F"/>
    <w:rsid w:val="00212D27"/>
    <w:rsid w:val="00213877"/>
    <w:rsid w:val="00214496"/>
    <w:rsid w:val="0021459C"/>
    <w:rsid w:val="00214656"/>
    <w:rsid w:val="00214C41"/>
    <w:rsid w:val="00214E78"/>
    <w:rsid w:val="002153AD"/>
    <w:rsid w:val="00215F88"/>
    <w:rsid w:val="00216096"/>
    <w:rsid w:val="002165DE"/>
    <w:rsid w:val="00216E21"/>
    <w:rsid w:val="0021700D"/>
    <w:rsid w:val="002178F5"/>
    <w:rsid w:val="00220348"/>
    <w:rsid w:val="00221131"/>
    <w:rsid w:val="00221683"/>
    <w:rsid w:val="00221BF7"/>
    <w:rsid w:val="00221C49"/>
    <w:rsid w:val="00223394"/>
    <w:rsid w:val="00223E82"/>
    <w:rsid w:val="002240E0"/>
    <w:rsid w:val="00224AA4"/>
    <w:rsid w:val="00225002"/>
    <w:rsid w:val="002262FC"/>
    <w:rsid w:val="00226C51"/>
    <w:rsid w:val="00227997"/>
    <w:rsid w:val="00227A52"/>
    <w:rsid w:val="00230A9A"/>
    <w:rsid w:val="00230D39"/>
    <w:rsid w:val="00230E62"/>
    <w:rsid w:val="00231456"/>
    <w:rsid w:val="00231F28"/>
    <w:rsid w:val="00232EA0"/>
    <w:rsid w:val="00233EAE"/>
    <w:rsid w:val="00233FCC"/>
    <w:rsid w:val="0023603F"/>
    <w:rsid w:val="002360D1"/>
    <w:rsid w:val="00236B6E"/>
    <w:rsid w:val="00237BF5"/>
    <w:rsid w:val="00237E15"/>
    <w:rsid w:val="0024032A"/>
    <w:rsid w:val="0024060C"/>
    <w:rsid w:val="00240C9F"/>
    <w:rsid w:val="002411EB"/>
    <w:rsid w:val="00242466"/>
    <w:rsid w:val="00242A5B"/>
    <w:rsid w:val="00242E5B"/>
    <w:rsid w:val="002438FA"/>
    <w:rsid w:val="00243D96"/>
    <w:rsid w:val="00243E54"/>
    <w:rsid w:val="002455E6"/>
    <w:rsid w:val="0024610F"/>
    <w:rsid w:val="002462BC"/>
    <w:rsid w:val="00246360"/>
    <w:rsid w:val="00246370"/>
    <w:rsid w:val="00247DCC"/>
    <w:rsid w:val="00247DFD"/>
    <w:rsid w:val="00250579"/>
    <w:rsid w:val="00250BCC"/>
    <w:rsid w:val="00250BF6"/>
    <w:rsid w:val="002514FB"/>
    <w:rsid w:val="00251522"/>
    <w:rsid w:val="0025179D"/>
    <w:rsid w:val="00251F80"/>
    <w:rsid w:val="0025487E"/>
    <w:rsid w:val="002550FB"/>
    <w:rsid w:val="0025558E"/>
    <w:rsid w:val="00255B20"/>
    <w:rsid w:val="00255BD0"/>
    <w:rsid w:val="00255DBE"/>
    <w:rsid w:val="00257FD2"/>
    <w:rsid w:val="002602DC"/>
    <w:rsid w:val="002604E0"/>
    <w:rsid w:val="00260809"/>
    <w:rsid w:val="002608B0"/>
    <w:rsid w:val="0026094F"/>
    <w:rsid w:val="00260BDE"/>
    <w:rsid w:val="0026104D"/>
    <w:rsid w:val="0026199A"/>
    <w:rsid w:val="00261BE3"/>
    <w:rsid w:val="00261D4A"/>
    <w:rsid w:val="002622E2"/>
    <w:rsid w:val="00262B62"/>
    <w:rsid w:val="00263176"/>
    <w:rsid w:val="0026348B"/>
    <w:rsid w:val="00263B4D"/>
    <w:rsid w:val="00263BEB"/>
    <w:rsid w:val="00265206"/>
    <w:rsid w:val="0026625C"/>
    <w:rsid w:val="00266CE3"/>
    <w:rsid w:val="00267304"/>
    <w:rsid w:val="00270379"/>
    <w:rsid w:val="0027078C"/>
    <w:rsid w:val="00270797"/>
    <w:rsid w:val="002714B9"/>
    <w:rsid w:val="00271CB6"/>
    <w:rsid w:val="00272714"/>
    <w:rsid w:val="0027324B"/>
    <w:rsid w:val="00273941"/>
    <w:rsid w:val="00273BA7"/>
    <w:rsid w:val="00273D44"/>
    <w:rsid w:val="00274516"/>
    <w:rsid w:val="00274B38"/>
    <w:rsid w:val="00275D18"/>
    <w:rsid w:val="002760F5"/>
    <w:rsid w:val="00276497"/>
    <w:rsid w:val="00276662"/>
    <w:rsid w:val="002768C9"/>
    <w:rsid w:val="002769D1"/>
    <w:rsid w:val="002772C1"/>
    <w:rsid w:val="002778D4"/>
    <w:rsid w:val="00277FFD"/>
    <w:rsid w:val="0028192D"/>
    <w:rsid w:val="00281E18"/>
    <w:rsid w:val="00282561"/>
    <w:rsid w:val="002825A1"/>
    <w:rsid w:val="00282B85"/>
    <w:rsid w:val="00283759"/>
    <w:rsid w:val="0028420C"/>
    <w:rsid w:val="002859F4"/>
    <w:rsid w:val="00285AB6"/>
    <w:rsid w:val="00286642"/>
    <w:rsid w:val="00286CDF"/>
    <w:rsid w:val="00286D14"/>
    <w:rsid w:val="00286F51"/>
    <w:rsid w:val="002870B8"/>
    <w:rsid w:val="00287903"/>
    <w:rsid w:val="0028799F"/>
    <w:rsid w:val="0029035D"/>
    <w:rsid w:val="002910B0"/>
    <w:rsid w:val="0029111C"/>
    <w:rsid w:val="00292076"/>
    <w:rsid w:val="00292689"/>
    <w:rsid w:val="00292D02"/>
    <w:rsid w:val="00293330"/>
    <w:rsid w:val="002936F3"/>
    <w:rsid w:val="0029442A"/>
    <w:rsid w:val="00294842"/>
    <w:rsid w:val="0029717F"/>
    <w:rsid w:val="002977CB"/>
    <w:rsid w:val="00297E03"/>
    <w:rsid w:val="002A0072"/>
    <w:rsid w:val="002A1B24"/>
    <w:rsid w:val="002A25D7"/>
    <w:rsid w:val="002A2C2C"/>
    <w:rsid w:val="002A2D37"/>
    <w:rsid w:val="002A2FE8"/>
    <w:rsid w:val="002A307B"/>
    <w:rsid w:val="002A395C"/>
    <w:rsid w:val="002A3ACC"/>
    <w:rsid w:val="002A4043"/>
    <w:rsid w:val="002A406A"/>
    <w:rsid w:val="002A4534"/>
    <w:rsid w:val="002A4C33"/>
    <w:rsid w:val="002A4C83"/>
    <w:rsid w:val="002A4CBA"/>
    <w:rsid w:val="002A6C93"/>
    <w:rsid w:val="002A6F00"/>
    <w:rsid w:val="002A720E"/>
    <w:rsid w:val="002A7971"/>
    <w:rsid w:val="002A7CE4"/>
    <w:rsid w:val="002B0DD1"/>
    <w:rsid w:val="002B15A0"/>
    <w:rsid w:val="002B16AE"/>
    <w:rsid w:val="002B1A3B"/>
    <w:rsid w:val="002B283F"/>
    <w:rsid w:val="002B2E2D"/>
    <w:rsid w:val="002B30F2"/>
    <w:rsid w:val="002B397E"/>
    <w:rsid w:val="002B3ADF"/>
    <w:rsid w:val="002B3C94"/>
    <w:rsid w:val="002B3FCC"/>
    <w:rsid w:val="002B45CD"/>
    <w:rsid w:val="002B4906"/>
    <w:rsid w:val="002B61EF"/>
    <w:rsid w:val="002B747C"/>
    <w:rsid w:val="002C0165"/>
    <w:rsid w:val="002C0930"/>
    <w:rsid w:val="002C1141"/>
    <w:rsid w:val="002C23ED"/>
    <w:rsid w:val="002C28D8"/>
    <w:rsid w:val="002C2979"/>
    <w:rsid w:val="002C2E44"/>
    <w:rsid w:val="002C3E95"/>
    <w:rsid w:val="002C4AEE"/>
    <w:rsid w:val="002C50F4"/>
    <w:rsid w:val="002C5152"/>
    <w:rsid w:val="002C5A66"/>
    <w:rsid w:val="002C5AE4"/>
    <w:rsid w:val="002C5D37"/>
    <w:rsid w:val="002C6AA4"/>
    <w:rsid w:val="002C7388"/>
    <w:rsid w:val="002C7C82"/>
    <w:rsid w:val="002D01A5"/>
    <w:rsid w:val="002D1327"/>
    <w:rsid w:val="002D1A34"/>
    <w:rsid w:val="002D1B14"/>
    <w:rsid w:val="002D24A0"/>
    <w:rsid w:val="002D275C"/>
    <w:rsid w:val="002D38A2"/>
    <w:rsid w:val="002D3A70"/>
    <w:rsid w:val="002D3D57"/>
    <w:rsid w:val="002D42C6"/>
    <w:rsid w:val="002D44B3"/>
    <w:rsid w:val="002D4603"/>
    <w:rsid w:val="002D5F25"/>
    <w:rsid w:val="002D79A2"/>
    <w:rsid w:val="002D7F85"/>
    <w:rsid w:val="002E1100"/>
    <w:rsid w:val="002E18F1"/>
    <w:rsid w:val="002E1971"/>
    <w:rsid w:val="002E1A45"/>
    <w:rsid w:val="002E1A8C"/>
    <w:rsid w:val="002E1E2C"/>
    <w:rsid w:val="002E1EC5"/>
    <w:rsid w:val="002E2102"/>
    <w:rsid w:val="002E2787"/>
    <w:rsid w:val="002E2FDD"/>
    <w:rsid w:val="002E313B"/>
    <w:rsid w:val="002E3EF2"/>
    <w:rsid w:val="002E45E2"/>
    <w:rsid w:val="002E4EDC"/>
    <w:rsid w:val="002E5A66"/>
    <w:rsid w:val="002E6020"/>
    <w:rsid w:val="002E696A"/>
    <w:rsid w:val="002E6BD9"/>
    <w:rsid w:val="002F026F"/>
    <w:rsid w:val="002F0270"/>
    <w:rsid w:val="002F0505"/>
    <w:rsid w:val="002F0835"/>
    <w:rsid w:val="002F0837"/>
    <w:rsid w:val="002F0BB0"/>
    <w:rsid w:val="002F1246"/>
    <w:rsid w:val="002F1963"/>
    <w:rsid w:val="002F23DB"/>
    <w:rsid w:val="002F248E"/>
    <w:rsid w:val="002F3207"/>
    <w:rsid w:val="002F3968"/>
    <w:rsid w:val="002F43AB"/>
    <w:rsid w:val="002F6428"/>
    <w:rsid w:val="002F68A3"/>
    <w:rsid w:val="002F7C41"/>
    <w:rsid w:val="003004A8"/>
    <w:rsid w:val="00300694"/>
    <w:rsid w:val="0030091E"/>
    <w:rsid w:val="00300A90"/>
    <w:rsid w:val="0030124F"/>
    <w:rsid w:val="00301904"/>
    <w:rsid w:val="00301C7B"/>
    <w:rsid w:val="0030245D"/>
    <w:rsid w:val="00302CAB"/>
    <w:rsid w:val="00302F88"/>
    <w:rsid w:val="00303D52"/>
    <w:rsid w:val="00304132"/>
    <w:rsid w:val="00304579"/>
    <w:rsid w:val="003050A5"/>
    <w:rsid w:val="003050E6"/>
    <w:rsid w:val="00305911"/>
    <w:rsid w:val="00305B09"/>
    <w:rsid w:val="0030620A"/>
    <w:rsid w:val="003066F9"/>
    <w:rsid w:val="00306B56"/>
    <w:rsid w:val="00306BD5"/>
    <w:rsid w:val="00306F3A"/>
    <w:rsid w:val="003071D7"/>
    <w:rsid w:val="003073ED"/>
    <w:rsid w:val="00307B27"/>
    <w:rsid w:val="00307C0D"/>
    <w:rsid w:val="0031047C"/>
    <w:rsid w:val="003119EB"/>
    <w:rsid w:val="00311A7C"/>
    <w:rsid w:val="00311C6C"/>
    <w:rsid w:val="00312762"/>
    <w:rsid w:val="00312B56"/>
    <w:rsid w:val="00312C27"/>
    <w:rsid w:val="00313E94"/>
    <w:rsid w:val="00314729"/>
    <w:rsid w:val="00314A37"/>
    <w:rsid w:val="00315181"/>
    <w:rsid w:val="0031521B"/>
    <w:rsid w:val="0031521D"/>
    <w:rsid w:val="0031614C"/>
    <w:rsid w:val="003179EE"/>
    <w:rsid w:val="00317E36"/>
    <w:rsid w:val="003202CD"/>
    <w:rsid w:val="00320570"/>
    <w:rsid w:val="00320A78"/>
    <w:rsid w:val="00321033"/>
    <w:rsid w:val="00321778"/>
    <w:rsid w:val="003217B7"/>
    <w:rsid w:val="00321878"/>
    <w:rsid w:val="00321C0D"/>
    <w:rsid w:val="00322234"/>
    <w:rsid w:val="00323F12"/>
    <w:rsid w:val="003242C9"/>
    <w:rsid w:val="0032461A"/>
    <w:rsid w:val="00325187"/>
    <w:rsid w:val="00325BA9"/>
    <w:rsid w:val="00325FC4"/>
    <w:rsid w:val="003267EF"/>
    <w:rsid w:val="00326883"/>
    <w:rsid w:val="003279FE"/>
    <w:rsid w:val="00327A06"/>
    <w:rsid w:val="00327DBF"/>
    <w:rsid w:val="00330FB6"/>
    <w:rsid w:val="00331406"/>
    <w:rsid w:val="00331532"/>
    <w:rsid w:val="003321C7"/>
    <w:rsid w:val="00332586"/>
    <w:rsid w:val="00332C4F"/>
    <w:rsid w:val="00333B5B"/>
    <w:rsid w:val="00334474"/>
    <w:rsid w:val="0033478A"/>
    <w:rsid w:val="00334E2F"/>
    <w:rsid w:val="00335354"/>
    <w:rsid w:val="00335AB5"/>
    <w:rsid w:val="003360C6"/>
    <w:rsid w:val="00336E50"/>
    <w:rsid w:val="0033793C"/>
    <w:rsid w:val="00337C3D"/>
    <w:rsid w:val="003406EF"/>
    <w:rsid w:val="00340839"/>
    <w:rsid w:val="003408AB"/>
    <w:rsid w:val="003408B1"/>
    <w:rsid w:val="00340C18"/>
    <w:rsid w:val="003411A9"/>
    <w:rsid w:val="003415B2"/>
    <w:rsid w:val="003415C9"/>
    <w:rsid w:val="00341887"/>
    <w:rsid w:val="003420A4"/>
    <w:rsid w:val="00342A5D"/>
    <w:rsid w:val="00342BCE"/>
    <w:rsid w:val="00343392"/>
    <w:rsid w:val="003434E3"/>
    <w:rsid w:val="003435E8"/>
    <w:rsid w:val="00343F84"/>
    <w:rsid w:val="00344432"/>
    <w:rsid w:val="003451E2"/>
    <w:rsid w:val="00346171"/>
    <w:rsid w:val="0034721F"/>
    <w:rsid w:val="0034790A"/>
    <w:rsid w:val="00350A00"/>
    <w:rsid w:val="00350BF9"/>
    <w:rsid w:val="00350D57"/>
    <w:rsid w:val="00351C24"/>
    <w:rsid w:val="00352090"/>
    <w:rsid w:val="0035270C"/>
    <w:rsid w:val="00352969"/>
    <w:rsid w:val="003529CF"/>
    <w:rsid w:val="00352A75"/>
    <w:rsid w:val="0035308E"/>
    <w:rsid w:val="003534D2"/>
    <w:rsid w:val="003539DE"/>
    <w:rsid w:val="00353E44"/>
    <w:rsid w:val="00354B2C"/>
    <w:rsid w:val="00355706"/>
    <w:rsid w:val="00355778"/>
    <w:rsid w:val="003560E0"/>
    <w:rsid w:val="00356E8C"/>
    <w:rsid w:val="003571F9"/>
    <w:rsid w:val="00357725"/>
    <w:rsid w:val="00361176"/>
    <w:rsid w:val="00361602"/>
    <w:rsid w:val="00361762"/>
    <w:rsid w:val="00361A88"/>
    <w:rsid w:val="00363011"/>
    <w:rsid w:val="00363392"/>
    <w:rsid w:val="00363C6B"/>
    <w:rsid w:val="00364170"/>
    <w:rsid w:val="00364300"/>
    <w:rsid w:val="00364426"/>
    <w:rsid w:val="0036526A"/>
    <w:rsid w:val="003656D3"/>
    <w:rsid w:val="00366238"/>
    <w:rsid w:val="0036625D"/>
    <w:rsid w:val="003677A5"/>
    <w:rsid w:val="00367C71"/>
    <w:rsid w:val="0037001B"/>
    <w:rsid w:val="003702F9"/>
    <w:rsid w:val="0037196F"/>
    <w:rsid w:val="00371AA1"/>
    <w:rsid w:val="00372568"/>
    <w:rsid w:val="00372C08"/>
    <w:rsid w:val="00373976"/>
    <w:rsid w:val="00373AB2"/>
    <w:rsid w:val="003741C4"/>
    <w:rsid w:val="0037456F"/>
    <w:rsid w:val="003749BD"/>
    <w:rsid w:val="00374C6E"/>
    <w:rsid w:val="00374D66"/>
    <w:rsid w:val="003755FF"/>
    <w:rsid w:val="00375B7F"/>
    <w:rsid w:val="003766A7"/>
    <w:rsid w:val="00376FDD"/>
    <w:rsid w:val="0037723D"/>
    <w:rsid w:val="0038010D"/>
    <w:rsid w:val="00380915"/>
    <w:rsid w:val="00380A65"/>
    <w:rsid w:val="00381669"/>
    <w:rsid w:val="00381872"/>
    <w:rsid w:val="00381C11"/>
    <w:rsid w:val="00381DA1"/>
    <w:rsid w:val="00382098"/>
    <w:rsid w:val="00382145"/>
    <w:rsid w:val="003823ED"/>
    <w:rsid w:val="00383440"/>
    <w:rsid w:val="00383D78"/>
    <w:rsid w:val="00383FF0"/>
    <w:rsid w:val="00384A2F"/>
    <w:rsid w:val="00384EE2"/>
    <w:rsid w:val="00385A90"/>
    <w:rsid w:val="00385D5B"/>
    <w:rsid w:val="0038653C"/>
    <w:rsid w:val="003867B1"/>
    <w:rsid w:val="00386A90"/>
    <w:rsid w:val="00387F98"/>
    <w:rsid w:val="0039070F"/>
    <w:rsid w:val="003912F0"/>
    <w:rsid w:val="00391D59"/>
    <w:rsid w:val="003922CB"/>
    <w:rsid w:val="003939ED"/>
    <w:rsid w:val="00393B05"/>
    <w:rsid w:val="003941A0"/>
    <w:rsid w:val="003952DA"/>
    <w:rsid w:val="00395519"/>
    <w:rsid w:val="00395B22"/>
    <w:rsid w:val="003963E1"/>
    <w:rsid w:val="00396BE3"/>
    <w:rsid w:val="0039744A"/>
    <w:rsid w:val="00397E30"/>
    <w:rsid w:val="00397F63"/>
    <w:rsid w:val="003A04F5"/>
    <w:rsid w:val="003A096D"/>
    <w:rsid w:val="003A0CCD"/>
    <w:rsid w:val="003A0FCB"/>
    <w:rsid w:val="003A2432"/>
    <w:rsid w:val="003A257B"/>
    <w:rsid w:val="003A316E"/>
    <w:rsid w:val="003A3218"/>
    <w:rsid w:val="003A3868"/>
    <w:rsid w:val="003A387E"/>
    <w:rsid w:val="003A3E86"/>
    <w:rsid w:val="003A425B"/>
    <w:rsid w:val="003A4961"/>
    <w:rsid w:val="003A5479"/>
    <w:rsid w:val="003A55BE"/>
    <w:rsid w:val="003A66A0"/>
    <w:rsid w:val="003A7029"/>
    <w:rsid w:val="003A7378"/>
    <w:rsid w:val="003A7707"/>
    <w:rsid w:val="003A78EE"/>
    <w:rsid w:val="003A7E2B"/>
    <w:rsid w:val="003A7FAB"/>
    <w:rsid w:val="003B00B5"/>
    <w:rsid w:val="003B02CB"/>
    <w:rsid w:val="003B0B7E"/>
    <w:rsid w:val="003B301E"/>
    <w:rsid w:val="003B3410"/>
    <w:rsid w:val="003B345D"/>
    <w:rsid w:val="003B3521"/>
    <w:rsid w:val="003B3A09"/>
    <w:rsid w:val="003B3C46"/>
    <w:rsid w:val="003B4613"/>
    <w:rsid w:val="003B4BD7"/>
    <w:rsid w:val="003B544B"/>
    <w:rsid w:val="003B55D9"/>
    <w:rsid w:val="003B5688"/>
    <w:rsid w:val="003B68CD"/>
    <w:rsid w:val="003B6DDA"/>
    <w:rsid w:val="003B750D"/>
    <w:rsid w:val="003C1775"/>
    <w:rsid w:val="003C1C2B"/>
    <w:rsid w:val="003C3A2C"/>
    <w:rsid w:val="003C4970"/>
    <w:rsid w:val="003C5972"/>
    <w:rsid w:val="003C5E8F"/>
    <w:rsid w:val="003C63D5"/>
    <w:rsid w:val="003C6C46"/>
    <w:rsid w:val="003D000E"/>
    <w:rsid w:val="003D016A"/>
    <w:rsid w:val="003D016D"/>
    <w:rsid w:val="003D117F"/>
    <w:rsid w:val="003D13C3"/>
    <w:rsid w:val="003D14CF"/>
    <w:rsid w:val="003D189E"/>
    <w:rsid w:val="003D2217"/>
    <w:rsid w:val="003D311E"/>
    <w:rsid w:val="003D3200"/>
    <w:rsid w:val="003D358E"/>
    <w:rsid w:val="003D35EB"/>
    <w:rsid w:val="003D37AE"/>
    <w:rsid w:val="003D46D5"/>
    <w:rsid w:val="003D569E"/>
    <w:rsid w:val="003D56F5"/>
    <w:rsid w:val="003D6433"/>
    <w:rsid w:val="003D6E15"/>
    <w:rsid w:val="003D73AD"/>
    <w:rsid w:val="003E02DD"/>
    <w:rsid w:val="003E038E"/>
    <w:rsid w:val="003E03D7"/>
    <w:rsid w:val="003E0F04"/>
    <w:rsid w:val="003E12E3"/>
    <w:rsid w:val="003E1389"/>
    <w:rsid w:val="003E1CD7"/>
    <w:rsid w:val="003E4E11"/>
    <w:rsid w:val="003E5DD2"/>
    <w:rsid w:val="003E6E00"/>
    <w:rsid w:val="003E7317"/>
    <w:rsid w:val="003E7AF3"/>
    <w:rsid w:val="003F0A7E"/>
    <w:rsid w:val="003F0E96"/>
    <w:rsid w:val="003F1D0C"/>
    <w:rsid w:val="003F2266"/>
    <w:rsid w:val="003F2C1B"/>
    <w:rsid w:val="003F2D60"/>
    <w:rsid w:val="003F3361"/>
    <w:rsid w:val="003F3C4D"/>
    <w:rsid w:val="003F4050"/>
    <w:rsid w:val="003F4255"/>
    <w:rsid w:val="003F4421"/>
    <w:rsid w:val="003F47F4"/>
    <w:rsid w:val="003F4A42"/>
    <w:rsid w:val="003F503B"/>
    <w:rsid w:val="003F6143"/>
    <w:rsid w:val="003F6411"/>
    <w:rsid w:val="003F653B"/>
    <w:rsid w:val="003F6588"/>
    <w:rsid w:val="003F66D6"/>
    <w:rsid w:val="00400098"/>
    <w:rsid w:val="00401318"/>
    <w:rsid w:val="00401F5E"/>
    <w:rsid w:val="004025EC"/>
    <w:rsid w:val="004027F2"/>
    <w:rsid w:val="0040326C"/>
    <w:rsid w:val="00403B8F"/>
    <w:rsid w:val="00403BFA"/>
    <w:rsid w:val="00403D50"/>
    <w:rsid w:val="00404158"/>
    <w:rsid w:val="00404B2E"/>
    <w:rsid w:val="00404B5E"/>
    <w:rsid w:val="004052F4"/>
    <w:rsid w:val="00405464"/>
    <w:rsid w:val="004056BD"/>
    <w:rsid w:val="00405883"/>
    <w:rsid w:val="00405B86"/>
    <w:rsid w:val="00406619"/>
    <w:rsid w:val="00407A97"/>
    <w:rsid w:val="00407CED"/>
    <w:rsid w:val="0041087E"/>
    <w:rsid w:val="00410E6A"/>
    <w:rsid w:val="00410FA4"/>
    <w:rsid w:val="0041159B"/>
    <w:rsid w:val="00411E19"/>
    <w:rsid w:val="00412560"/>
    <w:rsid w:val="00413222"/>
    <w:rsid w:val="0041444A"/>
    <w:rsid w:val="00414C87"/>
    <w:rsid w:val="004152ED"/>
    <w:rsid w:val="00415A96"/>
    <w:rsid w:val="00420319"/>
    <w:rsid w:val="0042073B"/>
    <w:rsid w:val="004207EA"/>
    <w:rsid w:val="00420F40"/>
    <w:rsid w:val="00421437"/>
    <w:rsid w:val="00422952"/>
    <w:rsid w:val="00422D3F"/>
    <w:rsid w:val="00423378"/>
    <w:rsid w:val="00423BFC"/>
    <w:rsid w:val="00426AAD"/>
    <w:rsid w:val="00430308"/>
    <w:rsid w:val="00430D7B"/>
    <w:rsid w:val="00430E07"/>
    <w:rsid w:val="00431009"/>
    <w:rsid w:val="00431254"/>
    <w:rsid w:val="00431668"/>
    <w:rsid w:val="00431A01"/>
    <w:rsid w:val="00431A95"/>
    <w:rsid w:val="00432FA8"/>
    <w:rsid w:val="0043533F"/>
    <w:rsid w:val="00435817"/>
    <w:rsid w:val="004364DE"/>
    <w:rsid w:val="00437473"/>
    <w:rsid w:val="00437F83"/>
    <w:rsid w:val="004401EE"/>
    <w:rsid w:val="004403F3"/>
    <w:rsid w:val="004408D5"/>
    <w:rsid w:val="00441035"/>
    <w:rsid w:val="00441B1E"/>
    <w:rsid w:val="00442860"/>
    <w:rsid w:val="0044301D"/>
    <w:rsid w:val="00443048"/>
    <w:rsid w:val="00443C04"/>
    <w:rsid w:val="00444213"/>
    <w:rsid w:val="0044528C"/>
    <w:rsid w:val="00445F25"/>
    <w:rsid w:val="004464A4"/>
    <w:rsid w:val="004474CB"/>
    <w:rsid w:val="00447A72"/>
    <w:rsid w:val="004505B4"/>
    <w:rsid w:val="004506D0"/>
    <w:rsid w:val="00450BDC"/>
    <w:rsid w:val="00450FF9"/>
    <w:rsid w:val="00450FFD"/>
    <w:rsid w:val="00451127"/>
    <w:rsid w:val="0045253D"/>
    <w:rsid w:val="004548C6"/>
    <w:rsid w:val="0045526C"/>
    <w:rsid w:val="004555FB"/>
    <w:rsid w:val="00455ABF"/>
    <w:rsid w:val="004560E3"/>
    <w:rsid w:val="00456101"/>
    <w:rsid w:val="00456550"/>
    <w:rsid w:val="004565F4"/>
    <w:rsid w:val="00456D1C"/>
    <w:rsid w:val="004603B7"/>
    <w:rsid w:val="004607CF"/>
    <w:rsid w:val="00460DF0"/>
    <w:rsid w:val="00461356"/>
    <w:rsid w:val="00461693"/>
    <w:rsid w:val="004628BE"/>
    <w:rsid w:val="00462FB2"/>
    <w:rsid w:val="004631B6"/>
    <w:rsid w:val="0046440A"/>
    <w:rsid w:val="004653D9"/>
    <w:rsid w:val="00465E6B"/>
    <w:rsid w:val="00466222"/>
    <w:rsid w:val="00466405"/>
    <w:rsid w:val="004677F5"/>
    <w:rsid w:val="00471E14"/>
    <w:rsid w:val="00472313"/>
    <w:rsid w:val="00473080"/>
    <w:rsid w:val="00473CAA"/>
    <w:rsid w:val="00473D6C"/>
    <w:rsid w:val="00474494"/>
    <w:rsid w:val="0047489F"/>
    <w:rsid w:val="00474AED"/>
    <w:rsid w:val="00475582"/>
    <w:rsid w:val="00475D41"/>
    <w:rsid w:val="00476010"/>
    <w:rsid w:val="004761E2"/>
    <w:rsid w:val="00476286"/>
    <w:rsid w:val="00476D66"/>
    <w:rsid w:val="004776E9"/>
    <w:rsid w:val="004778A0"/>
    <w:rsid w:val="00477BB2"/>
    <w:rsid w:val="00477DA6"/>
    <w:rsid w:val="004808B5"/>
    <w:rsid w:val="00481557"/>
    <w:rsid w:val="0048244E"/>
    <w:rsid w:val="00482989"/>
    <w:rsid w:val="00482A0C"/>
    <w:rsid w:val="00482CB0"/>
    <w:rsid w:val="00482F17"/>
    <w:rsid w:val="00483307"/>
    <w:rsid w:val="004838EE"/>
    <w:rsid w:val="00484B99"/>
    <w:rsid w:val="00485335"/>
    <w:rsid w:val="00486135"/>
    <w:rsid w:val="00486D93"/>
    <w:rsid w:val="00486FE0"/>
    <w:rsid w:val="00487689"/>
    <w:rsid w:val="00487DDD"/>
    <w:rsid w:val="004908E3"/>
    <w:rsid w:val="00491357"/>
    <w:rsid w:val="00491806"/>
    <w:rsid w:val="00491CDE"/>
    <w:rsid w:val="00491E47"/>
    <w:rsid w:val="00492D9E"/>
    <w:rsid w:val="00492EDB"/>
    <w:rsid w:val="0049343A"/>
    <w:rsid w:val="00493834"/>
    <w:rsid w:val="00493AE3"/>
    <w:rsid w:val="00493E8F"/>
    <w:rsid w:val="004941C6"/>
    <w:rsid w:val="00494694"/>
    <w:rsid w:val="00494CD2"/>
    <w:rsid w:val="004955AE"/>
    <w:rsid w:val="00495A7E"/>
    <w:rsid w:val="00495D86"/>
    <w:rsid w:val="0049766B"/>
    <w:rsid w:val="00497C8A"/>
    <w:rsid w:val="00497DA8"/>
    <w:rsid w:val="00497EDF"/>
    <w:rsid w:val="004A0020"/>
    <w:rsid w:val="004A06C5"/>
    <w:rsid w:val="004A1DA1"/>
    <w:rsid w:val="004A233D"/>
    <w:rsid w:val="004A2462"/>
    <w:rsid w:val="004A248D"/>
    <w:rsid w:val="004A2755"/>
    <w:rsid w:val="004A2877"/>
    <w:rsid w:val="004A2DD6"/>
    <w:rsid w:val="004A4060"/>
    <w:rsid w:val="004A50AB"/>
    <w:rsid w:val="004A5682"/>
    <w:rsid w:val="004A5793"/>
    <w:rsid w:val="004A6002"/>
    <w:rsid w:val="004A73B1"/>
    <w:rsid w:val="004A7C7C"/>
    <w:rsid w:val="004A7DBB"/>
    <w:rsid w:val="004A7E9C"/>
    <w:rsid w:val="004B0FF6"/>
    <w:rsid w:val="004B178A"/>
    <w:rsid w:val="004B195E"/>
    <w:rsid w:val="004B2660"/>
    <w:rsid w:val="004B28A7"/>
    <w:rsid w:val="004B36C1"/>
    <w:rsid w:val="004B3A5E"/>
    <w:rsid w:val="004B3F3B"/>
    <w:rsid w:val="004B4DB1"/>
    <w:rsid w:val="004B4F32"/>
    <w:rsid w:val="004B65C1"/>
    <w:rsid w:val="004C0C1D"/>
    <w:rsid w:val="004C0FD4"/>
    <w:rsid w:val="004C1454"/>
    <w:rsid w:val="004C15A3"/>
    <w:rsid w:val="004C1C52"/>
    <w:rsid w:val="004C2F82"/>
    <w:rsid w:val="004C44AF"/>
    <w:rsid w:val="004C4634"/>
    <w:rsid w:val="004C484A"/>
    <w:rsid w:val="004C4D25"/>
    <w:rsid w:val="004C4FB9"/>
    <w:rsid w:val="004C5338"/>
    <w:rsid w:val="004C5DA0"/>
    <w:rsid w:val="004C70D9"/>
    <w:rsid w:val="004C76F6"/>
    <w:rsid w:val="004C7C41"/>
    <w:rsid w:val="004C7D26"/>
    <w:rsid w:val="004C7F8F"/>
    <w:rsid w:val="004D053B"/>
    <w:rsid w:val="004D1A0B"/>
    <w:rsid w:val="004D2C01"/>
    <w:rsid w:val="004D31D7"/>
    <w:rsid w:val="004D3954"/>
    <w:rsid w:val="004D4316"/>
    <w:rsid w:val="004D46D1"/>
    <w:rsid w:val="004D488A"/>
    <w:rsid w:val="004D57D7"/>
    <w:rsid w:val="004D5830"/>
    <w:rsid w:val="004D6013"/>
    <w:rsid w:val="004D6756"/>
    <w:rsid w:val="004D6D90"/>
    <w:rsid w:val="004D79CB"/>
    <w:rsid w:val="004D7AF9"/>
    <w:rsid w:val="004E07DF"/>
    <w:rsid w:val="004E1486"/>
    <w:rsid w:val="004E2445"/>
    <w:rsid w:val="004E2723"/>
    <w:rsid w:val="004E2CFF"/>
    <w:rsid w:val="004E2D3E"/>
    <w:rsid w:val="004E2F40"/>
    <w:rsid w:val="004E3497"/>
    <w:rsid w:val="004E3C77"/>
    <w:rsid w:val="004E3FBD"/>
    <w:rsid w:val="004E44A7"/>
    <w:rsid w:val="004E46E2"/>
    <w:rsid w:val="004E492F"/>
    <w:rsid w:val="004E4FA5"/>
    <w:rsid w:val="004E5DD4"/>
    <w:rsid w:val="004E5F98"/>
    <w:rsid w:val="004E6674"/>
    <w:rsid w:val="004E6BF1"/>
    <w:rsid w:val="004E70D5"/>
    <w:rsid w:val="004E7BFA"/>
    <w:rsid w:val="004F00C0"/>
    <w:rsid w:val="004F0A37"/>
    <w:rsid w:val="004F2131"/>
    <w:rsid w:val="004F21A0"/>
    <w:rsid w:val="004F3C8F"/>
    <w:rsid w:val="004F4529"/>
    <w:rsid w:val="004F452F"/>
    <w:rsid w:val="004F4BB5"/>
    <w:rsid w:val="004F516A"/>
    <w:rsid w:val="004F5BB4"/>
    <w:rsid w:val="004F6E87"/>
    <w:rsid w:val="004F7354"/>
    <w:rsid w:val="004F74D0"/>
    <w:rsid w:val="004F753E"/>
    <w:rsid w:val="005001EF"/>
    <w:rsid w:val="005011EB"/>
    <w:rsid w:val="00502B9A"/>
    <w:rsid w:val="0050333B"/>
    <w:rsid w:val="00503380"/>
    <w:rsid w:val="005036B0"/>
    <w:rsid w:val="005039F9"/>
    <w:rsid w:val="00503CFD"/>
    <w:rsid w:val="005046C1"/>
    <w:rsid w:val="00504ED0"/>
    <w:rsid w:val="0050506A"/>
    <w:rsid w:val="005056A3"/>
    <w:rsid w:val="00506341"/>
    <w:rsid w:val="005064C7"/>
    <w:rsid w:val="00506AD8"/>
    <w:rsid w:val="00506B14"/>
    <w:rsid w:val="00507B2F"/>
    <w:rsid w:val="00510462"/>
    <w:rsid w:val="00510EBB"/>
    <w:rsid w:val="00510FD4"/>
    <w:rsid w:val="00511166"/>
    <w:rsid w:val="0051129A"/>
    <w:rsid w:val="00511836"/>
    <w:rsid w:val="00511C34"/>
    <w:rsid w:val="00512050"/>
    <w:rsid w:val="00512428"/>
    <w:rsid w:val="005129C0"/>
    <w:rsid w:val="00513AC0"/>
    <w:rsid w:val="00514739"/>
    <w:rsid w:val="00515CEC"/>
    <w:rsid w:val="0051675E"/>
    <w:rsid w:val="005169E8"/>
    <w:rsid w:val="005174FD"/>
    <w:rsid w:val="0051774A"/>
    <w:rsid w:val="00520568"/>
    <w:rsid w:val="005207A9"/>
    <w:rsid w:val="00520CF5"/>
    <w:rsid w:val="00521497"/>
    <w:rsid w:val="00521517"/>
    <w:rsid w:val="00522191"/>
    <w:rsid w:val="00522297"/>
    <w:rsid w:val="00523F57"/>
    <w:rsid w:val="0052511B"/>
    <w:rsid w:val="00525980"/>
    <w:rsid w:val="00525D63"/>
    <w:rsid w:val="00525EC1"/>
    <w:rsid w:val="00525F38"/>
    <w:rsid w:val="0052709E"/>
    <w:rsid w:val="005273AF"/>
    <w:rsid w:val="00527487"/>
    <w:rsid w:val="005275FF"/>
    <w:rsid w:val="00527619"/>
    <w:rsid w:val="005304E3"/>
    <w:rsid w:val="005315AF"/>
    <w:rsid w:val="00532942"/>
    <w:rsid w:val="00533C96"/>
    <w:rsid w:val="0053403B"/>
    <w:rsid w:val="00535044"/>
    <w:rsid w:val="0053551E"/>
    <w:rsid w:val="00535C5C"/>
    <w:rsid w:val="00535F2E"/>
    <w:rsid w:val="00535F94"/>
    <w:rsid w:val="00536C11"/>
    <w:rsid w:val="00537AA7"/>
    <w:rsid w:val="00540115"/>
    <w:rsid w:val="00540417"/>
    <w:rsid w:val="00540CAA"/>
    <w:rsid w:val="00541393"/>
    <w:rsid w:val="0054176B"/>
    <w:rsid w:val="0054180D"/>
    <w:rsid w:val="005421C5"/>
    <w:rsid w:val="00542487"/>
    <w:rsid w:val="005426F7"/>
    <w:rsid w:val="00542764"/>
    <w:rsid w:val="00542EED"/>
    <w:rsid w:val="00544547"/>
    <w:rsid w:val="00544B6A"/>
    <w:rsid w:val="005452AE"/>
    <w:rsid w:val="0054601E"/>
    <w:rsid w:val="0054607E"/>
    <w:rsid w:val="00546194"/>
    <w:rsid w:val="00546B67"/>
    <w:rsid w:val="00546E65"/>
    <w:rsid w:val="005478F9"/>
    <w:rsid w:val="00551A16"/>
    <w:rsid w:val="00551AC7"/>
    <w:rsid w:val="00552A71"/>
    <w:rsid w:val="00553336"/>
    <w:rsid w:val="00553691"/>
    <w:rsid w:val="00554B36"/>
    <w:rsid w:val="00554B7C"/>
    <w:rsid w:val="00554EB9"/>
    <w:rsid w:val="00555062"/>
    <w:rsid w:val="0055533D"/>
    <w:rsid w:val="0055556E"/>
    <w:rsid w:val="00556106"/>
    <w:rsid w:val="00556464"/>
    <w:rsid w:val="00556DC1"/>
    <w:rsid w:val="0055794E"/>
    <w:rsid w:val="00560A37"/>
    <w:rsid w:val="00561330"/>
    <w:rsid w:val="005619BD"/>
    <w:rsid w:val="00561EBB"/>
    <w:rsid w:val="0056217C"/>
    <w:rsid w:val="00562535"/>
    <w:rsid w:val="00562829"/>
    <w:rsid w:val="00563600"/>
    <w:rsid w:val="005645D9"/>
    <w:rsid w:val="0056476B"/>
    <w:rsid w:val="005649DC"/>
    <w:rsid w:val="00564A0F"/>
    <w:rsid w:val="00564BE8"/>
    <w:rsid w:val="00564F38"/>
    <w:rsid w:val="00565D4B"/>
    <w:rsid w:val="00566D7F"/>
    <w:rsid w:val="0057078C"/>
    <w:rsid w:val="0057095B"/>
    <w:rsid w:val="00570BC9"/>
    <w:rsid w:val="00570D3E"/>
    <w:rsid w:val="00570E7B"/>
    <w:rsid w:val="00571044"/>
    <w:rsid w:val="005712A7"/>
    <w:rsid w:val="00571712"/>
    <w:rsid w:val="00571727"/>
    <w:rsid w:val="0057223C"/>
    <w:rsid w:val="00572827"/>
    <w:rsid w:val="00572EA4"/>
    <w:rsid w:val="00573504"/>
    <w:rsid w:val="00574A20"/>
    <w:rsid w:val="00575387"/>
    <w:rsid w:val="00575B1E"/>
    <w:rsid w:val="00575CA9"/>
    <w:rsid w:val="00575E0A"/>
    <w:rsid w:val="00576903"/>
    <w:rsid w:val="005772CD"/>
    <w:rsid w:val="0057747A"/>
    <w:rsid w:val="00577944"/>
    <w:rsid w:val="005807E1"/>
    <w:rsid w:val="0058099E"/>
    <w:rsid w:val="00581CDE"/>
    <w:rsid w:val="00581DB6"/>
    <w:rsid w:val="005830B2"/>
    <w:rsid w:val="005831BA"/>
    <w:rsid w:val="005835CB"/>
    <w:rsid w:val="0058373B"/>
    <w:rsid w:val="00583AC5"/>
    <w:rsid w:val="00583C8A"/>
    <w:rsid w:val="005841CC"/>
    <w:rsid w:val="00584A94"/>
    <w:rsid w:val="0058564D"/>
    <w:rsid w:val="00585FD9"/>
    <w:rsid w:val="005871A8"/>
    <w:rsid w:val="0059110B"/>
    <w:rsid w:val="005912AF"/>
    <w:rsid w:val="005916D8"/>
    <w:rsid w:val="00591999"/>
    <w:rsid w:val="005927CB"/>
    <w:rsid w:val="00592BB5"/>
    <w:rsid w:val="00592CEF"/>
    <w:rsid w:val="00593753"/>
    <w:rsid w:val="00593A17"/>
    <w:rsid w:val="005940E6"/>
    <w:rsid w:val="00594C15"/>
    <w:rsid w:val="00594E5C"/>
    <w:rsid w:val="005957E4"/>
    <w:rsid w:val="0059613C"/>
    <w:rsid w:val="00596CA9"/>
    <w:rsid w:val="005971D9"/>
    <w:rsid w:val="005972ED"/>
    <w:rsid w:val="005973D8"/>
    <w:rsid w:val="005A007F"/>
    <w:rsid w:val="005A0557"/>
    <w:rsid w:val="005A0D56"/>
    <w:rsid w:val="005A1B93"/>
    <w:rsid w:val="005A1BC2"/>
    <w:rsid w:val="005A20CF"/>
    <w:rsid w:val="005A262B"/>
    <w:rsid w:val="005A2C9F"/>
    <w:rsid w:val="005A3236"/>
    <w:rsid w:val="005A33FA"/>
    <w:rsid w:val="005A3478"/>
    <w:rsid w:val="005A3B37"/>
    <w:rsid w:val="005A3B80"/>
    <w:rsid w:val="005A4640"/>
    <w:rsid w:val="005A476C"/>
    <w:rsid w:val="005A4BAA"/>
    <w:rsid w:val="005A5360"/>
    <w:rsid w:val="005A547B"/>
    <w:rsid w:val="005A5DCA"/>
    <w:rsid w:val="005A6E25"/>
    <w:rsid w:val="005A70EB"/>
    <w:rsid w:val="005A7CFB"/>
    <w:rsid w:val="005A7E9B"/>
    <w:rsid w:val="005B01F5"/>
    <w:rsid w:val="005B10E7"/>
    <w:rsid w:val="005B147A"/>
    <w:rsid w:val="005B15B6"/>
    <w:rsid w:val="005B2C9E"/>
    <w:rsid w:val="005B3967"/>
    <w:rsid w:val="005B4A7C"/>
    <w:rsid w:val="005B4B8C"/>
    <w:rsid w:val="005B4D0D"/>
    <w:rsid w:val="005B4F50"/>
    <w:rsid w:val="005B5398"/>
    <w:rsid w:val="005B653E"/>
    <w:rsid w:val="005B6A99"/>
    <w:rsid w:val="005B6AC9"/>
    <w:rsid w:val="005B6AE5"/>
    <w:rsid w:val="005B6BCD"/>
    <w:rsid w:val="005B7353"/>
    <w:rsid w:val="005B76EF"/>
    <w:rsid w:val="005B78C9"/>
    <w:rsid w:val="005B7B82"/>
    <w:rsid w:val="005B7D28"/>
    <w:rsid w:val="005C00C6"/>
    <w:rsid w:val="005C0614"/>
    <w:rsid w:val="005C0F93"/>
    <w:rsid w:val="005C23AC"/>
    <w:rsid w:val="005C242A"/>
    <w:rsid w:val="005C2F56"/>
    <w:rsid w:val="005C345C"/>
    <w:rsid w:val="005C3691"/>
    <w:rsid w:val="005C3740"/>
    <w:rsid w:val="005C4435"/>
    <w:rsid w:val="005C4897"/>
    <w:rsid w:val="005C69B5"/>
    <w:rsid w:val="005C6BAE"/>
    <w:rsid w:val="005C6E3D"/>
    <w:rsid w:val="005C791B"/>
    <w:rsid w:val="005D0321"/>
    <w:rsid w:val="005D1ACB"/>
    <w:rsid w:val="005D4F14"/>
    <w:rsid w:val="005D55F3"/>
    <w:rsid w:val="005D624D"/>
    <w:rsid w:val="005D6BB8"/>
    <w:rsid w:val="005D722A"/>
    <w:rsid w:val="005D75B7"/>
    <w:rsid w:val="005D7AF2"/>
    <w:rsid w:val="005D7D06"/>
    <w:rsid w:val="005E0B50"/>
    <w:rsid w:val="005E2208"/>
    <w:rsid w:val="005E2809"/>
    <w:rsid w:val="005E2855"/>
    <w:rsid w:val="005E32B2"/>
    <w:rsid w:val="005E3798"/>
    <w:rsid w:val="005E38FF"/>
    <w:rsid w:val="005E3DBE"/>
    <w:rsid w:val="005E4DC6"/>
    <w:rsid w:val="005E5308"/>
    <w:rsid w:val="005E5799"/>
    <w:rsid w:val="005E60D5"/>
    <w:rsid w:val="005E6D09"/>
    <w:rsid w:val="005E71AF"/>
    <w:rsid w:val="005E74E3"/>
    <w:rsid w:val="005E7587"/>
    <w:rsid w:val="005E771A"/>
    <w:rsid w:val="005E79F6"/>
    <w:rsid w:val="005F0019"/>
    <w:rsid w:val="005F034A"/>
    <w:rsid w:val="005F0353"/>
    <w:rsid w:val="005F0391"/>
    <w:rsid w:val="005F17B4"/>
    <w:rsid w:val="005F1AE7"/>
    <w:rsid w:val="005F1E92"/>
    <w:rsid w:val="005F2276"/>
    <w:rsid w:val="005F2A18"/>
    <w:rsid w:val="005F346D"/>
    <w:rsid w:val="005F4911"/>
    <w:rsid w:val="005F5136"/>
    <w:rsid w:val="005F63BA"/>
    <w:rsid w:val="005F7CF9"/>
    <w:rsid w:val="00600732"/>
    <w:rsid w:val="0060084D"/>
    <w:rsid w:val="00600AD2"/>
    <w:rsid w:val="00601D43"/>
    <w:rsid w:val="00601EFB"/>
    <w:rsid w:val="006025BA"/>
    <w:rsid w:val="006028AD"/>
    <w:rsid w:val="00602DCA"/>
    <w:rsid w:val="00603004"/>
    <w:rsid w:val="00603459"/>
    <w:rsid w:val="00603D7A"/>
    <w:rsid w:val="00603DE7"/>
    <w:rsid w:val="006048D8"/>
    <w:rsid w:val="0060495C"/>
    <w:rsid w:val="0060532B"/>
    <w:rsid w:val="006054A4"/>
    <w:rsid w:val="00605556"/>
    <w:rsid w:val="00605661"/>
    <w:rsid w:val="0060611B"/>
    <w:rsid w:val="006063DB"/>
    <w:rsid w:val="0060793E"/>
    <w:rsid w:val="006109A5"/>
    <w:rsid w:val="00611519"/>
    <w:rsid w:val="00613677"/>
    <w:rsid w:val="00613850"/>
    <w:rsid w:val="00614D88"/>
    <w:rsid w:val="00615258"/>
    <w:rsid w:val="00615A9B"/>
    <w:rsid w:val="00615C7D"/>
    <w:rsid w:val="00615D89"/>
    <w:rsid w:val="0061619D"/>
    <w:rsid w:val="006168CE"/>
    <w:rsid w:val="00616A29"/>
    <w:rsid w:val="00616C36"/>
    <w:rsid w:val="00621251"/>
    <w:rsid w:val="00621B60"/>
    <w:rsid w:val="00622B8E"/>
    <w:rsid w:val="0062328E"/>
    <w:rsid w:val="0062399A"/>
    <w:rsid w:val="00624780"/>
    <w:rsid w:val="00625306"/>
    <w:rsid w:val="00625978"/>
    <w:rsid w:val="00625E39"/>
    <w:rsid w:val="00625F23"/>
    <w:rsid w:val="00625F36"/>
    <w:rsid w:val="00626444"/>
    <w:rsid w:val="00626803"/>
    <w:rsid w:val="00630FEC"/>
    <w:rsid w:val="00631402"/>
    <w:rsid w:val="00631703"/>
    <w:rsid w:val="006317DF"/>
    <w:rsid w:val="006319A9"/>
    <w:rsid w:val="00632040"/>
    <w:rsid w:val="00632237"/>
    <w:rsid w:val="00632D44"/>
    <w:rsid w:val="006330D8"/>
    <w:rsid w:val="006338AD"/>
    <w:rsid w:val="00633908"/>
    <w:rsid w:val="00633B2B"/>
    <w:rsid w:val="0063427A"/>
    <w:rsid w:val="00634544"/>
    <w:rsid w:val="00634821"/>
    <w:rsid w:val="00634D31"/>
    <w:rsid w:val="00636A2B"/>
    <w:rsid w:val="00636DC7"/>
    <w:rsid w:val="0063769F"/>
    <w:rsid w:val="00637A6C"/>
    <w:rsid w:val="00637CF1"/>
    <w:rsid w:val="00641C5A"/>
    <w:rsid w:val="006420B9"/>
    <w:rsid w:val="006423FB"/>
    <w:rsid w:val="00642618"/>
    <w:rsid w:val="00642DFC"/>
    <w:rsid w:val="0064329E"/>
    <w:rsid w:val="00643BC9"/>
    <w:rsid w:val="0064418F"/>
    <w:rsid w:val="00644712"/>
    <w:rsid w:val="006458E8"/>
    <w:rsid w:val="00645E2A"/>
    <w:rsid w:val="00645F74"/>
    <w:rsid w:val="00646970"/>
    <w:rsid w:val="00650533"/>
    <w:rsid w:val="006505D1"/>
    <w:rsid w:val="00650F0A"/>
    <w:rsid w:val="00651D09"/>
    <w:rsid w:val="00651D51"/>
    <w:rsid w:val="00652781"/>
    <w:rsid w:val="006527CE"/>
    <w:rsid w:val="006530F7"/>
    <w:rsid w:val="006532EB"/>
    <w:rsid w:val="00654CDE"/>
    <w:rsid w:val="00654EDB"/>
    <w:rsid w:val="00655300"/>
    <w:rsid w:val="006555F7"/>
    <w:rsid w:val="00655967"/>
    <w:rsid w:val="00655FDA"/>
    <w:rsid w:val="00657EBD"/>
    <w:rsid w:val="00660E30"/>
    <w:rsid w:val="00660EA2"/>
    <w:rsid w:val="00660EA8"/>
    <w:rsid w:val="00662960"/>
    <w:rsid w:val="00662E60"/>
    <w:rsid w:val="00663237"/>
    <w:rsid w:val="00664179"/>
    <w:rsid w:val="00664217"/>
    <w:rsid w:val="00664352"/>
    <w:rsid w:val="006656EB"/>
    <w:rsid w:val="006657E6"/>
    <w:rsid w:val="00665C6D"/>
    <w:rsid w:val="00665FC8"/>
    <w:rsid w:val="006663FE"/>
    <w:rsid w:val="006665A3"/>
    <w:rsid w:val="00666E12"/>
    <w:rsid w:val="0066750F"/>
    <w:rsid w:val="00667BF3"/>
    <w:rsid w:val="00667BF8"/>
    <w:rsid w:val="00667E78"/>
    <w:rsid w:val="0067017A"/>
    <w:rsid w:val="006704DE"/>
    <w:rsid w:val="00670592"/>
    <w:rsid w:val="006719C8"/>
    <w:rsid w:val="00674545"/>
    <w:rsid w:val="00675771"/>
    <w:rsid w:val="00675A3C"/>
    <w:rsid w:val="00676279"/>
    <w:rsid w:val="00676AC9"/>
    <w:rsid w:val="00676EBD"/>
    <w:rsid w:val="00677551"/>
    <w:rsid w:val="006775D4"/>
    <w:rsid w:val="00677A5F"/>
    <w:rsid w:val="00677CFF"/>
    <w:rsid w:val="006801C8"/>
    <w:rsid w:val="00680B17"/>
    <w:rsid w:val="00681A31"/>
    <w:rsid w:val="00682322"/>
    <w:rsid w:val="00682DF8"/>
    <w:rsid w:val="00684570"/>
    <w:rsid w:val="00684B49"/>
    <w:rsid w:val="0068698A"/>
    <w:rsid w:val="00687340"/>
    <w:rsid w:val="00687FB4"/>
    <w:rsid w:val="006905C2"/>
    <w:rsid w:val="00690854"/>
    <w:rsid w:val="00690C99"/>
    <w:rsid w:val="00691CF9"/>
    <w:rsid w:val="006925B9"/>
    <w:rsid w:val="006936C9"/>
    <w:rsid w:val="006938BB"/>
    <w:rsid w:val="00695E01"/>
    <w:rsid w:val="00697DBA"/>
    <w:rsid w:val="006A0602"/>
    <w:rsid w:val="006A09B0"/>
    <w:rsid w:val="006A0BDF"/>
    <w:rsid w:val="006A0CA1"/>
    <w:rsid w:val="006A115F"/>
    <w:rsid w:val="006A1399"/>
    <w:rsid w:val="006A13BC"/>
    <w:rsid w:val="006A262C"/>
    <w:rsid w:val="006A371B"/>
    <w:rsid w:val="006A3F4E"/>
    <w:rsid w:val="006A49A5"/>
    <w:rsid w:val="006A4CB4"/>
    <w:rsid w:val="006A5903"/>
    <w:rsid w:val="006A6F93"/>
    <w:rsid w:val="006A73EB"/>
    <w:rsid w:val="006A765D"/>
    <w:rsid w:val="006B0322"/>
    <w:rsid w:val="006B07D6"/>
    <w:rsid w:val="006B149B"/>
    <w:rsid w:val="006B1554"/>
    <w:rsid w:val="006B1697"/>
    <w:rsid w:val="006B1B02"/>
    <w:rsid w:val="006B2A21"/>
    <w:rsid w:val="006B2C48"/>
    <w:rsid w:val="006B3935"/>
    <w:rsid w:val="006B3AD0"/>
    <w:rsid w:val="006B57CC"/>
    <w:rsid w:val="006B6634"/>
    <w:rsid w:val="006B676A"/>
    <w:rsid w:val="006B6B9A"/>
    <w:rsid w:val="006B7045"/>
    <w:rsid w:val="006B70D8"/>
    <w:rsid w:val="006B728A"/>
    <w:rsid w:val="006B7C47"/>
    <w:rsid w:val="006B7EEE"/>
    <w:rsid w:val="006C025B"/>
    <w:rsid w:val="006C1348"/>
    <w:rsid w:val="006C1461"/>
    <w:rsid w:val="006C3A52"/>
    <w:rsid w:val="006C6504"/>
    <w:rsid w:val="006C6FDB"/>
    <w:rsid w:val="006C761F"/>
    <w:rsid w:val="006D06EC"/>
    <w:rsid w:val="006D07E1"/>
    <w:rsid w:val="006D0BD3"/>
    <w:rsid w:val="006D145B"/>
    <w:rsid w:val="006D1505"/>
    <w:rsid w:val="006D18FB"/>
    <w:rsid w:val="006D190A"/>
    <w:rsid w:val="006D1BA7"/>
    <w:rsid w:val="006D1CFB"/>
    <w:rsid w:val="006D1E18"/>
    <w:rsid w:val="006D1E22"/>
    <w:rsid w:val="006D309D"/>
    <w:rsid w:val="006D3695"/>
    <w:rsid w:val="006D372F"/>
    <w:rsid w:val="006D3832"/>
    <w:rsid w:val="006D385A"/>
    <w:rsid w:val="006D390C"/>
    <w:rsid w:val="006D39A4"/>
    <w:rsid w:val="006D4B0A"/>
    <w:rsid w:val="006D5221"/>
    <w:rsid w:val="006D557C"/>
    <w:rsid w:val="006D5C9D"/>
    <w:rsid w:val="006D63DB"/>
    <w:rsid w:val="006D661D"/>
    <w:rsid w:val="006D66D0"/>
    <w:rsid w:val="006D6A57"/>
    <w:rsid w:val="006D6FF0"/>
    <w:rsid w:val="006D72B2"/>
    <w:rsid w:val="006D7607"/>
    <w:rsid w:val="006D7986"/>
    <w:rsid w:val="006E0BD2"/>
    <w:rsid w:val="006E214C"/>
    <w:rsid w:val="006E2CD1"/>
    <w:rsid w:val="006E30E1"/>
    <w:rsid w:val="006E37EF"/>
    <w:rsid w:val="006E3D3A"/>
    <w:rsid w:val="006E3E66"/>
    <w:rsid w:val="006E43B3"/>
    <w:rsid w:val="006E44FF"/>
    <w:rsid w:val="006E45A2"/>
    <w:rsid w:val="006E46A9"/>
    <w:rsid w:val="006F0599"/>
    <w:rsid w:val="006F0A89"/>
    <w:rsid w:val="006F127B"/>
    <w:rsid w:val="006F1C50"/>
    <w:rsid w:val="006F24EF"/>
    <w:rsid w:val="006F341C"/>
    <w:rsid w:val="006F34CF"/>
    <w:rsid w:val="006F3614"/>
    <w:rsid w:val="006F3C8F"/>
    <w:rsid w:val="006F3C96"/>
    <w:rsid w:val="006F3FCE"/>
    <w:rsid w:val="006F4170"/>
    <w:rsid w:val="006F42FD"/>
    <w:rsid w:val="006F4901"/>
    <w:rsid w:val="006F491C"/>
    <w:rsid w:val="006F4BD6"/>
    <w:rsid w:val="006F53C9"/>
    <w:rsid w:val="006F5CC9"/>
    <w:rsid w:val="006F5E9B"/>
    <w:rsid w:val="006F68D8"/>
    <w:rsid w:val="006F697D"/>
    <w:rsid w:val="007001B6"/>
    <w:rsid w:val="007007BF"/>
    <w:rsid w:val="00700D66"/>
    <w:rsid w:val="00700E08"/>
    <w:rsid w:val="0070148A"/>
    <w:rsid w:val="007015D1"/>
    <w:rsid w:val="00701826"/>
    <w:rsid w:val="00701C36"/>
    <w:rsid w:val="00701C9E"/>
    <w:rsid w:val="00701F87"/>
    <w:rsid w:val="00702E18"/>
    <w:rsid w:val="007032B6"/>
    <w:rsid w:val="0070369F"/>
    <w:rsid w:val="0070403F"/>
    <w:rsid w:val="007049A7"/>
    <w:rsid w:val="007050E4"/>
    <w:rsid w:val="00705226"/>
    <w:rsid w:val="007055B7"/>
    <w:rsid w:val="00705A8B"/>
    <w:rsid w:val="007067F9"/>
    <w:rsid w:val="00706FA3"/>
    <w:rsid w:val="00707564"/>
    <w:rsid w:val="00707D77"/>
    <w:rsid w:val="00710291"/>
    <w:rsid w:val="007111FE"/>
    <w:rsid w:val="007112A1"/>
    <w:rsid w:val="00712BBF"/>
    <w:rsid w:val="00712DAF"/>
    <w:rsid w:val="007145FC"/>
    <w:rsid w:val="0071620E"/>
    <w:rsid w:val="00716C6F"/>
    <w:rsid w:val="007177F0"/>
    <w:rsid w:val="007178C3"/>
    <w:rsid w:val="00721512"/>
    <w:rsid w:val="0072178D"/>
    <w:rsid w:val="007223EF"/>
    <w:rsid w:val="007232D3"/>
    <w:rsid w:val="0072388E"/>
    <w:rsid w:val="00723939"/>
    <w:rsid w:val="00723D2C"/>
    <w:rsid w:val="00723FE5"/>
    <w:rsid w:val="00724147"/>
    <w:rsid w:val="00724542"/>
    <w:rsid w:val="00724816"/>
    <w:rsid w:val="00724B2E"/>
    <w:rsid w:val="00725245"/>
    <w:rsid w:val="00725839"/>
    <w:rsid w:val="00725F32"/>
    <w:rsid w:val="007311CE"/>
    <w:rsid w:val="00731C17"/>
    <w:rsid w:val="007329A6"/>
    <w:rsid w:val="00733D2A"/>
    <w:rsid w:val="007341F9"/>
    <w:rsid w:val="0073427A"/>
    <w:rsid w:val="007344EA"/>
    <w:rsid w:val="00734847"/>
    <w:rsid w:val="00734952"/>
    <w:rsid w:val="00735A4A"/>
    <w:rsid w:val="00735AB1"/>
    <w:rsid w:val="007362AF"/>
    <w:rsid w:val="0073662B"/>
    <w:rsid w:val="00737868"/>
    <w:rsid w:val="00740D82"/>
    <w:rsid w:val="00742A08"/>
    <w:rsid w:val="007430A8"/>
    <w:rsid w:val="007433C4"/>
    <w:rsid w:val="0074366E"/>
    <w:rsid w:val="007448F6"/>
    <w:rsid w:val="00744E29"/>
    <w:rsid w:val="007451BE"/>
    <w:rsid w:val="00745793"/>
    <w:rsid w:val="00745B28"/>
    <w:rsid w:val="00745CB4"/>
    <w:rsid w:val="007460F5"/>
    <w:rsid w:val="00746E18"/>
    <w:rsid w:val="0074720D"/>
    <w:rsid w:val="00747875"/>
    <w:rsid w:val="00747DA1"/>
    <w:rsid w:val="00747E5E"/>
    <w:rsid w:val="0075009C"/>
    <w:rsid w:val="0075042E"/>
    <w:rsid w:val="007508C6"/>
    <w:rsid w:val="00750B4D"/>
    <w:rsid w:val="00750F2F"/>
    <w:rsid w:val="007525CB"/>
    <w:rsid w:val="0075260A"/>
    <w:rsid w:val="00752CCD"/>
    <w:rsid w:val="007544C5"/>
    <w:rsid w:val="00754538"/>
    <w:rsid w:val="00754588"/>
    <w:rsid w:val="007553FA"/>
    <w:rsid w:val="007556C0"/>
    <w:rsid w:val="00755C21"/>
    <w:rsid w:val="00756806"/>
    <w:rsid w:val="00756B14"/>
    <w:rsid w:val="007574FA"/>
    <w:rsid w:val="007616F0"/>
    <w:rsid w:val="00761AB2"/>
    <w:rsid w:val="0076205C"/>
    <w:rsid w:val="007623E8"/>
    <w:rsid w:val="007627A2"/>
    <w:rsid w:val="007629EE"/>
    <w:rsid w:val="00762B74"/>
    <w:rsid w:val="0076357D"/>
    <w:rsid w:val="00763599"/>
    <w:rsid w:val="00763C80"/>
    <w:rsid w:val="00763F23"/>
    <w:rsid w:val="00764116"/>
    <w:rsid w:val="0076414E"/>
    <w:rsid w:val="00764595"/>
    <w:rsid w:val="0076509C"/>
    <w:rsid w:val="00765BA6"/>
    <w:rsid w:val="00766191"/>
    <w:rsid w:val="0076673B"/>
    <w:rsid w:val="007669C6"/>
    <w:rsid w:val="00767410"/>
    <w:rsid w:val="00767CF0"/>
    <w:rsid w:val="00767D8C"/>
    <w:rsid w:val="00770F7C"/>
    <w:rsid w:val="007711C5"/>
    <w:rsid w:val="00771DDB"/>
    <w:rsid w:val="00772FA8"/>
    <w:rsid w:val="0077436C"/>
    <w:rsid w:val="007743CA"/>
    <w:rsid w:val="0077537B"/>
    <w:rsid w:val="0077556A"/>
    <w:rsid w:val="00775B76"/>
    <w:rsid w:val="00775D28"/>
    <w:rsid w:val="00776876"/>
    <w:rsid w:val="007768F1"/>
    <w:rsid w:val="00776D77"/>
    <w:rsid w:val="00777159"/>
    <w:rsid w:val="00777213"/>
    <w:rsid w:val="007774DF"/>
    <w:rsid w:val="007776DC"/>
    <w:rsid w:val="0078011D"/>
    <w:rsid w:val="0078082F"/>
    <w:rsid w:val="007812BC"/>
    <w:rsid w:val="00781542"/>
    <w:rsid w:val="0078163C"/>
    <w:rsid w:val="00781779"/>
    <w:rsid w:val="0078212F"/>
    <w:rsid w:val="00782860"/>
    <w:rsid w:val="007835CD"/>
    <w:rsid w:val="007844CB"/>
    <w:rsid w:val="00784562"/>
    <w:rsid w:val="007850C0"/>
    <w:rsid w:val="00785724"/>
    <w:rsid w:val="00786C49"/>
    <w:rsid w:val="00786CD4"/>
    <w:rsid w:val="0078765A"/>
    <w:rsid w:val="007876C6"/>
    <w:rsid w:val="00787BF2"/>
    <w:rsid w:val="007908C8"/>
    <w:rsid w:val="00790B17"/>
    <w:rsid w:val="00790CF8"/>
    <w:rsid w:val="00790E1A"/>
    <w:rsid w:val="00791C9F"/>
    <w:rsid w:val="00791DC1"/>
    <w:rsid w:val="00791E8E"/>
    <w:rsid w:val="007939F3"/>
    <w:rsid w:val="00793B33"/>
    <w:rsid w:val="0079402A"/>
    <w:rsid w:val="0079428F"/>
    <w:rsid w:val="007947FC"/>
    <w:rsid w:val="007959D3"/>
    <w:rsid w:val="00795E97"/>
    <w:rsid w:val="00795EA3"/>
    <w:rsid w:val="007960CE"/>
    <w:rsid w:val="00797975"/>
    <w:rsid w:val="00797AA9"/>
    <w:rsid w:val="00797EC5"/>
    <w:rsid w:val="007A0103"/>
    <w:rsid w:val="007A0A37"/>
    <w:rsid w:val="007A0A96"/>
    <w:rsid w:val="007A0B7F"/>
    <w:rsid w:val="007A0ECC"/>
    <w:rsid w:val="007A1351"/>
    <w:rsid w:val="007A1814"/>
    <w:rsid w:val="007A1E04"/>
    <w:rsid w:val="007A2249"/>
    <w:rsid w:val="007A2646"/>
    <w:rsid w:val="007A34FC"/>
    <w:rsid w:val="007A353A"/>
    <w:rsid w:val="007A449C"/>
    <w:rsid w:val="007A5490"/>
    <w:rsid w:val="007A5B30"/>
    <w:rsid w:val="007A7C6D"/>
    <w:rsid w:val="007B04D0"/>
    <w:rsid w:val="007B06FC"/>
    <w:rsid w:val="007B137D"/>
    <w:rsid w:val="007B1439"/>
    <w:rsid w:val="007B16F7"/>
    <w:rsid w:val="007B1788"/>
    <w:rsid w:val="007B1B83"/>
    <w:rsid w:val="007B22FF"/>
    <w:rsid w:val="007B2A7F"/>
    <w:rsid w:val="007B33F2"/>
    <w:rsid w:val="007B35C8"/>
    <w:rsid w:val="007B435A"/>
    <w:rsid w:val="007B491E"/>
    <w:rsid w:val="007B50B8"/>
    <w:rsid w:val="007B5E91"/>
    <w:rsid w:val="007B6860"/>
    <w:rsid w:val="007B689F"/>
    <w:rsid w:val="007B7BAC"/>
    <w:rsid w:val="007C08FA"/>
    <w:rsid w:val="007C0A6D"/>
    <w:rsid w:val="007C1753"/>
    <w:rsid w:val="007C1FA4"/>
    <w:rsid w:val="007C2172"/>
    <w:rsid w:val="007C3321"/>
    <w:rsid w:val="007C3E29"/>
    <w:rsid w:val="007C3F98"/>
    <w:rsid w:val="007C4D10"/>
    <w:rsid w:val="007C4FA7"/>
    <w:rsid w:val="007C50B9"/>
    <w:rsid w:val="007C53A9"/>
    <w:rsid w:val="007C60BA"/>
    <w:rsid w:val="007C63C2"/>
    <w:rsid w:val="007C6E06"/>
    <w:rsid w:val="007C6EC9"/>
    <w:rsid w:val="007C7C2B"/>
    <w:rsid w:val="007C7C9E"/>
    <w:rsid w:val="007D0143"/>
    <w:rsid w:val="007D1039"/>
    <w:rsid w:val="007D1584"/>
    <w:rsid w:val="007D16A4"/>
    <w:rsid w:val="007D19EA"/>
    <w:rsid w:val="007D2126"/>
    <w:rsid w:val="007D278C"/>
    <w:rsid w:val="007D3460"/>
    <w:rsid w:val="007D3A58"/>
    <w:rsid w:val="007D4A80"/>
    <w:rsid w:val="007D4C5B"/>
    <w:rsid w:val="007D65B1"/>
    <w:rsid w:val="007D71CC"/>
    <w:rsid w:val="007D76BD"/>
    <w:rsid w:val="007D7D2A"/>
    <w:rsid w:val="007E0CA2"/>
    <w:rsid w:val="007E0D7C"/>
    <w:rsid w:val="007E144A"/>
    <w:rsid w:val="007E162A"/>
    <w:rsid w:val="007E1C3B"/>
    <w:rsid w:val="007E29CA"/>
    <w:rsid w:val="007E2B07"/>
    <w:rsid w:val="007E31E4"/>
    <w:rsid w:val="007E382A"/>
    <w:rsid w:val="007E43D6"/>
    <w:rsid w:val="007E4541"/>
    <w:rsid w:val="007E48F2"/>
    <w:rsid w:val="007E514B"/>
    <w:rsid w:val="007E518E"/>
    <w:rsid w:val="007E5341"/>
    <w:rsid w:val="007E58E9"/>
    <w:rsid w:val="007E5FA6"/>
    <w:rsid w:val="007E643D"/>
    <w:rsid w:val="007E69A5"/>
    <w:rsid w:val="007E731F"/>
    <w:rsid w:val="007F1590"/>
    <w:rsid w:val="007F196F"/>
    <w:rsid w:val="007F1E6B"/>
    <w:rsid w:val="007F2A43"/>
    <w:rsid w:val="007F2F88"/>
    <w:rsid w:val="007F4EE2"/>
    <w:rsid w:val="007F52E6"/>
    <w:rsid w:val="007F5CBB"/>
    <w:rsid w:val="007F600E"/>
    <w:rsid w:val="007F6C09"/>
    <w:rsid w:val="007F711C"/>
    <w:rsid w:val="007F7152"/>
    <w:rsid w:val="007F78D4"/>
    <w:rsid w:val="007F7F88"/>
    <w:rsid w:val="008022AE"/>
    <w:rsid w:val="0080264B"/>
    <w:rsid w:val="008028DB"/>
    <w:rsid w:val="0080295E"/>
    <w:rsid w:val="008040DC"/>
    <w:rsid w:val="00804546"/>
    <w:rsid w:val="00804623"/>
    <w:rsid w:val="008048E9"/>
    <w:rsid w:val="00804F51"/>
    <w:rsid w:val="008050BD"/>
    <w:rsid w:val="00805BEC"/>
    <w:rsid w:val="00805D48"/>
    <w:rsid w:val="00805E6B"/>
    <w:rsid w:val="00807091"/>
    <w:rsid w:val="0081066E"/>
    <w:rsid w:val="00810B33"/>
    <w:rsid w:val="00811439"/>
    <w:rsid w:val="00812204"/>
    <w:rsid w:val="0081250C"/>
    <w:rsid w:val="0081285C"/>
    <w:rsid w:val="0081310F"/>
    <w:rsid w:val="008137D9"/>
    <w:rsid w:val="008138A1"/>
    <w:rsid w:val="00813D60"/>
    <w:rsid w:val="00814507"/>
    <w:rsid w:val="00814A13"/>
    <w:rsid w:val="008157CF"/>
    <w:rsid w:val="008161B5"/>
    <w:rsid w:val="008165CE"/>
    <w:rsid w:val="00816B35"/>
    <w:rsid w:val="0081783C"/>
    <w:rsid w:val="00820008"/>
    <w:rsid w:val="008205A3"/>
    <w:rsid w:val="0082092D"/>
    <w:rsid w:val="00820C66"/>
    <w:rsid w:val="008211B8"/>
    <w:rsid w:val="00822972"/>
    <w:rsid w:val="00822B5C"/>
    <w:rsid w:val="0082315F"/>
    <w:rsid w:val="0082339A"/>
    <w:rsid w:val="00824817"/>
    <w:rsid w:val="00824D38"/>
    <w:rsid w:val="00825611"/>
    <w:rsid w:val="00825E35"/>
    <w:rsid w:val="008260E9"/>
    <w:rsid w:val="0082684A"/>
    <w:rsid w:val="00827797"/>
    <w:rsid w:val="00827E81"/>
    <w:rsid w:val="0083019F"/>
    <w:rsid w:val="0083085E"/>
    <w:rsid w:val="00831BCC"/>
    <w:rsid w:val="0083235F"/>
    <w:rsid w:val="008329CB"/>
    <w:rsid w:val="00832BA9"/>
    <w:rsid w:val="00833028"/>
    <w:rsid w:val="008332C8"/>
    <w:rsid w:val="00834251"/>
    <w:rsid w:val="00834AFB"/>
    <w:rsid w:val="00835CCB"/>
    <w:rsid w:val="00836C1E"/>
    <w:rsid w:val="0083761C"/>
    <w:rsid w:val="00837A52"/>
    <w:rsid w:val="00840719"/>
    <w:rsid w:val="008407DF"/>
    <w:rsid w:val="0084092F"/>
    <w:rsid w:val="0084102B"/>
    <w:rsid w:val="0084151E"/>
    <w:rsid w:val="00841563"/>
    <w:rsid w:val="008417A2"/>
    <w:rsid w:val="00842B5A"/>
    <w:rsid w:val="0084308B"/>
    <w:rsid w:val="00843171"/>
    <w:rsid w:val="0084359B"/>
    <w:rsid w:val="008436F0"/>
    <w:rsid w:val="00843BD2"/>
    <w:rsid w:val="00843ECF"/>
    <w:rsid w:val="008448F9"/>
    <w:rsid w:val="00846F35"/>
    <w:rsid w:val="00847656"/>
    <w:rsid w:val="00847D59"/>
    <w:rsid w:val="00850352"/>
    <w:rsid w:val="0085038A"/>
    <w:rsid w:val="00850447"/>
    <w:rsid w:val="008508A0"/>
    <w:rsid w:val="00850A46"/>
    <w:rsid w:val="00850B93"/>
    <w:rsid w:val="00850EDF"/>
    <w:rsid w:val="00851059"/>
    <w:rsid w:val="00851398"/>
    <w:rsid w:val="0085248B"/>
    <w:rsid w:val="0085251B"/>
    <w:rsid w:val="00852841"/>
    <w:rsid w:val="00853555"/>
    <w:rsid w:val="00853B5B"/>
    <w:rsid w:val="008547A7"/>
    <w:rsid w:val="00854A31"/>
    <w:rsid w:val="00854E78"/>
    <w:rsid w:val="00855B2C"/>
    <w:rsid w:val="00855C14"/>
    <w:rsid w:val="008575E9"/>
    <w:rsid w:val="00860D23"/>
    <w:rsid w:val="00860D87"/>
    <w:rsid w:val="008610DA"/>
    <w:rsid w:val="00861F51"/>
    <w:rsid w:val="00861F9D"/>
    <w:rsid w:val="0086254C"/>
    <w:rsid w:val="00862BEB"/>
    <w:rsid w:val="008630A3"/>
    <w:rsid w:val="008636C7"/>
    <w:rsid w:val="00863E8A"/>
    <w:rsid w:val="008642EE"/>
    <w:rsid w:val="008645B8"/>
    <w:rsid w:val="00864948"/>
    <w:rsid w:val="008650C6"/>
    <w:rsid w:val="00865481"/>
    <w:rsid w:val="008655ED"/>
    <w:rsid w:val="008660A3"/>
    <w:rsid w:val="00866503"/>
    <w:rsid w:val="00866893"/>
    <w:rsid w:val="00867294"/>
    <w:rsid w:val="00867C3A"/>
    <w:rsid w:val="008716A0"/>
    <w:rsid w:val="00871B43"/>
    <w:rsid w:val="0087378D"/>
    <w:rsid w:val="00873827"/>
    <w:rsid w:val="00873895"/>
    <w:rsid w:val="00873E4F"/>
    <w:rsid w:val="00874F6A"/>
    <w:rsid w:val="00875662"/>
    <w:rsid w:val="00876007"/>
    <w:rsid w:val="0087614A"/>
    <w:rsid w:val="0087642F"/>
    <w:rsid w:val="00876B7C"/>
    <w:rsid w:val="00876F48"/>
    <w:rsid w:val="008801A2"/>
    <w:rsid w:val="00880F32"/>
    <w:rsid w:val="0088130B"/>
    <w:rsid w:val="008817F0"/>
    <w:rsid w:val="00881A99"/>
    <w:rsid w:val="0088277C"/>
    <w:rsid w:val="00882A50"/>
    <w:rsid w:val="008834AD"/>
    <w:rsid w:val="00883B74"/>
    <w:rsid w:val="008840C9"/>
    <w:rsid w:val="00884199"/>
    <w:rsid w:val="008849B0"/>
    <w:rsid w:val="00884B9F"/>
    <w:rsid w:val="00884BAB"/>
    <w:rsid w:val="00885756"/>
    <w:rsid w:val="0088690D"/>
    <w:rsid w:val="00887039"/>
    <w:rsid w:val="00887642"/>
    <w:rsid w:val="008900F8"/>
    <w:rsid w:val="00890C8B"/>
    <w:rsid w:val="0089129D"/>
    <w:rsid w:val="008916F3"/>
    <w:rsid w:val="00891C07"/>
    <w:rsid w:val="00892190"/>
    <w:rsid w:val="008921FC"/>
    <w:rsid w:val="00892700"/>
    <w:rsid w:val="008937E1"/>
    <w:rsid w:val="00894642"/>
    <w:rsid w:val="00894945"/>
    <w:rsid w:val="00894AE2"/>
    <w:rsid w:val="00894AF3"/>
    <w:rsid w:val="008957D2"/>
    <w:rsid w:val="00895A0A"/>
    <w:rsid w:val="008961FC"/>
    <w:rsid w:val="00896283"/>
    <w:rsid w:val="008962EF"/>
    <w:rsid w:val="00896CB0"/>
    <w:rsid w:val="0089778A"/>
    <w:rsid w:val="00897966"/>
    <w:rsid w:val="008A1977"/>
    <w:rsid w:val="008A2361"/>
    <w:rsid w:val="008A250B"/>
    <w:rsid w:val="008A2887"/>
    <w:rsid w:val="008A36D0"/>
    <w:rsid w:val="008A3B98"/>
    <w:rsid w:val="008A5302"/>
    <w:rsid w:val="008A6617"/>
    <w:rsid w:val="008A6B3D"/>
    <w:rsid w:val="008A6D76"/>
    <w:rsid w:val="008A75BB"/>
    <w:rsid w:val="008A7715"/>
    <w:rsid w:val="008A790F"/>
    <w:rsid w:val="008A7F45"/>
    <w:rsid w:val="008B0298"/>
    <w:rsid w:val="008B06B4"/>
    <w:rsid w:val="008B22EA"/>
    <w:rsid w:val="008B2676"/>
    <w:rsid w:val="008B2C66"/>
    <w:rsid w:val="008B38E6"/>
    <w:rsid w:val="008B3DD4"/>
    <w:rsid w:val="008B46EA"/>
    <w:rsid w:val="008B4A88"/>
    <w:rsid w:val="008B650D"/>
    <w:rsid w:val="008B7A7D"/>
    <w:rsid w:val="008C072A"/>
    <w:rsid w:val="008C0A29"/>
    <w:rsid w:val="008C2163"/>
    <w:rsid w:val="008C26AD"/>
    <w:rsid w:val="008C29D4"/>
    <w:rsid w:val="008C2F41"/>
    <w:rsid w:val="008C403B"/>
    <w:rsid w:val="008C578B"/>
    <w:rsid w:val="008C57D3"/>
    <w:rsid w:val="008C59C4"/>
    <w:rsid w:val="008C71D9"/>
    <w:rsid w:val="008C779C"/>
    <w:rsid w:val="008C79A3"/>
    <w:rsid w:val="008D0D18"/>
    <w:rsid w:val="008D0DCA"/>
    <w:rsid w:val="008D1D4F"/>
    <w:rsid w:val="008D23F1"/>
    <w:rsid w:val="008D2A37"/>
    <w:rsid w:val="008D2C99"/>
    <w:rsid w:val="008D2EDE"/>
    <w:rsid w:val="008D3526"/>
    <w:rsid w:val="008D40BB"/>
    <w:rsid w:val="008D4159"/>
    <w:rsid w:val="008D49FC"/>
    <w:rsid w:val="008D4EBE"/>
    <w:rsid w:val="008D66BA"/>
    <w:rsid w:val="008D7085"/>
    <w:rsid w:val="008D76F1"/>
    <w:rsid w:val="008D7B5B"/>
    <w:rsid w:val="008D7D87"/>
    <w:rsid w:val="008E010C"/>
    <w:rsid w:val="008E0C7A"/>
    <w:rsid w:val="008E124D"/>
    <w:rsid w:val="008E1276"/>
    <w:rsid w:val="008E15A1"/>
    <w:rsid w:val="008E18A6"/>
    <w:rsid w:val="008E24BB"/>
    <w:rsid w:val="008E2AE7"/>
    <w:rsid w:val="008E2FEF"/>
    <w:rsid w:val="008E318E"/>
    <w:rsid w:val="008E32B6"/>
    <w:rsid w:val="008E39CB"/>
    <w:rsid w:val="008E47BA"/>
    <w:rsid w:val="008E5143"/>
    <w:rsid w:val="008E593C"/>
    <w:rsid w:val="008E6236"/>
    <w:rsid w:val="008E6F73"/>
    <w:rsid w:val="008E724F"/>
    <w:rsid w:val="008E78F1"/>
    <w:rsid w:val="008F008F"/>
    <w:rsid w:val="008F090F"/>
    <w:rsid w:val="008F0F47"/>
    <w:rsid w:val="008F2204"/>
    <w:rsid w:val="008F25B3"/>
    <w:rsid w:val="008F30B5"/>
    <w:rsid w:val="008F320D"/>
    <w:rsid w:val="008F359A"/>
    <w:rsid w:val="008F3CA3"/>
    <w:rsid w:val="008F4131"/>
    <w:rsid w:val="008F43C3"/>
    <w:rsid w:val="008F445F"/>
    <w:rsid w:val="008F44BC"/>
    <w:rsid w:val="008F47B1"/>
    <w:rsid w:val="008F5847"/>
    <w:rsid w:val="008F6B7F"/>
    <w:rsid w:val="008F6C5E"/>
    <w:rsid w:val="008F7970"/>
    <w:rsid w:val="008F7F95"/>
    <w:rsid w:val="00900453"/>
    <w:rsid w:val="00901293"/>
    <w:rsid w:val="00901894"/>
    <w:rsid w:val="0090284C"/>
    <w:rsid w:val="00902A53"/>
    <w:rsid w:val="00903A8E"/>
    <w:rsid w:val="00904638"/>
    <w:rsid w:val="00904E07"/>
    <w:rsid w:val="009056FB"/>
    <w:rsid w:val="00905865"/>
    <w:rsid w:val="009062F7"/>
    <w:rsid w:val="0090634D"/>
    <w:rsid w:val="00906B86"/>
    <w:rsid w:val="009076AF"/>
    <w:rsid w:val="00907E4A"/>
    <w:rsid w:val="009102BC"/>
    <w:rsid w:val="00911258"/>
    <w:rsid w:val="0091172A"/>
    <w:rsid w:val="00912BC5"/>
    <w:rsid w:val="00912C3A"/>
    <w:rsid w:val="009133EB"/>
    <w:rsid w:val="009134D3"/>
    <w:rsid w:val="009137DC"/>
    <w:rsid w:val="00913B4B"/>
    <w:rsid w:val="00913EC0"/>
    <w:rsid w:val="00915D6C"/>
    <w:rsid w:val="009160E1"/>
    <w:rsid w:val="009165DA"/>
    <w:rsid w:val="00917493"/>
    <w:rsid w:val="00917A0D"/>
    <w:rsid w:val="00917B49"/>
    <w:rsid w:val="00920963"/>
    <w:rsid w:val="00920AAF"/>
    <w:rsid w:val="00921057"/>
    <w:rsid w:val="00921B41"/>
    <w:rsid w:val="00921E61"/>
    <w:rsid w:val="00922511"/>
    <w:rsid w:val="00922DE5"/>
    <w:rsid w:val="009232E3"/>
    <w:rsid w:val="00923424"/>
    <w:rsid w:val="00923F04"/>
    <w:rsid w:val="00923FF8"/>
    <w:rsid w:val="00924036"/>
    <w:rsid w:val="0092405F"/>
    <w:rsid w:val="00924743"/>
    <w:rsid w:val="009254C7"/>
    <w:rsid w:val="009261F4"/>
    <w:rsid w:val="0092665A"/>
    <w:rsid w:val="00927481"/>
    <w:rsid w:val="009278CE"/>
    <w:rsid w:val="0093036F"/>
    <w:rsid w:val="0093044D"/>
    <w:rsid w:val="00930A84"/>
    <w:rsid w:val="0093105F"/>
    <w:rsid w:val="00931BBE"/>
    <w:rsid w:val="00933ADA"/>
    <w:rsid w:val="00933DEC"/>
    <w:rsid w:val="0093458F"/>
    <w:rsid w:val="00934758"/>
    <w:rsid w:val="00934A3D"/>
    <w:rsid w:val="00935659"/>
    <w:rsid w:val="00935DB8"/>
    <w:rsid w:val="00936348"/>
    <w:rsid w:val="009363E7"/>
    <w:rsid w:val="009368CC"/>
    <w:rsid w:val="00936F77"/>
    <w:rsid w:val="00937A0A"/>
    <w:rsid w:val="00937A61"/>
    <w:rsid w:val="009409B1"/>
    <w:rsid w:val="00940DD7"/>
    <w:rsid w:val="00940FA5"/>
    <w:rsid w:val="00942B97"/>
    <w:rsid w:val="00942E52"/>
    <w:rsid w:val="009440DA"/>
    <w:rsid w:val="009457A8"/>
    <w:rsid w:val="0094581C"/>
    <w:rsid w:val="00945C1B"/>
    <w:rsid w:val="00945FBC"/>
    <w:rsid w:val="00946AED"/>
    <w:rsid w:val="0094729A"/>
    <w:rsid w:val="00947ECF"/>
    <w:rsid w:val="0095028E"/>
    <w:rsid w:val="00950425"/>
    <w:rsid w:val="00950C74"/>
    <w:rsid w:val="00950FB4"/>
    <w:rsid w:val="00951410"/>
    <w:rsid w:val="00951C4A"/>
    <w:rsid w:val="00952667"/>
    <w:rsid w:val="0095271B"/>
    <w:rsid w:val="00952F34"/>
    <w:rsid w:val="0095356D"/>
    <w:rsid w:val="009538CE"/>
    <w:rsid w:val="00953A2D"/>
    <w:rsid w:val="00953B8C"/>
    <w:rsid w:val="00954A7A"/>
    <w:rsid w:val="00954A98"/>
    <w:rsid w:val="00954F6B"/>
    <w:rsid w:val="00955742"/>
    <w:rsid w:val="0095672A"/>
    <w:rsid w:val="009567E7"/>
    <w:rsid w:val="009576F4"/>
    <w:rsid w:val="00957C02"/>
    <w:rsid w:val="00957CF6"/>
    <w:rsid w:val="009601B1"/>
    <w:rsid w:val="0096094C"/>
    <w:rsid w:val="009609AC"/>
    <w:rsid w:val="00960D5F"/>
    <w:rsid w:val="00961639"/>
    <w:rsid w:val="009616B3"/>
    <w:rsid w:val="00962158"/>
    <w:rsid w:val="00962955"/>
    <w:rsid w:val="00962A97"/>
    <w:rsid w:val="00962CC1"/>
    <w:rsid w:val="00962FC8"/>
    <w:rsid w:val="0096344C"/>
    <w:rsid w:val="009635AE"/>
    <w:rsid w:val="00963AAA"/>
    <w:rsid w:val="00964BD0"/>
    <w:rsid w:val="00965996"/>
    <w:rsid w:val="00965E92"/>
    <w:rsid w:val="00966108"/>
    <w:rsid w:val="009663C9"/>
    <w:rsid w:val="0096680B"/>
    <w:rsid w:val="00967356"/>
    <w:rsid w:val="009674E9"/>
    <w:rsid w:val="00967A41"/>
    <w:rsid w:val="00967D2D"/>
    <w:rsid w:val="0097005C"/>
    <w:rsid w:val="009701D7"/>
    <w:rsid w:val="00970D96"/>
    <w:rsid w:val="0097123F"/>
    <w:rsid w:val="00971C25"/>
    <w:rsid w:val="00972DD2"/>
    <w:rsid w:val="00972E8A"/>
    <w:rsid w:val="00973677"/>
    <w:rsid w:val="00973B62"/>
    <w:rsid w:val="0097411A"/>
    <w:rsid w:val="009745FD"/>
    <w:rsid w:val="00974A2D"/>
    <w:rsid w:val="009750C2"/>
    <w:rsid w:val="00975277"/>
    <w:rsid w:val="00975735"/>
    <w:rsid w:val="00975AAE"/>
    <w:rsid w:val="00976071"/>
    <w:rsid w:val="00976F19"/>
    <w:rsid w:val="00977490"/>
    <w:rsid w:val="0098002D"/>
    <w:rsid w:val="00980258"/>
    <w:rsid w:val="00980433"/>
    <w:rsid w:val="009804C1"/>
    <w:rsid w:val="00980A1D"/>
    <w:rsid w:val="00980F79"/>
    <w:rsid w:val="00981BA1"/>
    <w:rsid w:val="00982075"/>
    <w:rsid w:val="00982876"/>
    <w:rsid w:val="009830BD"/>
    <w:rsid w:val="00983286"/>
    <w:rsid w:val="00983613"/>
    <w:rsid w:val="00984B7F"/>
    <w:rsid w:val="00984D29"/>
    <w:rsid w:val="00984D36"/>
    <w:rsid w:val="00986F7F"/>
    <w:rsid w:val="00987E5B"/>
    <w:rsid w:val="00990031"/>
    <w:rsid w:val="009901DC"/>
    <w:rsid w:val="00991CDB"/>
    <w:rsid w:val="00992454"/>
    <w:rsid w:val="00993F6F"/>
    <w:rsid w:val="00994DBF"/>
    <w:rsid w:val="00994F44"/>
    <w:rsid w:val="00995147"/>
    <w:rsid w:val="00996094"/>
    <w:rsid w:val="00996271"/>
    <w:rsid w:val="009962D6"/>
    <w:rsid w:val="009965CF"/>
    <w:rsid w:val="00997C50"/>
    <w:rsid w:val="00997CD7"/>
    <w:rsid w:val="009A1559"/>
    <w:rsid w:val="009A2A07"/>
    <w:rsid w:val="009A35D7"/>
    <w:rsid w:val="009A4227"/>
    <w:rsid w:val="009A506D"/>
    <w:rsid w:val="009A54BB"/>
    <w:rsid w:val="009A6956"/>
    <w:rsid w:val="009A6B0B"/>
    <w:rsid w:val="009A6F0A"/>
    <w:rsid w:val="009A757D"/>
    <w:rsid w:val="009A7B02"/>
    <w:rsid w:val="009A7B88"/>
    <w:rsid w:val="009A7D04"/>
    <w:rsid w:val="009B0703"/>
    <w:rsid w:val="009B094C"/>
    <w:rsid w:val="009B0C25"/>
    <w:rsid w:val="009B16BC"/>
    <w:rsid w:val="009B20A2"/>
    <w:rsid w:val="009B2226"/>
    <w:rsid w:val="009B2AC8"/>
    <w:rsid w:val="009B3826"/>
    <w:rsid w:val="009B3C54"/>
    <w:rsid w:val="009B3EF9"/>
    <w:rsid w:val="009B4CB1"/>
    <w:rsid w:val="009B4DBD"/>
    <w:rsid w:val="009B4E3C"/>
    <w:rsid w:val="009B51B9"/>
    <w:rsid w:val="009B5A10"/>
    <w:rsid w:val="009B5DDB"/>
    <w:rsid w:val="009B5E37"/>
    <w:rsid w:val="009B5F58"/>
    <w:rsid w:val="009B6CF4"/>
    <w:rsid w:val="009B7067"/>
    <w:rsid w:val="009B7D04"/>
    <w:rsid w:val="009C0768"/>
    <w:rsid w:val="009C15C3"/>
    <w:rsid w:val="009C2623"/>
    <w:rsid w:val="009C2CCA"/>
    <w:rsid w:val="009C32F6"/>
    <w:rsid w:val="009C44F7"/>
    <w:rsid w:val="009C4933"/>
    <w:rsid w:val="009C5181"/>
    <w:rsid w:val="009C58AF"/>
    <w:rsid w:val="009C7748"/>
    <w:rsid w:val="009C7E21"/>
    <w:rsid w:val="009D0F9C"/>
    <w:rsid w:val="009D1A61"/>
    <w:rsid w:val="009D1BFC"/>
    <w:rsid w:val="009D1FC6"/>
    <w:rsid w:val="009D2254"/>
    <w:rsid w:val="009D308C"/>
    <w:rsid w:val="009D3986"/>
    <w:rsid w:val="009D3BAA"/>
    <w:rsid w:val="009D3CAA"/>
    <w:rsid w:val="009D4052"/>
    <w:rsid w:val="009D463C"/>
    <w:rsid w:val="009D48C4"/>
    <w:rsid w:val="009D51AA"/>
    <w:rsid w:val="009D6D3D"/>
    <w:rsid w:val="009D70DA"/>
    <w:rsid w:val="009D7B7A"/>
    <w:rsid w:val="009D7DE1"/>
    <w:rsid w:val="009E0082"/>
    <w:rsid w:val="009E0354"/>
    <w:rsid w:val="009E07F9"/>
    <w:rsid w:val="009E0BFB"/>
    <w:rsid w:val="009E0E62"/>
    <w:rsid w:val="009E198A"/>
    <w:rsid w:val="009E1B05"/>
    <w:rsid w:val="009E1FF8"/>
    <w:rsid w:val="009E2154"/>
    <w:rsid w:val="009E21F7"/>
    <w:rsid w:val="009E2248"/>
    <w:rsid w:val="009E36A3"/>
    <w:rsid w:val="009E43BB"/>
    <w:rsid w:val="009E4716"/>
    <w:rsid w:val="009E4739"/>
    <w:rsid w:val="009E4C77"/>
    <w:rsid w:val="009E4DB0"/>
    <w:rsid w:val="009E5ECC"/>
    <w:rsid w:val="009E62FE"/>
    <w:rsid w:val="009E7575"/>
    <w:rsid w:val="009E7A56"/>
    <w:rsid w:val="009E7F87"/>
    <w:rsid w:val="009F0324"/>
    <w:rsid w:val="009F111C"/>
    <w:rsid w:val="009F11C9"/>
    <w:rsid w:val="009F120B"/>
    <w:rsid w:val="009F12FF"/>
    <w:rsid w:val="009F1D61"/>
    <w:rsid w:val="009F2ACE"/>
    <w:rsid w:val="009F2F1A"/>
    <w:rsid w:val="009F3172"/>
    <w:rsid w:val="009F3C5C"/>
    <w:rsid w:val="009F49FD"/>
    <w:rsid w:val="009F4AAA"/>
    <w:rsid w:val="009F4FCF"/>
    <w:rsid w:val="009F560C"/>
    <w:rsid w:val="009F59F0"/>
    <w:rsid w:val="009F64F7"/>
    <w:rsid w:val="009F65E9"/>
    <w:rsid w:val="009F68C3"/>
    <w:rsid w:val="009F7187"/>
    <w:rsid w:val="009F71C5"/>
    <w:rsid w:val="009F72BC"/>
    <w:rsid w:val="009F7685"/>
    <w:rsid w:val="009F790F"/>
    <w:rsid w:val="009F7DFE"/>
    <w:rsid w:val="009F7E2A"/>
    <w:rsid w:val="00A0038E"/>
    <w:rsid w:val="00A015AB"/>
    <w:rsid w:val="00A0173A"/>
    <w:rsid w:val="00A02B2E"/>
    <w:rsid w:val="00A02FE1"/>
    <w:rsid w:val="00A04192"/>
    <w:rsid w:val="00A05518"/>
    <w:rsid w:val="00A0632E"/>
    <w:rsid w:val="00A06CB6"/>
    <w:rsid w:val="00A06E2B"/>
    <w:rsid w:val="00A06F15"/>
    <w:rsid w:val="00A075A8"/>
    <w:rsid w:val="00A07913"/>
    <w:rsid w:val="00A07B76"/>
    <w:rsid w:val="00A11662"/>
    <w:rsid w:val="00A11A47"/>
    <w:rsid w:val="00A11AB5"/>
    <w:rsid w:val="00A11BAE"/>
    <w:rsid w:val="00A12420"/>
    <w:rsid w:val="00A12B8C"/>
    <w:rsid w:val="00A1304C"/>
    <w:rsid w:val="00A13127"/>
    <w:rsid w:val="00A13A4A"/>
    <w:rsid w:val="00A13FD5"/>
    <w:rsid w:val="00A145F1"/>
    <w:rsid w:val="00A1477B"/>
    <w:rsid w:val="00A14EFA"/>
    <w:rsid w:val="00A15AC8"/>
    <w:rsid w:val="00A17003"/>
    <w:rsid w:val="00A17FB8"/>
    <w:rsid w:val="00A20799"/>
    <w:rsid w:val="00A214D2"/>
    <w:rsid w:val="00A21B4D"/>
    <w:rsid w:val="00A226CD"/>
    <w:rsid w:val="00A22960"/>
    <w:rsid w:val="00A23D6D"/>
    <w:rsid w:val="00A242B9"/>
    <w:rsid w:val="00A24346"/>
    <w:rsid w:val="00A24556"/>
    <w:rsid w:val="00A24ABD"/>
    <w:rsid w:val="00A25794"/>
    <w:rsid w:val="00A2582E"/>
    <w:rsid w:val="00A2634E"/>
    <w:rsid w:val="00A264BF"/>
    <w:rsid w:val="00A26BA9"/>
    <w:rsid w:val="00A271B8"/>
    <w:rsid w:val="00A27C33"/>
    <w:rsid w:val="00A27CDC"/>
    <w:rsid w:val="00A31780"/>
    <w:rsid w:val="00A31AFD"/>
    <w:rsid w:val="00A32101"/>
    <w:rsid w:val="00A32200"/>
    <w:rsid w:val="00A337D1"/>
    <w:rsid w:val="00A33836"/>
    <w:rsid w:val="00A339BA"/>
    <w:rsid w:val="00A3428D"/>
    <w:rsid w:val="00A351FC"/>
    <w:rsid w:val="00A352E4"/>
    <w:rsid w:val="00A362A3"/>
    <w:rsid w:val="00A365A4"/>
    <w:rsid w:val="00A367E6"/>
    <w:rsid w:val="00A369E5"/>
    <w:rsid w:val="00A36C20"/>
    <w:rsid w:val="00A37FDA"/>
    <w:rsid w:val="00A4005B"/>
    <w:rsid w:val="00A40E8E"/>
    <w:rsid w:val="00A4169F"/>
    <w:rsid w:val="00A41B4E"/>
    <w:rsid w:val="00A41D4B"/>
    <w:rsid w:val="00A428F0"/>
    <w:rsid w:val="00A429EE"/>
    <w:rsid w:val="00A42F2D"/>
    <w:rsid w:val="00A42F4F"/>
    <w:rsid w:val="00A42F5A"/>
    <w:rsid w:val="00A4317E"/>
    <w:rsid w:val="00A440EC"/>
    <w:rsid w:val="00A44A74"/>
    <w:rsid w:val="00A454BB"/>
    <w:rsid w:val="00A4608B"/>
    <w:rsid w:val="00A460C6"/>
    <w:rsid w:val="00A465C7"/>
    <w:rsid w:val="00A46AAF"/>
    <w:rsid w:val="00A475BC"/>
    <w:rsid w:val="00A47618"/>
    <w:rsid w:val="00A47C4A"/>
    <w:rsid w:val="00A47FAE"/>
    <w:rsid w:val="00A5021B"/>
    <w:rsid w:val="00A504A2"/>
    <w:rsid w:val="00A509C0"/>
    <w:rsid w:val="00A51DA3"/>
    <w:rsid w:val="00A51F32"/>
    <w:rsid w:val="00A520A8"/>
    <w:rsid w:val="00A52ECE"/>
    <w:rsid w:val="00A53161"/>
    <w:rsid w:val="00A533BE"/>
    <w:rsid w:val="00A54734"/>
    <w:rsid w:val="00A5490A"/>
    <w:rsid w:val="00A569CE"/>
    <w:rsid w:val="00A576A1"/>
    <w:rsid w:val="00A578BA"/>
    <w:rsid w:val="00A57DC9"/>
    <w:rsid w:val="00A605B0"/>
    <w:rsid w:val="00A607D4"/>
    <w:rsid w:val="00A618B9"/>
    <w:rsid w:val="00A6218C"/>
    <w:rsid w:val="00A627C2"/>
    <w:rsid w:val="00A629A3"/>
    <w:rsid w:val="00A62D82"/>
    <w:rsid w:val="00A62E8C"/>
    <w:rsid w:val="00A63692"/>
    <w:rsid w:val="00A6378B"/>
    <w:rsid w:val="00A64629"/>
    <w:rsid w:val="00A65C2A"/>
    <w:rsid w:val="00A65D11"/>
    <w:rsid w:val="00A664DD"/>
    <w:rsid w:val="00A66AD7"/>
    <w:rsid w:val="00A67160"/>
    <w:rsid w:val="00A6753B"/>
    <w:rsid w:val="00A677C2"/>
    <w:rsid w:val="00A67906"/>
    <w:rsid w:val="00A67C71"/>
    <w:rsid w:val="00A67FFA"/>
    <w:rsid w:val="00A702C0"/>
    <w:rsid w:val="00A7036B"/>
    <w:rsid w:val="00A705A3"/>
    <w:rsid w:val="00A71487"/>
    <w:rsid w:val="00A717F6"/>
    <w:rsid w:val="00A719DB"/>
    <w:rsid w:val="00A71B67"/>
    <w:rsid w:val="00A71CC7"/>
    <w:rsid w:val="00A71D24"/>
    <w:rsid w:val="00A7243B"/>
    <w:rsid w:val="00A72D99"/>
    <w:rsid w:val="00A731DF"/>
    <w:rsid w:val="00A73372"/>
    <w:rsid w:val="00A74D9B"/>
    <w:rsid w:val="00A75A1C"/>
    <w:rsid w:val="00A75AFD"/>
    <w:rsid w:val="00A76F25"/>
    <w:rsid w:val="00A7760C"/>
    <w:rsid w:val="00A77F13"/>
    <w:rsid w:val="00A81DB5"/>
    <w:rsid w:val="00A821A8"/>
    <w:rsid w:val="00A82390"/>
    <w:rsid w:val="00A826B0"/>
    <w:rsid w:val="00A82C8C"/>
    <w:rsid w:val="00A82E60"/>
    <w:rsid w:val="00A831AD"/>
    <w:rsid w:val="00A8354B"/>
    <w:rsid w:val="00A8419F"/>
    <w:rsid w:val="00A846F5"/>
    <w:rsid w:val="00A852C9"/>
    <w:rsid w:val="00A8709D"/>
    <w:rsid w:val="00A87261"/>
    <w:rsid w:val="00A90811"/>
    <w:rsid w:val="00A90A81"/>
    <w:rsid w:val="00A90DD8"/>
    <w:rsid w:val="00A917CD"/>
    <w:rsid w:val="00A918C4"/>
    <w:rsid w:val="00A91EF6"/>
    <w:rsid w:val="00A93097"/>
    <w:rsid w:val="00A93440"/>
    <w:rsid w:val="00A93719"/>
    <w:rsid w:val="00A9382F"/>
    <w:rsid w:val="00A94BBA"/>
    <w:rsid w:val="00A95F36"/>
    <w:rsid w:val="00A96717"/>
    <w:rsid w:val="00A969DA"/>
    <w:rsid w:val="00A96BF9"/>
    <w:rsid w:val="00A97CB4"/>
    <w:rsid w:val="00AA0037"/>
    <w:rsid w:val="00AA0091"/>
    <w:rsid w:val="00AA1A02"/>
    <w:rsid w:val="00AA1B86"/>
    <w:rsid w:val="00AA2026"/>
    <w:rsid w:val="00AA25BE"/>
    <w:rsid w:val="00AA27B2"/>
    <w:rsid w:val="00AA305D"/>
    <w:rsid w:val="00AA3B7A"/>
    <w:rsid w:val="00AA4BC1"/>
    <w:rsid w:val="00AA51B1"/>
    <w:rsid w:val="00AA5516"/>
    <w:rsid w:val="00AA5C6F"/>
    <w:rsid w:val="00AA5E62"/>
    <w:rsid w:val="00AA6FD5"/>
    <w:rsid w:val="00AB0543"/>
    <w:rsid w:val="00AB0719"/>
    <w:rsid w:val="00AB12EE"/>
    <w:rsid w:val="00AB15E9"/>
    <w:rsid w:val="00AB1748"/>
    <w:rsid w:val="00AB2065"/>
    <w:rsid w:val="00AB34CD"/>
    <w:rsid w:val="00AB360E"/>
    <w:rsid w:val="00AB366E"/>
    <w:rsid w:val="00AB38CB"/>
    <w:rsid w:val="00AB3F81"/>
    <w:rsid w:val="00AB53E4"/>
    <w:rsid w:val="00AB5DF5"/>
    <w:rsid w:val="00AB6872"/>
    <w:rsid w:val="00AB6E6F"/>
    <w:rsid w:val="00AB7684"/>
    <w:rsid w:val="00AB7CAD"/>
    <w:rsid w:val="00AC0932"/>
    <w:rsid w:val="00AC1489"/>
    <w:rsid w:val="00AC19C6"/>
    <w:rsid w:val="00AC228F"/>
    <w:rsid w:val="00AC2BF7"/>
    <w:rsid w:val="00AC392B"/>
    <w:rsid w:val="00AC3B45"/>
    <w:rsid w:val="00AC408D"/>
    <w:rsid w:val="00AC4789"/>
    <w:rsid w:val="00AC495B"/>
    <w:rsid w:val="00AC4B8A"/>
    <w:rsid w:val="00AC55BB"/>
    <w:rsid w:val="00AC60C3"/>
    <w:rsid w:val="00AC6F59"/>
    <w:rsid w:val="00AC744E"/>
    <w:rsid w:val="00AD0E0B"/>
    <w:rsid w:val="00AD216A"/>
    <w:rsid w:val="00AD2C0D"/>
    <w:rsid w:val="00AD3BFD"/>
    <w:rsid w:val="00AD47D3"/>
    <w:rsid w:val="00AD4D50"/>
    <w:rsid w:val="00AD4F82"/>
    <w:rsid w:val="00AD4FBB"/>
    <w:rsid w:val="00AD5FCC"/>
    <w:rsid w:val="00AD5FDE"/>
    <w:rsid w:val="00AD75F0"/>
    <w:rsid w:val="00AD7F45"/>
    <w:rsid w:val="00AE0217"/>
    <w:rsid w:val="00AE07B2"/>
    <w:rsid w:val="00AE1A87"/>
    <w:rsid w:val="00AE22CE"/>
    <w:rsid w:val="00AE231C"/>
    <w:rsid w:val="00AE37E4"/>
    <w:rsid w:val="00AE3F63"/>
    <w:rsid w:val="00AE4368"/>
    <w:rsid w:val="00AE44D9"/>
    <w:rsid w:val="00AE48FA"/>
    <w:rsid w:val="00AE59E4"/>
    <w:rsid w:val="00AE64E3"/>
    <w:rsid w:val="00AF01ED"/>
    <w:rsid w:val="00AF0E28"/>
    <w:rsid w:val="00AF0E8F"/>
    <w:rsid w:val="00AF1CDA"/>
    <w:rsid w:val="00AF1FD9"/>
    <w:rsid w:val="00AF289B"/>
    <w:rsid w:val="00AF3122"/>
    <w:rsid w:val="00AF35E3"/>
    <w:rsid w:val="00AF362D"/>
    <w:rsid w:val="00AF3A18"/>
    <w:rsid w:val="00AF3D1C"/>
    <w:rsid w:val="00AF40DD"/>
    <w:rsid w:val="00AF4124"/>
    <w:rsid w:val="00AF41A5"/>
    <w:rsid w:val="00AF57AB"/>
    <w:rsid w:val="00AF5FE9"/>
    <w:rsid w:val="00AF6512"/>
    <w:rsid w:val="00AF7729"/>
    <w:rsid w:val="00AF7B3B"/>
    <w:rsid w:val="00B02C47"/>
    <w:rsid w:val="00B036BC"/>
    <w:rsid w:val="00B041C3"/>
    <w:rsid w:val="00B04F4C"/>
    <w:rsid w:val="00B0510A"/>
    <w:rsid w:val="00B05298"/>
    <w:rsid w:val="00B055E3"/>
    <w:rsid w:val="00B05D68"/>
    <w:rsid w:val="00B05E82"/>
    <w:rsid w:val="00B05E8B"/>
    <w:rsid w:val="00B05EEE"/>
    <w:rsid w:val="00B06A79"/>
    <w:rsid w:val="00B07B14"/>
    <w:rsid w:val="00B105EA"/>
    <w:rsid w:val="00B10675"/>
    <w:rsid w:val="00B113E9"/>
    <w:rsid w:val="00B12332"/>
    <w:rsid w:val="00B1239D"/>
    <w:rsid w:val="00B13CC9"/>
    <w:rsid w:val="00B14BF7"/>
    <w:rsid w:val="00B1581C"/>
    <w:rsid w:val="00B15A82"/>
    <w:rsid w:val="00B15DAA"/>
    <w:rsid w:val="00B16207"/>
    <w:rsid w:val="00B16827"/>
    <w:rsid w:val="00B17512"/>
    <w:rsid w:val="00B17877"/>
    <w:rsid w:val="00B1789C"/>
    <w:rsid w:val="00B178AA"/>
    <w:rsid w:val="00B17AEA"/>
    <w:rsid w:val="00B17B95"/>
    <w:rsid w:val="00B207D1"/>
    <w:rsid w:val="00B21B70"/>
    <w:rsid w:val="00B22B8C"/>
    <w:rsid w:val="00B23062"/>
    <w:rsid w:val="00B237DE"/>
    <w:rsid w:val="00B23897"/>
    <w:rsid w:val="00B23C24"/>
    <w:rsid w:val="00B2401D"/>
    <w:rsid w:val="00B24592"/>
    <w:rsid w:val="00B24D95"/>
    <w:rsid w:val="00B25109"/>
    <w:rsid w:val="00B256ED"/>
    <w:rsid w:val="00B264B8"/>
    <w:rsid w:val="00B26B64"/>
    <w:rsid w:val="00B26D41"/>
    <w:rsid w:val="00B272BE"/>
    <w:rsid w:val="00B274F8"/>
    <w:rsid w:val="00B27A33"/>
    <w:rsid w:val="00B27DC3"/>
    <w:rsid w:val="00B30409"/>
    <w:rsid w:val="00B30B1A"/>
    <w:rsid w:val="00B31AA2"/>
    <w:rsid w:val="00B32C40"/>
    <w:rsid w:val="00B3309D"/>
    <w:rsid w:val="00B33545"/>
    <w:rsid w:val="00B3435B"/>
    <w:rsid w:val="00B3438C"/>
    <w:rsid w:val="00B34AF2"/>
    <w:rsid w:val="00B34DEA"/>
    <w:rsid w:val="00B34EAD"/>
    <w:rsid w:val="00B36AC9"/>
    <w:rsid w:val="00B36C52"/>
    <w:rsid w:val="00B36D12"/>
    <w:rsid w:val="00B37341"/>
    <w:rsid w:val="00B3748B"/>
    <w:rsid w:val="00B375B1"/>
    <w:rsid w:val="00B37B91"/>
    <w:rsid w:val="00B40459"/>
    <w:rsid w:val="00B4069E"/>
    <w:rsid w:val="00B40BF3"/>
    <w:rsid w:val="00B40C12"/>
    <w:rsid w:val="00B40D0C"/>
    <w:rsid w:val="00B4227A"/>
    <w:rsid w:val="00B42520"/>
    <w:rsid w:val="00B42DB0"/>
    <w:rsid w:val="00B43BC2"/>
    <w:rsid w:val="00B447AE"/>
    <w:rsid w:val="00B44FE1"/>
    <w:rsid w:val="00B459AF"/>
    <w:rsid w:val="00B45CAF"/>
    <w:rsid w:val="00B514B7"/>
    <w:rsid w:val="00B514E6"/>
    <w:rsid w:val="00B519C6"/>
    <w:rsid w:val="00B51F35"/>
    <w:rsid w:val="00B52BA5"/>
    <w:rsid w:val="00B52D09"/>
    <w:rsid w:val="00B52D3F"/>
    <w:rsid w:val="00B533EC"/>
    <w:rsid w:val="00B54D44"/>
    <w:rsid w:val="00B55F94"/>
    <w:rsid w:val="00B565CB"/>
    <w:rsid w:val="00B56937"/>
    <w:rsid w:val="00B5701C"/>
    <w:rsid w:val="00B574CC"/>
    <w:rsid w:val="00B60B45"/>
    <w:rsid w:val="00B6140C"/>
    <w:rsid w:val="00B61D9E"/>
    <w:rsid w:val="00B61FF3"/>
    <w:rsid w:val="00B632F1"/>
    <w:rsid w:val="00B63BFF"/>
    <w:rsid w:val="00B63E13"/>
    <w:rsid w:val="00B65934"/>
    <w:rsid w:val="00B65A16"/>
    <w:rsid w:val="00B66454"/>
    <w:rsid w:val="00B66F83"/>
    <w:rsid w:val="00B671D9"/>
    <w:rsid w:val="00B674FE"/>
    <w:rsid w:val="00B67666"/>
    <w:rsid w:val="00B67AE8"/>
    <w:rsid w:val="00B67BF7"/>
    <w:rsid w:val="00B67F55"/>
    <w:rsid w:val="00B70AF3"/>
    <w:rsid w:val="00B72206"/>
    <w:rsid w:val="00B72E81"/>
    <w:rsid w:val="00B73493"/>
    <w:rsid w:val="00B735A9"/>
    <w:rsid w:val="00B74E23"/>
    <w:rsid w:val="00B751B1"/>
    <w:rsid w:val="00B755DE"/>
    <w:rsid w:val="00B75AA9"/>
    <w:rsid w:val="00B76374"/>
    <w:rsid w:val="00B76EDB"/>
    <w:rsid w:val="00B76EE5"/>
    <w:rsid w:val="00B8102A"/>
    <w:rsid w:val="00B81175"/>
    <w:rsid w:val="00B8138A"/>
    <w:rsid w:val="00B81822"/>
    <w:rsid w:val="00B82005"/>
    <w:rsid w:val="00B82D13"/>
    <w:rsid w:val="00B82DED"/>
    <w:rsid w:val="00B82ED7"/>
    <w:rsid w:val="00B831A6"/>
    <w:rsid w:val="00B83698"/>
    <w:rsid w:val="00B83D92"/>
    <w:rsid w:val="00B83E1F"/>
    <w:rsid w:val="00B858FD"/>
    <w:rsid w:val="00B85E3D"/>
    <w:rsid w:val="00B86E21"/>
    <w:rsid w:val="00B86F64"/>
    <w:rsid w:val="00B8705F"/>
    <w:rsid w:val="00B876E0"/>
    <w:rsid w:val="00B902E5"/>
    <w:rsid w:val="00B903C9"/>
    <w:rsid w:val="00B90587"/>
    <w:rsid w:val="00B907DE"/>
    <w:rsid w:val="00B9133A"/>
    <w:rsid w:val="00B91561"/>
    <w:rsid w:val="00B915E5"/>
    <w:rsid w:val="00B9304E"/>
    <w:rsid w:val="00B93962"/>
    <w:rsid w:val="00B93BF8"/>
    <w:rsid w:val="00B943F7"/>
    <w:rsid w:val="00B94EBD"/>
    <w:rsid w:val="00B95398"/>
    <w:rsid w:val="00B96898"/>
    <w:rsid w:val="00B96B07"/>
    <w:rsid w:val="00B96B6F"/>
    <w:rsid w:val="00B97819"/>
    <w:rsid w:val="00B978BF"/>
    <w:rsid w:val="00BA0010"/>
    <w:rsid w:val="00BA04AC"/>
    <w:rsid w:val="00BA07C4"/>
    <w:rsid w:val="00BA0D6F"/>
    <w:rsid w:val="00BA0DF9"/>
    <w:rsid w:val="00BA0DFB"/>
    <w:rsid w:val="00BA0E45"/>
    <w:rsid w:val="00BA117D"/>
    <w:rsid w:val="00BA1C58"/>
    <w:rsid w:val="00BA1D0F"/>
    <w:rsid w:val="00BA257C"/>
    <w:rsid w:val="00BA2AC9"/>
    <w:rsid w:val="00BA2B2E"/>
    <w:rsid w:val="00BA2DD8"/>
    <w:rsid w:val="00BA3239"/>
    <w:rsid w:val="00BA3B9F"/>
    <w:rsid w:val="00BA411C"/>
    <w:rsid w:val="00BA475C"/>
    <w:rsid w:val="00BA5C53"/>
    <w:rsid w:val="00BA5D53"/>
    <w:rsid w:val="00BA68DA"/>
    <w:rsid w:val="00BA6944"/>
    <w:rsid w:val="00BA738C"/>
    <w:rsid w:val="00BB041B"/>
    <w:rsid w:val="00BB0D88"/>
    <w:rsid w:val="00BB2385"/>
    <w:rsid w:val="00BB31E1"/>
    <w:rsid w:val="00BB389B"/>
    <w:rsid w:val="00BB3AF8"/>
    <w:rsid w:val="00BB3E09"/>
    <w:rsid w:val="00BB45BD"/>
    <w:rsid w:val="00BB4BBC"/>
    <w:rsid w:val="00BB54EE"/>
    <w:rsid w:val="00BB5FF4"/>
    <w:rsid w:val="00BB62DB"/>
    <w:rsid w:val="00BB6313"/>
    <w:rsid w:val="00BB6842"/>
    <w:rsid w:val="00BB6A5A"/>
    <w:rsid w:val="00BB6DE7"/>
    <w:rsid w:val="00BB774D"/>
    <w:rsid w:val="00BB7BED"/>
    <w:rsid w:val="00BC008D"/>
    <w:rsid w:val="00BC0B88"/>
    <w:rsid w:val="00BC1084"/>
    <w:rsid w:val="00BC1B71"/>
    <w:rsid w:val="00BC21BE"/>
    <w:rsid w:val="00BC25C0"/>
    <w:rsid w:val="00BC2C88"/>
    <w:rsid w:val="00BC2EDA"/>
    <w:rsid w:val="00BC333E"/>
    <w:rsid w:val="00BC3928"/>
    <w:rsid w:val="00BC440F"/>
    <w:rsid w:val="00BC4F62"/>
    <w:rsid w:val="00BC5287"/>
    <w:rsid w:val="00BC551A"/>
    <w:rsid w:val="00BC551B"/>
    <w:rsid w:val="00BC556A"/>
    <w:rsid w:val="00BC57E4"/>
    <w:rsid w:val="00BC6113"/>
    <w:rsid w:val="00BC6B59"/>
    <w:rsid w:val="00BD0329"/>
    <w:rsid w:val="00BD0481"/>
    <w:rsid w:val="00BD1C56"/>
    <w:rsid w:val="00BD260B"/>
    <w:rsid w:val="00BD28DB"/>
    <w:rsid w:val="00BD28E8"/>
    <w:rsid w:val="00BD2A97"/>
    <w:rsid w:val="00BD3043"/>
    <w:rsid w:val="00BD33A7"/>
    <w:rsid w:val="00BD3607"/>
    <w:rsid w:val="00BD36CE"/>
    <w:rsid w:val="00BD3D95"/>
    <w:rsid w:val="00BD41FB"/>
    <w:rsid w:val="00BD50D4"/>
    <w:rsid w:val="00BD7208"/>
    <w:rsid w:val="00BD7795"/>
    <w:rsid w:val="00BD7C0E"/>
    <w:rsid w:val="00BD7C42"/>
    <w:rsid w:val="00BE0476"/>
    <w:rsid w:val="00BE08AF"/>
    <w:rsid w:val="00BE160E"/>
    <w:rsid w:val="00BE20B2"/>
    <w:rsid w:val="00BE20BA"/>
    <w:rsid w:val="00BE254C"/>
    <w:rsid w:val="00BE27DF"/>
    <w:rsid w:val="00BE290C"/>
    <w:rsid w:val="00BE2998"/>
    <w:rsid w:val="00BE2BAF"/>
    <w:rsid w:val="00BE3384"/>
    <w:rsid w:val="00BE3937"/>
    <w:rsid w:val="00BE4447"/>
    <w:rsid w:val="00BE4494"/>
    <w:rsid w:val="00BE4B25"/>
    <w:rsid w:val="00BE51CF"/>
    <w:rsid w:val="00BE542C"/>
    <w:rsid w:val="00BE642A"/>
    <w:rsid w:val="00BE652A"/>
    <w:rsid w:val="00BE6679"/>
    <w:rsid w:val="00BE6FE9"/>
    <w:rsid w:val="00BE754B"/>
    <w:rsid w:val="00BF002B"/>
    <w:rsid w:val="00BF0064"/>
    <w:rsid w:val="00BF0C9A"/>
    <w:rsid w:val="00BF0ED5"/>
    <w:rsid w:val="00BF272B"/>
    <w:rsid w:val="00BF28FC"/>
    <w:rsid w:val="00BF29CA"/>
    <w:rsid w:val="00BF3BC8"/>
    <w:rsid w:val="00BF3C8D"/>
    <w:rsid w:val="00BF414B"/>
    <w:rsid w:val="00BF4851"/>
    <w:rsid w:val="00BF4B42"/>
    <w:rsid w:val="00BF4E27"/>
    <w:rsid w:val="00BF6DE7"/>
    <w:rsid w:val="00BF70CC"/>
    <w:rsid w:val="00BF7212"/>
    <w:rsid w:val="00C00355"/>
    <w:rsid w:val="00C00677"/>
    <w:rsid w:val="00C00D50"/>
    <w:rsid w:val="00C01668"/>
    <w:rsid w:val="00C0169A"/>
    <w:rsid w:val="00C01CDD"/>
    <w:rsid w:val="00C02429"/>
    <w:rsid w:val="00C02A20"/>
    <w:rsid w:val="00C02A4D"/>
    <w:rsid w:val="00C042A8"/>
    <w:rsid w:val="00C04EC9"/>
    <w:rsid w:val="00C05932"/>
    <w:rsid w:val="00C05CF1"/>
    <w:rsid w:val="00C06DB4"/>
    <w:rsid w:val="00C06DFE"/>
    <w:rsid w:val="00C06F18"/>
    <w:rsid w:val="00C06F6E"/>
    <w:rsid w:val="00C07603"/>
    <w:rsid w:val="00C10009"/>
    <w:rsid w:val="00C10374"/>
    <w:rsid w:val="00C105FD"/>
    <w:rsid w:val="00C10ECF"/>
    <w:rsid w:val="00C10FDD"/>
    <w:rsid w:val="00C120E9"/>
    <w:rsid w:val="00C12E4A"/>
    <w:rsid w:val="00C13015"/>
    <w:rsid w:val="00C13B69"/>
    <w:rsid w:val="00C13C52"/>
    <w:rsid w:val="00C13D12"/>
    <w:rsid w:val="00C148B8"/>
    <w:rsid w:val="00C149FA"/>
    <w:rsid w:val="00C152BC"/>
    <w:rsid w:val="00C156F4"/>
    <w:rsid w:val="00C15B15"/>
    <w:rsid w:val="00C1653A"/>
    <w:rsid w:val="00C16F92"/>
    <w:rsid w:val="00C17ADC"/>
    <w:rsid w:val="00C17F72"/>
    <w:rsid w:val="00C209AC"/>
    <w:rsid w:val="00C20FD1"/>
    <w:rsid w:val="00C211A9"/>
    <w:rsid w:val="00C21767"/>
    <w:rsid w:val="00C22018"/>
    <w:rsid w:val="00C22A8C"/>
    <w:rsid w:val="00C22C25"/>
    <w:rsid w:val="00C22C84"/>
    <w:rsid w:val="00C22D34"/>
    <w:rsid w:val="00C2435C"/>
    <w:rsid w:val="00C243F4"/>
    <w:rsid w:val="00C25AE0"/>
    <w:rsid w:val="00C261D2"/>
    <w:rsid w:val="00C26A2C"/>
    <w:rsid w:val="00C270AD"/>
    <w:rsid w:val="00C271C2"/>
    <w:rsid w:val="00C27E5F"/>
    <w:rsid w:val="00C30295"/>
    <w:rsid w:val="00C309B1"/>
    <w:rsid w:val="00C311C7"/>
    <w:rsid w:val="00C31A59"/>
    <w:rsid w:val="00C31F98"/>
    <w:rsid w:val="00C32CD3"/>
    <w:rsid w:val="00C33CFC"/>
    <w:rsid w:val="00C33D15"/>
    <w:rsid w:val="00C343FF"/>
    <w:rsid w:val="00C35F54"/>
    <w:rsid w:val="00C36972"/>
    <w:rsid w:val="00C36D54"/>
    <w:rsid w:val="00C36F41"/>
    <w:rsid w:val="00C371D8"/>
    <w:rsid w:val="00C377AC"/>
    <w:rsid w:val="00C404B0"/>
    <w:rsid w:val="00C40696"/>
    <w:rsid w:val="00C4079D"/>
    <w:rsid w:val="00C409E9"/>
    <w:rsid w:val="00C41827"/>
    <w:rsid w:val="00C41881"/>
    <w:rsid w:val="00C418CE"/>
    <w:rsid w:val="00C42004"/>
    <w:rsid w:val="00C4216A"/>
    <w:rsid w:val="00C42C20"/>
    <w:rsid w:val="00C42EE6"/>
    <w:rsid w:val="00C4301C"/>
    <w:rsid w:val="00C43112"/>
    <w:rsid w:val="00C434BD"/>
    <w:rsid w:val="00C436BE"/>
    <w:rsid w:val="00C43A34"/>
    <w:rsid w:val="00C43D78"/>
    <w:rsid w:val="00C443CE"/>
    <w:rsid w:val="00C455FC"/>
    <w:rsid w:val="00C45D6C"/>
    <w:rsid w:val="00C464EE"/>
    <w:rsid w:val="00C46ABE"/>
    <w:rsid w:val="00C46CC3"/>
    <w:rsid w:val="00C47E22"/>
    <w:rsid w:val="00C47E9E"/>
    <w:rsid w:val="00C52494"/>
    <w:rsid w:val="00C529A6"/>
    <w:rsid w:val="00C52F89"/>
    <w:rsid w:val="00C53F2E"/>
    <w:rsid w:val="00C5416F"/>
    <w:rsid w:val="00C5487D"/>
    <w:rsid w:val="00C5493D"/>
    <w:rsid w:val="00C55444"/>
    <w:rsid w:val="00C5546C"/>
    <w:rsid w:val="00C56110"/>
    <w:rsid w:val="00C56CB8"/>
    <w:rsid w:val="00C56D55"/>
    <w:rsid w:val="00C57F94"/>
    <w:rsid w:val="00C61C46"/>
    <w:rsid w:val="00C6260D"/>
    <w:rsid w:val="00C639B0"/>
    <w:rsid w:val="00C63C1B"/>
    <w:rsid w:val="00C648D0"/>
    <w:rsid w:val="00C64C8B"/>
    <w:rsid w:val="00C657FA"/>
    <w:rsid w:val="00C659D9"/>
    <w:rsid w:val="00C66068"/>
    <w:rsid w:val="00C665C1"/>
    <w:rsid w:val="00C678BD"/>
    <w:rsid w:val="00C678F9"/>
    <w:rsid w:val="00C67D53"/>
    <w:rsid w:val="00C67EC2"/>
    <w:rsid w:val="00C700D0"/>
    <w:rsid w:val="00C701BE"/>
    <w:rsid w:val="00C71D91"/>
    <w:rsid w:val="00C721E1"/>
    <w:rsid w:val="00C725DF"/>
    <w:rsid w:val="00C733C9"/>
    <w:rsid w:val="00C73453"/>
    <w:rsid w:val="00C738E1"/>
    <w:rsid w:val="00C73925"/>
    <w:rsid w:val="00C73C2E"/>
    <w:rsid w:val="00C74575"/>
    <w:rsid w:val="00C74903"/>
    <w:rsid w:val="00C750E4"/>
    <w:rsid w:val="00C75203"/>
    <w:rsid w:val="00C75678"/>
    <w:rsid w:val="00C75D02"/>
    <w:rsid w:val="00C75DF5"/>
    <w:rsid w:val="00C76483"/>
    <w:rsid w:val="00C76A3D"/>
    <w:rsid w:val="00C76FC0"/>
    <w:rsid w:val="00C776DA"/>
    <w:rsid w:val="00C77A92"/>
    <w:rsid w:val="00C77AEA"/>
    <w:rsid w:val="00C77B6A"/>
    <w:rsid w:val="00C80178"/>
    <w:rsid w:val="00C8036E"/>
    <w:rsid w:val="00C8041E"/>
    <w:rsid w:val="00C813DE"/>
    <w:rsid w:val="00C81C70"/>
    <w:rsid w:val="00C820F7"/>
    <w:rsid w:val="00C82BA8"/>
    <w:rsid w:val="00C82FF0"/>
    <w:rsid w:val="00C84547"/>
    <w:rsid w:val="00C848F1"/>
    <w:rsid w:val="00C84C10"/>
    <w:rsid w:val="00C84C5B"/>
    <w:rsid w:val="00C851C8"/>
    <w:rsid w:val="00C85773"/>
    <w:rsid w:val="00C858DB"/>
    <w:rsid w:val="00C86324"/>
    <w:rsid w:val="00C86697"/>
    <w:rsid w:val="00C869D4"/>
    <w:rsid w:val="00C86A7F"/>
    <w:rsid w:val="00C86C27"/>
    <w:rsid w:val="00C87B11"/>
    <w:rsid w:val="00C90492"/>
    <w:rsid w:val="00C91211"/>
    <w:rsid w:val="00C92094"/>
    <w:rsid w:val="00C92B5F"/>
    <w:rsid w:val="00C92FE7"/>
    <w:rsid w:val="00C93559"/>
    <w:rsid w:val="00C948AF"/>
    <w:rsid w:val="00C94EE6"/>
    <w:rsid w:val="00C954B0"/>
    <w:rsid w:val="00C959E0"/>
    <w:rsid w:val="00C96BA5"/>
    <w:rsid w:val="00C96CF9"/>
    <w:rsid w:val="00CA13E2"/>
    <w:rsid w:val="00CA1B03"/>
    <w:rsid w:val="00CA2A56"/>
    <w:rsid w:val="00CA2C2C"/>
    <w:rsid w:val="00CA2E12"/>
    <w:rsid w:val="00CA2E66"/>
    <w:rsid w:val="00CA3150"/>
    <w:rsid w:val="00CA3697"/>
    <w:rsid w:val="00CA3E5A"/>
    <w:rsid w:val="00CA4BB7"/>
    <w:rsid w:val="00CA521E"/>
    <w:rsid w:val="00CA5783"/>
    <w:rsid w:val="00CA578D"/>
    <w:rsid w:val="00CA65BF"/>
    <w:rsid w:val="00CA794D"/>
    <w:rsid w:val="00CA7C34"/>
    <w:rsid w:val="00CB0D8F"/>
    <w:rsid w:val="00CB29D3"/>
    <w:rsid w:val="00CB2AB6"/>
    <w:rsid w:val="00CB48E1"/>
    <w:rsid w:val="00CB53AE"/>
    <w:rsid w:val="00CB5622"/>
    <w:rsid w:val="00CB69C0"/>
    <w:rsid w:val="00CB6A89"/>
    <w:rsid w:val="00CB6DA3"/>
    <w:rsid w:val="00CB70CF"/>
    <w:rsid w:val="00CB7210"/>
    <w:rsid w:val="00CB798C"/>
    <w:rsid w:val="00CB7AC2"/>
    <w:rsid w:val="00CB7B0C"/>
    <w:rsid w:val="00CC1C68"/>
    <w:rsid w:val="00CC1F61"/>
    <w:rsid w:val="00CC20B0"/>
    <w:rsid w:val="00CC3B18"/>
    <w:rsid w:val="00CC4056"/>
    <w:rsid w:val="00CC4202"/>
    <w:rsid w:val="00CC444C"/>
    <w:rsid w:val="00CC4733"/>
    <w:rsid w:val="00CC5516"/>
    <w:rsid w:val="00CC57CB"/>
    <w:rsid w:val="00CC5A2B"/>
    <w:rsid w:val="00CC5DAB"/>
    <w:rsid w:val="00CC5EB8"/>
    <w:rsid w:val="00CC6DC8"/>
    <w:rsid w:val="00CC7556"/>
    <w:rsid w:val="00CC7B26"/>
    <w:rsid w:val="00CC7CB0"/>
    <w:rsid w:val="00CD0239"/>
    <w:rsid w:val="00CD1761"/>
    <w:rsid w:val="00CD17EC"/>
    <w:rsid w:val="00CD3943"/>
    <w:rsid w:val="00CD3B66"/>
    <w:rsid w:val="00CD44F6"/>
    <w:rsid w:val="00CD48A2"/>
    <w:rsid w:val="00CD4998"/>
    <w:rsid w:val="00CD4CA3"/>
    <w:rsid w:val="00CD5470"/>
    <w:rsid w:val="00CD59AA"/>
    <w:rsid w:val="00CD69B7"/>
    <w:rsid w:val="00CD777C"/>
    <w:rsid w:val="00CD7C37"/>
    <w:rsid w:val="00CD7C54"/>
    <w:rsid w:val="00CE1B35"/>
    <w:rsid w:val="00CE32AF"/>
    <w:rsid w:val="00CE3931"/>
    <w:rsid w:val="00CE3A89"/>
    <w:rsid w:val="00CE3EF6"/>
    <w:rsid w:val="00CE423D"/>
    <w:rsid w:val="00CE483C"/>
    <w:rsid w:val="00CE5174"/>
    <w:rsid w:val="00CE5CE5"/>
    <w:rsid w:val="00CE5DBD"/>
    <w:rsid w:val="00CE63B3"/>
    <w:rsid w:val="00CE69D7"/>
    <w:rsid w:val="00CE6BD9"/>
    <w:rsid w:val="00CE6C43"/>
    <w:rsid w:val="00CE73F8"/>
    <w:rsid w:val="00CE7501"/>
    <w:rsid w:val="00CF012C"/>
    <w:rsid w:val="00CF0434"/>
    <w:rsid w:val="00CF04DB"/>
    <w:rsid w:val="00CF0625"/>
    <w:rsid w:val="00CF2C70"/>
    <w:rsid w:val="00CF3522"/>
    <w:rsid w:val="00CF40D0"/>
    <w:rsid w:val="00CF472D"/>
    <w:rsid w:val="00CF49E6"/>
    <w:rsid w:val="00CF51AC"/>
    <w:rsid w:val="00CF5685"/>
    <w:rsid w:val="00CF5BC0"/>
    <w:rsid w:val="00CF5C6B"/>
    <w:rsid w:val="00CF6441"/>
    <w:rsid w:val="00D0058C"/>
    <w:rsid w:val="00D00DC4"/>
    <w:rsid w:val="00D011A0"/>
    <w:rsid w:val="00D014C6"/>
    <w:rsid w:val="00D02DD4"/>
    <w:rsid w:val="00D02E48"/>
    <w:rsid w:val="00D036E5"/>
    <w:rsid w:val="00D03BC4"/>
    <w:rsid w:val="00D0488C"/>
    <w:rsid w:val="00D04981"/>
    <w:rsid w:val="00D05C18"/>
    <w:rsid w:val="00D073A0"/>
    <w:rsid w:val="00D10874"/>
    <w:rsid w:val="00D10ED2"/>
    <w:rsid w:val="00D110EC"/>
    <w:rsid w:val="00D111DB"/>
    <w:rsid w:val="00D11381"/>
    <w:rsid w:val="00D1220D"/>
    <w:rsid w:val="00D123C0"/>
    <w:rsid w:val="00D12505"/>
    <w:rsid w:val="00D131E1"/>
    <w:rsid w:val="00D136D7"/>
    <w:rsid w:val="00D15D0D"/>
    <w:rsid w:val="00D172FF"/>
    <w:rsid w:val="00D174C0"/>
    <w:rsid w:val="00D17D20"/>
    <w:rsid w:val="00D2042A"/>
    <w:rsid w:val="00D20960"/>
    <w:rsid w:val="00D209F8"/>
    <w:rsid w:val="00D20FCD"/>
    <w:rsid w:val="00D21788"/>
    <w:rsid w:val="00D21986"/>
    <w:rsid w:val="00D22511"/>
    <w:rsid w:val="00D2312A"/>
    <w:rsid w:val="00D232C0"/>
    <w:rsid w:val="00D23ADB"/>
    <w:rsid w:val="00D23E66"/>
    <w:rsid w:val="00D24CC7"/>
    <w:rsid w:val="00D25DDC"/>
    <w:rsid w:val="00D277B5"/>
    <w:rsid w:val="00D27F61"/>
    <w:rsid w:val="00D3029F"/>
    <w:rsid w:val="00D30EB0"/>
    <w:rsid w:val="00D31B39"/>
    <w:rsid w:val="00D323A4"/>
    <w:rsid w:val="00D324A3"/>
    <w:rsid w:val="00D32855"/>
    <w:rsid w:val="00D32C6B"/>
    <w:rsid w:val="00D33525"/>
    <w:rsid w:val="00D33757"/>
    <w:rsid w:val="00D34140"/>
    <w:rsid w:val="00D3450B"/>
    <w:rsid w:val="00D3508A"/>
    <w:rsid w:val="00D35266"/>
    <w:rsid w:val="00D35BE1"/>
    <w:rsid w:val="00D369F4"/>
    <w:rsid w:val="00D36A18"/>
    <w:rsid w:val="00D371FC"/>
    <w:rsid w:val="00D3755B"/>
    <w:rsid w:val="00D400FE"/>
    <w:rsid w:val="00D40453"/>
    <w:rsid w:val="00D404D2"/>
    <w:rsid w:val="00D4063D"/>
    <w:rsid w:val="00D408A6"/>
    <w:rsid w:val="00D40D37"/>
    <w:rsid w:val="00D434F5"/>
    <w:rsid w:val="00D43517"/>
    <w:rsid w:val="00D43686"/>
    <w:rsid w:val="00D43747"/>
    <w:rsid w:val="00D43B13"/>
    <w:rsid w:val="00D43DDC"/>
    <w:rsid w:val="00D445B5"/>
    <w:rsid w:val="00D45A07"/>
    <w:rsid w:val="00D45EB1"/>
    <w:rsid w:val="00D45F55"/>
    <w:rsid w:val="00D469EE"/>
    <w:rsid w:val="00D46FB5"/>
    <w:rsid w:val="00D472BB"/>
    <w:rsid w:val="00D475ED"/>
    <w:rsid w:val="00D47BF4"/>
    <w:rsid w:val="00D47C4C"/>
    <w:rsid w:val="00D47F7A"/>
    <w:rsid w:val="00D5014F"/>
    <w:rsid w:val="00D50541"/>
    <w:rsid w:val="00D5071C"/>
    <w:rsid w:val="00D50D6D"/>
    <w:rsid w:val="00D51076"/>
    <w:rsid w:val="00D51312"/>
    <w:rsid w:val="00D51713"/>
    <w:rsid w:val="00D5199A"/>
    <w:rsid w:val="00D52D94"/>
    <w:rsid w:val="00D565F7"/>
    <w:rsid w:val="00D56635"/>
    <w:rsid w:val="00D57069"/>
    <w:rsid w:val="00D572B9"/>
    <w:rsid w:val="00D575B7"/>
    <w:rsid w:val="00D577C0"/>
    <w:rsid w:val="00D57BE0"/>
    <w:rsid w:val="00D57E11"/>
    <w:rsid w:val="00D60761"/>
    <w:rsid w:val="00D61532"/>
    <w:rsid w:val="00D61631"/>
    <w:rsid w:val="00D61BE0"/>
    <w:rsid w:val="00D61E51"/>
    <w:rsid w:val="00D62F3A"/>
    <w:rsid w:val="00D63649"/>
    <w:rsid w:val="00D64E28"/>
    <w:rsid w:val="00D64FC6"/>
    <w:rsid w:val="00D65465"/>
    <w:rsid w:val="00D6553C"/>
    <w:rsid w:val="00D656B7"/>
    <w:rsid w:val="00D67D7E"/>
    <w:rsid w:val="00D67F83"/>
    <w:rsid w:val="00D70079"/>
    <w:rsid w:val="00D70171"/>
    <w:rsid w:val="00D7041F"/>
    <w:rsid w:val="00D70A19"/>
    <w:rsid w:val="00D71E3E"/>
    <w:rsid w:val="00D721A1"/>
    <w:rsid w:val="00D72638"/>
    <w:rsid w:val="00D729C2"/>
    <w:rsid w:val="00D73331"/>
    <w:rsid w:val="00D733EB"/>
    <w:rsid w:val="00D73759"/>
    <w:rsid w:val="00D757CE"/>
    <w:rsid w:val="00D76343"/>
    <w:rsid w:val="00D76421"/>
    <w:rsid w:val="00D7709B"/>
    <w:rsid w:val="00D772DB"/>
    <w:rsid w:val="00D77E4C"/>
    <w:rsid w:val="00D8053D"/>
    <w:rsid w:val="00D80D22"/>
    <w:rsid w:val="00D82013"/>
    <w:rsid w:val="00D82114"/>
    <w:rsid w:val="00D826E1"/>
    <w:rsid w:val="00D82913"/>
    <w:rsid w:val="00D837DD"/>
    <w:rsid w:val="00D838DB"/>
    <w:rsid w:val="00D83F10"/>
    <w:rsid w:val="00D844D2"/>
    <w:rsid w:val="00D84CDC"/>
    <w:rsid w:val="00D85113"/>
    <w:rsid w:val="00D8548A"/>
    <w:rsid w:val="00D85646"/>
    <w:rsid w:val="00D85F9A"/>
    <w:rsid w:val="00D8603E"/>
    <w:rsid w:val="00D86550"/>
    <w:rsid w:val="00D871DC"/>
    <w:rsid w:val="00D87243"/>
    <w:rsid w:val="00D8744D"/>
    <w:rsid w:val="00D87EE5"/>
    <w:rsid w:val="00D91DC4"/>
    <w:rsid w:val="00D92627"/>
    <w:rsid w:val="00D92A9D"/>
    <w:rsid w:val="00D934FB"/>
    <w:rsid w:val="00D94226"/>
    <w:rsid w:val="00D94346"/>
    <w:rsid w:val="00D944BA"/>
    <w:rsid w:val="00D94A5F"/>
    <w:rsid w:val="00D951C9"/>
    <w:rsid w:val="00D95757"/>
    <w:rsid w:val="00D95F87"/>
    <w:rsid w:val="00D96501"/>
    <w:rsid w:val="00D972C9"/>
    <w:rsid w:val="00D979EB"/>
    <w:rsid w:val="00DA0769"/>
    <w:rsid w:val="00DA0C4E"/>
    <w:rsid w:val="00DA2336"/>
    <w:rsid w:val="00DA3157"/>
    <w:rsid w:val="00DA3E00"/>
    <w:rsid w:val="00DA4357"/>
    <w:rsid w:val="00DA4667"/>
    <w:rsid w:val="00DA47BC"/>
    <w:rsid w:val="00DA48CA"/>
    <w:rsid w:val="00DA4CF3"/>
    <w:rsid w:val="00DA50D0"/>
    <w:rsid w:val="00DA57CC"/>
    <w:rsid w:val="00DA5E02"/>
    <w:rsid w:val="00DA5E46"/>
    <w:rsid w:val="00DA66FF"/>
    <w:rsid w:val="00DA6827"/>
    <w:rsid w:val="00DA7124"/>
    <w:rsid w:val="00DA7543"/>
    <w:rsid w:val="00DB0243"/>
    <w:rsid w:val="00DB0D64"/>
    <w:rsid w:val="00DB15BE"/>
    <w:rsid w:val="00DB1D36"/>
    <w:rsid w:val="00DB1DBC"/>
    <w:rsid w:val="00DB2B77"/>
    <w:rsid w:val="00DB42FC"/>
    <w:rsid w:val="00DB4E78"/>
    <w:rsid w:val="00DB4E99"/>
    <w:rsid w:val="00DB5008"/>
    <w:rsid w:val="00DB5C87"/>
    <w:rsid w:val="00DB672B"/>
    <w:rsid w:val="00DB6820"/>
    <w:rsid w:val="00DB6896"/>
    <w:rsid w:val="00DB6EB3"/>
    <w:rsid w:val="00DB7094"/>
    <w:rsid w:val="00DB7AD7"/>
    <w:rsid w:val="00DB7BCE"/>
    <w:rsid w:val="00DC0068"/>
    <w:rsid w:val="00DC064F"/>
    <w:rsid w:val="00DC0A55"/>
    <w:rsid w:val="00DC0B9A"/>
    <w:rsid w:val="00DC0E26"/>
    <w:rsid w:val="00DC0E57"/>
    <w:rsid w:val="00DC1271"/>
    <w:rsid w:val="00DC24BB"/>
    <w:rsid w:val="00DC3685"/>
    <w:rsid w:val="00DC3B34"/>
    <w:rsid w:val="00DC3C02"/>
    <w:rsid w:val="00DC3DEA"/>
    <w:rsid w:val="00DC4279"/>
    <w:rsid w:val="00DC4977"/>
    <w:rsid w:val="00DC506F"/>
    <w:rsid w:val="00DC5523"/>
    <w:rsid w:val="00DC5C65"/>
    <w:rsid w:val="00DC64FC"/>
    <w:rsid w:val="00DC6733"/>
    <w:rsid w:val="00DC67F4"/>
    <w:rsid w:val="00DC6A49"/>
    <w:rsid w:val="00DC6E45"/>
    <w:rsid w:val="00DC6EAE"/>
    <w:rsid w:val="00DC783D"/>
    <w:rsid w:val="00DC7CFD"/>
    <w:rsid w:val="00DD022C"/>
    <w:rsid w:val="00DD0ADF"/>
    <w:rsid w:val="00DD1131"/>
    <w:rsid w:val="00DD11F5"/>
    <w:rsid w:val="00DD12D5"/>
    <w:rsid w:val="00DD1784"/>
    <w:rsid w:val="00DD1ABE"/>
    <w:rsid w:val="00DD21EB"/>
    <w:rsid w:val="00DD2A12"/>
    <w:rsid w:val="00DD2C6D"/>
    <w:rsid w:val="00DD32AB"/>
    <w:rsid w:val="00DD4E83"/>
    <w:rsid w:val="00DD5DD7"/>
    <w:rsid w:val="00DD6145"/>
    <w:rsid w:val="00DD63F2"/>
    <w:rsid w:val="00DD7114"/>
    <w:rsid w:val="00DE0338"/>
    <w:rsid w:val="00DE05A6"/>
    <w:rsid w:val="00DE0C97"/>
    <w:rsid w:val="00DE1FB7"/>
    <w:rsid w:val="00DE2F3A"/>
    <w:rsid w:val="00DE3616"/>
    <w:rsid w:val="00DE375D"/>
    <w:rsid w:val="00DE55D6"/>
    <w:rsid w:val="00DE5744"/>
    <w:rsid w:val="00DE5E09"/>
    <w:rsid w:val="00DE60DA"/>
    <w:rsid w:val="00DE6631"/>
    <w:rsid w:val="00DE73B7"/>
    <w:rsid w:val="00DF0592"/>
    <w:rsid w:val="00DF0A16"/>
    <w:rsid w:val="00DF0A7C"/>
    <w:rsid w:val="00DF0F04"/>
    <w:rsid w:val="00DF1AB5"/>
    <w:rsid w:val="00DF2408"/>
    <w:rsid w:val="00DF355F"/>
    <w:rsid w:val="00DF4570"/>
    <w:rsid w:val="00DF4986"/>
    <w:rsid w:val="00DF58DB"/>
    <w:rsid w:val="00DF59B2"/>
    <w:rsid w:val="00DF5DB4"/>
    <w:rsid w:val="00DF60E6"/>
    <w:rsid w:val="00DF66A2"/>
    <w:rsid w:val="00DF673C"/>
    <w:rsid w:val="00DF75BC"/>
    <w:rsid w:val="00DF7609"/>
    <w:rsid w:val="00DF77DD"/>
    <w:rsid w:val="00DF7C80"/>
    <w:rsid w:val="00E003B2"/>
    <w:rsid w:val="00E00407"/>
    <w:rsid w:val="00E02394"/>
    <w:rsid w:val="00E02BE6"/>
    <w:rsid w:val="00E02C36"/>
    <w:rsid w:val="00E03715"/>
    <w:rsid w:val="00E03D51"/>
    <w:rsid w:val="00E0421D"/>
    <w:rsid w:val="00E04545"/>
    <w:rsid w:val="00E0458F"/>
    <w:rsid w:val="00E05946"/>
    <w:rsid w:val="00E07F52"/>
    <w:rsid w:val="00E07FB7"/>
    <w:rsid w:val="00E10532"/>
    <w:rsid w:val="00E10775"/>
    <w:rsid w:val="00E10B2C"/>
    <w:rsid w:val="00E10BE0"/>
    <w:rsid w:val="00E10FE3"/>
    <w:rsid w:val="00E11604"/>
    <w:rsid w:val="00E11DBC"/>
    <w:rsid w:val="00E13059"/>
    <w:rsid w:val="00E13213"/>
    <w:rsid w:val="00E1348C"/>
    <w:rsid w:val="00E1375D"/>
    <w:rsid w:val="00E155CC"/>
    <w:rsid w:val="00E1679A"/>
    <w:rsid w:val="00E16A7B"/>
    <w:rsid w:val="00E17B35"/>
    <w:rsid w:val="00E17C81"/>
    <w:rsid w:val="00E2072D"/>
    <w:rsid w:val="00E20B98"/>
    <w:rsid w:val="00E20C50"/>
    <w:rsid w:val="00E21202"/>
    <w:rsid w:val="00E215C6"/>
    <w:rsid w:val="00E21FD4"/>
    <w:rsid w:val="00E22125"/>
    <w:rsid w:val="00E2244F"/>
    <w:rsid w:val="00E22D16"/>
    <w:rsid w:val="00E22D7E"/>
    <w:rsid w:val="00E23311"/>
    <w:rsid w:val="00E238D9"/>
    <w:rsid w:val="00E2473C"/>
    <w:rsid w:val="00E24CF4"/>
    <w:rsid w:val="00E24CF8"/>
    <w:rsid w:val="00E24F86"/>
    <w:rsid w:val="00E251DC"/>
    <w:rsid w:val="00E25884"/>
    <w:rsid w:val="00E26087"/>
    <w:rsid w:val="00E2764E"/>
    <w:rsid w:val="00E302FF"/>
    <w:rsid w:val="00E309F5"/>
    <w:rsid w:val="00E319E6"/>
    <w:rsid w:val="00E31B5C"/>
    <w:rsid w:val="00E31D76"/>
    <w:rsid w:val="00E31EE1"/>
    <w:rsid w:val="00E33B80"/>
    <w:rsid w:val="00E350FB"/>
    <w:rsid w:val="00E35284"/>
    <w:rsid w:val="00E35454"/>
    <w:rsid w:val="00E35D12"/>
    <w:rsid w:val="00E362FF"/>
    <w:rsid w:val="00E3716A"/>
    <w:rsid w:val="00E40AFA"/>
    <w:rsid w:val="00E424D5"/>
    <w:rsid w:val="00E4376C"/>
    <w:rsid w:val="00E4395D"/>
    <w:rsid w:val="00E4407E"/>
    <w:rsid w:val="00E4415A"/>
    <w:rsid w:val="00E445E7"/>
    <w:rsid w:val="00E44DCD"/>
    <w:rsid w:val="00E45284"/>
    <w:rsid w:val="00E45721"/>
    <w:rsid w:val="00E45E28"/>
    <w:rsid w:val="00E45E4C"/>
    <w:rsid w:val="00E45FD2"/>
    <w:rsid w:val="00E462B5"/>
    <w:rsid w:val="00E466ED"/>
    <w:rsid w:val="00E4767B"/>
    <w:rsid w:val="00E50220"/>
    <w:rsid w:val="00E503DE"/>
    <w:rsid w:val="00E50A18"/>
    <w:rsid w:val="00E50CC2"/>
    <w:rsid w:val="00E50DF7"/>
    <w:rsid w:val="00E51C96"/>
    <w:rsid w:val="00E51E37"/>
    <w:rsid w:val="00E520A8"/>
    <w:rsid w:val="00E524C3"/>
    <w:rsid w:val="00E52E58"/>
    <w:rsid w:val="00E53208"/>
    <w:rsid w:val="00E534A5"/>
    <w:rsid w:val="00E539AC"/>
    <w:rsid w:val="00E547FE"/>
    <w:rsid w:val="00E55B2F"/>
    <w:rsid w:val="00E55CF3"/>
    <w:rsid w:val="00E55ED6"/>
    <w:rsid w:val="00E57643"/>
    <w:rsid w:val="00E576BA"/>
    <w:rsid w:val="00E604BF"/>
    <w:rsid w:val="00E61F7B"/>
    <w:rsid w:val="00E63831"/>
    <w:rsid w:val="00E6450D"/>
    <w:rsid w:val="00E64A65"/>
    <w:rsid w:val="00E663C0"/>
    <w:rsid w:val="00E66582"/>
    <w:rsid w:val="00E70497"/>
    <w:rsid w:val="00E70BD0"/>
    <w:rsid w:val="00E71449"/>
    <w:rsid w:val="00E7330D"/>
    <w:rsid w:val="00E73407"/>
    <w:rsid w:val="00E73EEE"/>
    <w:rsid w:val="00E744CE"/>
    <w:rsid w:val="00E74D24"/>
    <w:rsid w:val="00E77C6A"/>
    <w:rsid w:val="00E77D57"/>
    <w:rsid w:val="00E77E39"/>
    <w:rsid w:val="00E80557"/>
    <w:rsid w:val="00E80795"/>
    <w:rsid w:val="00E80A3D"/>
    <w:rsid w:val="00E80B71"/>
    <w:rsid w:val="00E80E76"/>
    <w:rsid w:val="00E82064"/>
    <w:rsid w:val="00E82D3D"/>
    <w:rsid w:val="00E84207"/>
    <w:rsid w:val="00E84C6B"/>
    <w:rsid w:val="00E84CA5"/>
    <w:rsid w:val="00E853AE"/>
    <w:rsid w:val="00E863F9"/>
    <w:rsid w:val="00E8695B"/>
    <w:rsid w:val="00E86CC5"/>
    <w:rsid w:val="00E86F1D"/>
    <w:rsid w:val="00E905C6"/>
    <w:rsid w:val="00E90D9D"/>
    <w:rsid w:val="00E90DEB"/>
    <w:rsid w:val="00E9118D"/>
    <w:rsid w:val="00E916FA"/>
    <w:rsid w:val="00E91D2B"/>
    <w:rsid w:val="00E91E07"/>
    <w:rsid w:val="00E924F1"/>
    <w:rsid w:val="00E94530"/>
    <w:rsid w:val="00E94927"/>
    <w:rsid w:val="00E9495C"/>
    <w:rsid w:val="00E9587E"/>
    <w:rsid w:val="00E958DE"/>
    <w:rsid w:val="00E96531"/>
    <w:rsid w:val="00E970F6"/>
    <w:rsid w:val="00EA02D7"/>
    <w:rsid w:val="00EA0B66"/>
    <w:rsid w:val="00EA0C0C"/>
    <w:rsid w:val="00EA16BC"/>
    <w:rsid w:val="00EA25E8"/>
    <w:rsid w:val="00EA26A9"/>
    <w:rsid w:val="00EA2A59"/>
    <w:rsid w:val="00EA383C"/>
    <w:rsid w:val="00EA4768"/>
    <w:rsid w:val="00EA5037"/>
    <w:rsid w:val="00EA5C47"/>
    <w:rsid w:val="00EA6A3E"/>
    <w:rsid w:val="00EA6E88"/>
    <w:rsid w:val="00EA7D41"/>
    <w:rsid w:val="00EB01D9"/>
    <w:rsid w:val="00EB09CB"/>
    <w:rsid w:val="00EB1388"/>
    <w:rsid w:val="00EB23DA"/>
    <w:rsid w:val="00EB2670"/>
    <w:rsid w:val="00EB2A98"/>
    <w:rsid w:val="00EB2AA0"/>
    <w:rsid w:val="00EB2C7C"/>
    <w:rsid w:val="00EB3783"/>
    <w:rsid w:val="00EB3AF6"/>
    <w:rsid w:val="00EB3DC9"/>
    <w:rsid w:val="00EB3F19"/>
    <w:rsid w:val="00EB406F"/>
    <w:rsid w:val="00EB4D8A"/>
    <w:rsid w:val="00EB4E0F"/>
    <w:rsid w:val="00EB60F9"/>
    <w:rsid w:val="00EB66D5"/>
    <w:rsid w:val="00EB6D7F"/>
    <w:rsid w:val="00EB6EEF"/>
    <w:rsid w:val="00EB78F6"/>
    <w:rsid w:val="00EB7C98"/>
    <w:rsid w:val="00EC0FFE"/>
    <w:rsid w:val="00EC1AA6"/>
    <w:rsid w:val="00EC1AF1"/>
    <w:rsid w:val="00EC2626"/>
    <w:rsid w:val="00EC2830"/>
    <w:rsid w:val="00EC329E"/>
    <w:rsid w:val="00EC355A"/>
    <w:rsid w:val="00EC42A3"/>
    <w:rsid w:val="00EC46C4"/>
    <w:rsid w:val="00EC55C9"/>
    <w:rsid w:val="00EC677F"/>
    <w:rsid w:val="00EC71E8"/>
    <w:rsid w:val="00EC75BF"/>
    <w:rsid w:val="00EC79DE"/>
    <w:rsid w:val="00EC7CE2"/>
    <w:rsid w:val="00ED0921"/>
    <w:rsid w:val="00ED0D4E"/>
    <w:rsid w:val="00ED12C6"/>
    <w:rsid w:val="00ED1792"/>
    <w:rsid w:val="00ED2480"/>
    <w:rsid w:val="00ED3EEE"/>
    <w:rsid w:val="00ED4473"/>
    <w:rsid w:val="00ED513D"/>
    <w:rsid w:val="00ED556D"/>
    <w:rsid w:val="00ED60D8"/>
    <w:rsid w:val="00ED62EC"/>
    <w:rsid w:val="00EE085F"/>
    <w:rsid w:val="00EE09E9"/>
    <w:rsid w:val="00EE13F8"/>
    <w:rsid w:val="00EE1A5F"/>
    <w:rsid w:val="00EE1B26"/>
    <w:rsid w:val="00EE223F"/>
    <w:rsid w:val="00EE383A"/>
    <w:rsid w:val="00EE4297"/>
    <w:rsid w:val="00EE44F9"/>
    <w:rsid w:val="00EE5A4C"/>
    <w:rsid w:val="00EE5D70"/>
    <w:rsid w:val="00EE5FD7"/>
    <w:rsid w:val="00EE5FEC"/>
    <w:rsid w:val="00EE695B"/>
    <w:rsid w:val="00EE699A"/>
    <w:rsid w:val="00EE6C98"/>
    <w:rsid w:val="00EE75BE"/>
    <w:rsid w:val="00EF2592"/>
    <w:rsid w:val="00EF413D"/>
    <w:rsid w:val="00EF465D"/>
    <w:rsid w:val="00EF503E"/>
    <w:rsid w:val="00EF57A9"/>
    <w:rsid w:val="00EF5D0F"/>
    <w:rsid w:val="00EF6BB9"/>
    <w:rsid w:val="00EF6C61"/>
    <w:rsid w:val="00EF6D85"/>
    <w:rsid w:val="00EF71D3"/>
    <w:rsid w:val="00EF729C"/>
    <w:rsid w:val="00EF7C40"/>
    <w:rsid w:val="00EF7D19"/>
    <w:rsid w:val="00EF7FB4"/>
    <w:rsid w:val="00F001E0"/>
    <w:rsid w:val="00F012CA"/>
    <w:rsid w:val="00F0294A"/>
    <w:rsid w:val="00F03621"/>
    <w:rsid w:val="00F03E43"/>
    <w:rsid w:val="00F050A9"/>
    <w:rsid w:val="00F056A4"/>
    <w:rsid w:val="00F05CA3"/>
    <w:rsid w:val="00F05D20"/>
    <w:rsid w:val="00F062FA"/>
    <w:rsid w:val="00F068D5"/>
    <w:rsid w:val="00F06B8C"/>
    <w:rsid w:val="00F0708A"/>
    <w:rsid w:val="00F0762D"/>
    <w:rsid w:val="00F10436"/>
    <w:rsid w:val="00F10918"/>
    <w:rsid w:val="00F1096D"/>
    <w:rsid w:val="00F10B56"/>
    <w:rsid w:val="00F1107E"/>
    <w:rsid w:val="00F11999"/>
    <w:rsid w:val="00F119DD"/>
    <w:rsid w:val="00F12569"/>
    <w:rsid w:val="00F12DB3"/>
    <w:rsid w:val="00F12EA5"/>
    <w:rsid w:val="00F13516"/>
    <w:rsid w:val="00F13839"/>
    <w:rsid w:val="00F14D71"/>
    <w:rsid w:val="00F14FCB"/>
    <w:rsid w:val="00F152AA"/>
    <w:rsid w:val="00F16B54"/>
    <w:rsid w:val="00F16CB3"/>
    <w:rsid w:val="00F1720F"/>
    <w:rsid w:val="00F173E7"/>
    <w:rsid w:val="00F17E1D"/>
    <w:rsid w:val="00F17E2B"/>
    <w:rsid w:val="00F2051C"/>
    <w:rsid w:val="00F2072D"/>
    <w:rsid w:val="00F21477"/>
    <w:rsid w:val="00F21FC0"/>
    <w:rsid w:val="00F21FDD"/>
    <w:rsid w:val="00F22C51"/>
    <w:rsid w:val="00F2305B"/>
    <w:rsid w:val="00F247DC"/>
    <w:rsid w:val="00F24C08"/>
    <w:rsid w:val="00F26AF7"/>
    <w:rsid w:val="00F26BE0"/>
    <w:rsid w:val="00F274EA"/>
    <w:rsid w:val="00F277F2"/>
    <w:rsid w:val="00F27CF9"/>
    <w:rsid w:val="00F30B4C"/>
    <w:rsid w:val="00F312A5"/>
    <w:rsid w:val="00F31418"/>
    <w:rsid w:val="00F31CBD"/>
    <w:rsid w:val="00F325AB"/>
    <w:rsid w:val="00F33324"/>
    <w:rsid w:val="00F34AC8"/>
    <w:rsid w:val="00F34CC4"/>
    <w:rsid w:val="00F35D10"/>
    <w:rsid w:val="00F3604C"/>
    <w:rsid w:val="00F37064"/>
    <w:rsid w:val="00F3737E"/>
    <w:rsid w:val="00F378B6"/>
    <w:rsid w:val="00F37C8E"/>
    <w:rsid w:val="00F37DF5"/>
    <w:rsid w:val="00F41A00"/>
    <w:rsid w:val="00F41AD9"/>
    <w:rsid w:val="00F41E18"/>
    <w:rsid w:val="00F42772"/>
    <w:rsid w:val="00F42A9C"/>
    <w:rsid w:val="00F42B4F"/>
    <w:rsid w:val="00F43900"/>
    <w:rsid w:val="00F43C86"/>
    <w:rsid w:val="00F43CA9"/>
    <w:rsid w:val="00F43ECC"/>
    <w:rsid w:val="00F446B8"/>
    <w:rsid w:val="00F45F6F"/>
    <w:rsid w:val="00F46378"/>
    <w:rsid w:val="00F475EA"/>
    <w:rsid w:val="00F502FC"/>
    <w:rsid w:val="00F50B40"/>
    <w:rsid w:val="00F51ACE"/>
    <w:rsid w:val="00F51DF6"/>
    <w:rsid w:val="00F521DE"/>
    <w:rsid w:val="00F52252"/>
    <w:rsid w:val="00F5262A"/>
    <w:rsid w:val="00F530D0"/>
    <w:rsid w:val="00F53246"/>
    <w:rsid w:val="00F535A8"/>
    <w:rsid w:val="00F53790"/>
    <w:rsid w:val="00F544C9"/>
    <w:rsid w:val="00F5454B"/>
    <w:rsid w:val="00F549E4"/>
    <w:rsid w:val="00F54E4D"/>
    <w:rsid w:val="00F5536B"/>
    <w:rsid w:val="00F55782"/>
    <w:rsid w:val="00F55A3A"/>
    <w:rsid w:val="00F5773C"/>
    <w:rsid w:val="00F577BB"/>
    <w:rsid w:val="00F57861"/>
    <w:rsid w:val="00F60717"/>
    <w:rsid w:val="00F609A6"/>
    <w:rsid w:val="00F60ECE"/>
    <w:rsid w:val="00F618E3"/>
    <w:rsid w:val="00F61A9A"/>
    <w:rsid w:val="00F61F8A"/>
    <w:rsid w:val="00F6203B"/>
    <w:rsid w:val="00F6227D"/>
    <w:rsid w:val="00F62660"/>
    <w:rsid w:val="00F63316"/>
    <w:rsid w:val="00F63A48"/>
    <w:rsid w:val="00F63AD4"/>
    <w:rsid w:val="00F645DA"/>
    <w:rsid w:val="00F6461E"/>
    <w:rsid w:val="00F64DAB"/>
    <w:rsid w:val="00F670CF"/>
    <w:rsid w:val="00F71882"/>
    <w:rsid w:val="00F71CCE"/>
    <w:rsid w:val="00F71D0F"/>
    <w:rsid w:val="00F71D5E"/>
    <w:rsid w:val="00F721DF"/>
    <w:rsid w:val="00F723E6"/>
    <w:rsid w:val="00F724B0"/>
    <w:rsid w:val="00F726C4"/>
    <w:rsid w:val="00F72B07"/>
    <w:rsid w:val="00F72D22"/>
    <w:rsid w:val="00F73543"/>
    <w:rsid w:val="00F73692"/>
    <w:rsid w:val="00F74E95"/>
    <w:rsid w:val="00F76805"/>
    <w:rsid w:val="00F77221"/>
    <w:rsid w:val="00F80553"/>
    <w:rsid w:val="00F80C9E"/>
    <w:rsid w:val="00F81715"/>
    <w:rsid w:val="00F835A8"/>
    <w:rsid w:val="00F83C4A"/>
    <w:rsid w:val="00F85F06"/>
    <w:rsid w:val="00F8614E"/>
    <w:rsid w:val="00F86A36"/>
    <w:rsid w:val="00F87C36"/>
    <w:rsid w:val="00F87DEA"/>
    <w:rsid w:val="00F907D8"/>
    <w:rsid w:val="00F9175E"/>
    <w:rsid w:val="00F9176A"/>
    <w:rsid w:val="00F9184E"/>
    <w:rsid w:val="00F9199E"/>
    <w:rsid w:val="00F91E61"/>
    <w:rsid w:val="00F93488"/>
    <w:rsid w:val="00F939E1"/>
    <w:rsid w:val="00F93B58"/>
    <w:rsid w:val="00F95927"/>
    <w:rsid w:val="00F95A67"/>
    <w:rsid w:val="00F960C7"/>
    <w:rsid w:val="00F96977"/>
    <w:rsid w:val="00F9706D"/>
    <w:rsid w:val="00F9770D"/>
    <w:rsid w:val="00F97DD2"/>
    <w:rsid w:val="00FA063B"/>
    <w:rsid w:val="00FA090A"/>
    <w:rsid w:val="00FA15F2"/>
    <w:rsid w:val="00FA2484"/>
    <w:rsid w:val="00FA2846"/>
    <w:rsid w:val="00FA2E74"/>
    <w:rsid w:val="00FA333C"/>
    <w:rsid w:val="00FA3627"/>
    <w:rsid w:val="00FA36C1"/>
    <w:rsid w:val="00FA3B31"/>
    <w:rsid w:val="00FA3B68"/>
    <w:rsid w:val="00FA4231"/>
    <w:rsid w:val="00FA42C1"/>
    <w:rsid w:val="00FA50EE"/>
    <w:rsid w:val="00FA53A1"/>
    <w:rsid w:val="00FA53FA"/>
    <w:rsid w:val="00FA5614"/>
    <w:rsid w:val="00FA56F7"/>
    <w:rsid w:val="00FA597E"/>
    <w:rsid w:val="00FA59AC"/>
    <w:rsid w:val="00FA6790"/>
    <w:rsid w:val="00FA68F0"/>
    <w:rsid w:val="00FA6D64"/>
    <w:rsid w:val="00FA71DD"/>
    <w:rsid w:val="00FA725B"/>
    <w:rsid w:val="00FA78E3"/>
    <w:rsid w:val="00FA7920"/>
    <w:rsid w:val="00FB02F9"/>
    <w:rsid w:val="00FB05D0"/>
    <w:rsid w:val="00FB116E"/>
    <w:rsid w:val="00FB1DFE"/>
    <w:rsid w:val="00FB1E29"/>
    <w:rsid w:val="00FB263D"/>
    <w:rsid w:val="00FB2944"/>
    <w:rsid w:val="00FB2B26"/>
    <w:rsid w:val="00FB2CC3"/>
    <w:rsid w:val="00FB395B"/>
    <w:rsid w:val="00FB470E"/>
    <w:rsid w:val="00FB5A94"/>
    <w:rsid w:val="00FB5F61"/>
    <w:rsid w:val="00FB6479"/>
    <w:rsid w:val="00FB661A"/>
    <w:rsid w:val="00FB7317"/>
    <w:rsid w:val="00FB7DE5"/>
    <w:rsid w:val="00FC0123"/>
    <w:rsid w:val="00FC01AD"/>
    <w:rsid w:val="00FC04DE"/>
    <w:rsid w:val="00FC1493"/>
    <w:rsid w:val="00FC1E5C"/>
    <w:rsid w:val="00FC1F13"/>
    <w:rsid w:val="00FC2471"/>
    <w:rsid w:val="00FC27E0"/>
    <w:rsid w:val="00FC27E6"/>
    <w:rsid w:val="00FC2A41"/>
    <w:rsid w:val="00FC397B"/>
    <w:rsid w:val="00FC420C"/>
    <w:rsid w:val="00FC4269"/>
    <w:rsid w:val="00FC426E"/>
    <w:rsid w:val="00FC4381"/>
    <w:rsid w:val="00FC4CAC"/>
    <w:rsid w:val="00FC55EC"/>
    <w:rsid w:val="00FC69CB"/>
    <w:rsid w:val="00FC6B6A"/>
    <w:rsid w:val="00FC6CD4"/>
    <w:rsid w:val="00FC7153"/>
    <w:rsid w:val="00FC7BAD"/>
    <w:rsid w:val="00FC7D18"/>
    <w:rsid w:val="00FD06D3"/>
    <w:rsid w:val="00FD0A7C"/>
    <w:rsid w:val="00FD23EF"/>
    <w:rsid w:val="00FD277E"/>
    <w:rsid w:val="00FD2780"/>
    <w:rsid w:val="00FD2B86"/>
    <w:rsid w:val="00FD3136"/>
    <w:rsid w:val="00FD3CC9"/>
    <w:rsid w:val="00FD4311"/>
    <w:rsid w:val="00FD5624"/>
    <w:rsid w:val="00FD5D18"/>
    <w:rsid w:val="00FD5E1E"/>
    <w:rsid w:val="00FD7E2E"/>
    <w:rsid w:val="00FD7F06"/>
    <w:rsid w:val="00FD7F4E"/>
    <w:rsid w:val="00FE0521"/>
    <w:rsid w:val="00FE0705"/>
    <w:rsid w:val="00FE0F75"/>
    <w:rsid w:val="00FE1D98"/>
    <w:rsid w:val="00FE28EA"/>
    <w:rsid w:val="00FE2F7B"/>
    <w:rsid w:val="00FE3486"/>
    <w:rsid w:val="00FE3C20"/>
    <w:rsid w:val="00FE4711"/>
    <w:rsid w:val="00FE4C4D"/>
    <w:rsid w:val="00FE6317"/>
    <w:rsid w:val="00FE6673"/>
    <w:rsid w:val="00FE67FB"/>
    <w:rsid w:val="00FE70F1"/>
    <w:rsid w:val="00FE71CB"/>
    <w:rsid w:val="00FF072A"/>
    <w:rsid w:val="00FF17CB"/>
    <w:rsid w:val="00FF1E06"/>
    <w:rsid w:val="00FF2460"/>
    <w:rsid w:val="00FF24BC"/>
    <w:rsid w:val="00FF2A73"/>
    <w:rsid w:val="00FF433F"/>
    <w:rsid w:val="00FF4A37"/>
    <w:rsid w:val="00FF4D64"/>
    <w:rsid w:val="00FF5117"/>
    <w:rsid w:val="00FF5F0E"/>
    <w:rsid w:val="00FF676B"/>
    <w:rsid w:val="00FF6CA3"/>
    <w:rsid w:val="00FF7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BB433"/>
  <w15:docId w15:val="{F2D4F5CB-8C16-4F8E-8415-810F4AC9B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85724"/>
    <w:pPr>
      <w:spacing w:before="120"/>
      <w:jc w:val="both"/>
    </w:pPr>
    <w:rPr>
      <w:rFonts w:eastAsiaTheme="minorEastAsia"/>
      <w:sz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D2042A"/>
    <w:pPr>
      <w:keepNext/>
      <w:keepLines/>
      <w:spacing w:before="240" w:after="6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2042A"/>
    <w:pPr>
      <w:keepNext/>
      <w:keepLines/>
      <w:spacing w:before="240" w:after="60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2042A"/>
    <w:pPr>
      <w:keepNext/>
      <w:keepLines/>
      <w:outlineLvl w:val="2"/>
    </w:pPr>
    <w:rPr>
      <w:rFonts w:ascii="Arial" w:eastAsiaTheme="majorEastAsia" w:hAnsi="Arial" w:cstheme="majorBidi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2042A"/>
    <w:rPr>
      <w:rFonts w:ascii="Arial" w:eastAsiaTheme="majorEastAsia" w:hAnsi="Arial" w:cstheme="majorBidi"/>
      <w:b/>
      <w:bCs/>
      <w:sz w:val="28"/>
      <w:szCs w:val="2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2042A"/>
    <w:rPr>
      <w:rFonts w:ascii="Arial" w:eastAsiaTheme="majorEastAsia" w:hAnsi="Arial" w:cstheme="majorBidi"/>
      <w:b/>
      <w:bCs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2042A"/>
    <w:rPr>
      <w:rFonts w:ascii="Arial" w:eastAsiaTheme="majorEastAsia" w:hAnsi="Arial" w:cstheme="majorBidi"/>
      <w:b/>
      <w:bCs/>
      <w:sz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674545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984D36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EC42A3"/>
    <w:pPr>
      <w:ind w:left="720"/>
      <w:contextualSpacing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E3F63"/>
    <w:rPr>
      <w:color w:val="808080"/>
      <w:shd w:val="clear" w:color="auto" w:fill="E6E6E6"/>
    </w:rPr>
  </w:style>
  <w:style w:type="paragraph" w:styleId="Normlnweb">
    <w:name w:val="Normal (Web)"/>
    <w:basedOn w:val="Normln"/>
    <w:uiPriority w:val="99"/>
    <w:unhideWhenUsed/>
    <w:rsid w:val="0081285C"/>
    <w:pPr>
      <w:spacing w:before="100" w:beforeAutospacing="1" w:after="100" w:afterAutospacing="1"/>
      <w:jc w:val="left"/>
    </w:pPr>
    <w:rPr>
      <w:rFonts w:eastAsia="Times New Roman"/>
      <w:szCs w:val="24"/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690C9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90C99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90C99"/>
    <w:rPr>
      <w:rFonts w:eastAsiaTheme="minorEastAsia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0C9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0C99"/>
    <w:rPr>
      <w:rFonts w:eastAsiaTheme="minorEastAsia"/>
      <w:b/>
      <w:bCs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0C9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0C99"/>
    <w:rPr>
      <w:rFonts w:ascii="Segoe UI" w:eastAsiaTheme="minorEastAsia" w:hAnsi="Segoe UI" w:cs="Segoe UI"/>
      <w:sz w:val="18"/>
      <w:szCs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1078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9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094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09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92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2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43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7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eriesjournal/" TargetMode="External"/><Relationship Id="rId3" Type="http://schemas.openxmlformats.org/officeDocument/2006/relationships/styles" Target="styles.xml"/><Relationship Id="rId7" Type="http://schemas.openxmlformats.org/officeDocument/2006/relationships/hyperlink" Target="http://erie.pef.czu.cz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rie.v2.czu.cz/en/r-13320-conference-proceedings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erie@pef.czu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.pef.czu.cz/en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8C332658-AF4A-4792-ACBC-E21FA47EB13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41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Houška</dc:creator>
  <cp:lastModifiedBy>Fejfar Jiří</cp:lastModifiedBy>
  <cp:revision>10</cp:revision>
  <dcterms:created xsi:type="dcterms:W3CDTF">2023-02-17T10:23:00Z</dcterms:created>
  <dcterms:modified xsi:type="dcterms:W3CDTF">2023-02-17T10:39:00Z</dcterms:modified>
</cp:coreProperties>
</file>